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4D1E87" w14:textId="148B150C" w:rsidR="00A714E8" w:rsidRPr="009D503D" w:rsidRDefault="00A714E8"/>
    <w:tbl>
      <w:tblPr>
        <w:tblpPr w:leftFromText="180" w:rightFromText="180" w:vertAnchor="page" w:horzAnchor="margin" w:tblpY="1021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38"/>
        <w:gridCol w:w="2430"/>
        <w:gridCol w:w="2915"/>
        <w:gridCol w:w="3118"/>
      </w:tblGrid>
      <w:tr w:rsidR="00A714E8" w:rsidRPr="009D503D" w14:paraId="04BD8C2E" w14:textId="77777777" w:rsidTr="00511F07">
        <w:trPr>
          <w:trHeight w:val="575"/>
        </w:trPr>
        <w:tc>
          <w:tcPr>
            <w:tcW w:w="10201" w:type="dxa"/>
            <w:gridSpan w:val="4"/>
            <w:tcBorders>
              <w:top w:val="nil"/>
              <w:bottom w:val="single" w:sz="4" w:space="0" w:color="auto"/>
            </w:tcBorders>
            <w:shd w:val="clear" w:color="auto" w:fill="000000"/>
            <w:vAlign w:val="center"/>
          </w:tcPr>
          <w:p w14:paraId="37990765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spacing w:before="80" w:after="80"/>
              <w:ind w:left="425" w:hanging="425"/>
              <w:jc w:val="center"/>
              <w:rPr>
                <w:rFonts w:ascii="Century Gothic" w:hAnsi="Century Gothic"/>
              </w:rPr>
            </w:pPr>
            <w:r w:rsidRPr="009D503D">
              <w:rPr>
                <w:rFonts w:ascii="Century Gothic" w:hAnsi="Century Gothic"/>
                <w:b/>
                <w:sz w:val="28"/>
              </w:rPr>
              <w:t>HOËRSKOOL ZWARTKOP</w:t>
            </w:r>
          </w:p>
        </w:tc>
      </w:tr>
      <w:tr w:rsidR="00A714E8" w:rsidRPr="009D503D" w14:paraId="1F6682B3" w14:textId="77777777" w:rsidTr="00511F07">
        <w:trPr>
          <w:trHeight w:val="301"/>
        </w:trPr>
        <w:tc>
          <w:tcPr>
            <w:tcW w:w="4168" w:type="dxa"/>
            <w:gridSpan w:val="2"/>
            <w:vMerge w:val="restart"/>
            <w:tcBorders>
              <w:top w:val="single" w:sz="4" w:space="0" w:color="auto"/>
            </w:tcBorders>
          </w:tcPr>
          <w:p w14:paraId="76B7760F" w14:textId="6121BBC4" w:rsidR="00A714E8" w:rsidRPr="009D503D" w:rsidRDefault="00CB5450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Arial Black" w:hAnsi="Arial Black"/>
              </w:rPr>
            </w:pPr>
            <w:r w:rsidRPr="009D503D">
              <w:rPr>
                <w:rFonts w:ascii="Arial Black" w:hAnsi="Arial Black"/>
              </w:rPr>
              <w:t>GRAAD 10</w:t>
            </w:r>
          </w:p>
          <w:p w14:paraId="108441D4" w14:textId="77777777" w:rsidR="008215BE" w:rsidRPr="009D503D" w:rsidRDefault="008215BE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rPr>
                <w:rFonts w:ascii="Arial Black" w:hAnsi="Arial Black"/>
                <w:b/>
              </w:rPr>
            </w:pPr>
          </w:p>
          <w:p w14:paraId="61568DE7" w14:textId="19CFF921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rPr>
                <w:rFonts w:ascii="Arial Black" w:hAnsi="Arial Black"/>
                <w:b/>
              </w:rPr>
            </w:pPr>
            <w:r w:rsidRPr="009D503D">
              <w:rPr>
                <w:rFonts w:ascii="Arial Black" w:hAnsi="Arial Black"/>
                <w:b/>
              </w:rPr>
              <w:t>TEORIE</w:t>
            </w:r>
            <w:r w:rsidR="008215BE" w:rsidRPr="009D503D">
              <w:rPr>
                <w:rFonts w:ascii="Arial Black" w:hAnsi="Arial Black"/>
                <w:b/>
              </w:rPr>
              <w:t xml:space="preserve"> </w:t>
            </w:r>
            <w:r w:rsidRPr="009D503D">
              <w:rPr>
                <w:rFonts w:ascii="Arial Black" w:hAnsi="Arial Black"/>
                <w:b/>
              </w:rPr>
              <w:t xml:space="preserve">TOETS </w:t>
            </w:r>
            <w:r w:rsidR="008215BE" w:rsidRPr="009D503D">
              <w:rPr>
                <w:rFonts w:ascii="Arial Black" w:hAnsi="Arial Black"/>
                <w:b/>
              </w:rPr>
              <w:t>KW</w:t>
            </w:r>
            <w:r w:rsidRPr="009D503D">
              <w:rPr>
                <w:rFonts w:ascii="Arial Black" w:hAnsi="Arial Black"/>
                <w:b/>
              </w:rPr>
              <w:t>1</w:t>
            </w:r>
            <w:r w:rsidR="008215BE" w:rsidRPr="009D503D">
              <w:rPr>
                <w:rFonts w:ascii="Arial Black" w:hAnsi="Arial Black"/>
                <w:b/>
              </w:rPr>
              <w:t>-</w:t>
            </w:r>
            <w:r w:rsidR="00353D7B" w:rsidRPr="009D503D">
              <w:rPr>
                <w:rFonts w:ascii="Arial Black" w:hAnsi="Arial Black"/>
                <w:b/>
              </w:rPr>
              <w:t>MEMO</w:t>
            </w:r>
          </w:p>
          <w:p w14:paraId="508EB58D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rPr>
                <w:rFonts w:ascii="Arial Black" w:hAnsi="Arial Black"/>
              </w:rPr>
            </w:pPr>
          </w:p>
        </w:tc>
        <w:tc>
          <w:tcPr>
            <w:tcW w:w="2915" w:type="dxa"/>
            <w:vMerge w:val="restart"/>
            <w:tcBorders>
              <w:top w:val="single" w:sz="4" w:space="0" w:color="auto"/>
            </w:tcBorders>
          </w:tcPr>
          <w:p w14:paraId="0DD7CBE0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</w:rPr>
            </w:pPr>
            <w:r w:rsidRPr="009D503D">
              <w:rPr>
                <w:rFonts w:ascii="Times New Roman" w:hAnsi="Times New Roman"/>
                <w:lang w:eastAsia="en-ZA"/>
              </w:rPr>
              <w:drawing>
                <wp:anchor distT="0" distB="0" distL="114300" distR="114300" simplePos="0" relativeHeight="251659264" behindDoc="1" locked="0" layoutInCell="1" allowOverlap="1" wp14:anchorId="1E01FCE4" wp14:editId="4D4F898C">
                  <wp:simplePos x="0" y="0"/>
                  <wp:positionH relativeFrom="column">
                    <wp:posOffset>-9313</wp:posOffset>
                  </wp:positionH>
                  <wp:positionV relativeFrom="paragraph">
                    <wp:posOffset>0</wp:posOffset>
                  </wp:positionV>
                  <wp:extent cx="1066800" cy="1352550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352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2AB50833" w14:textId="5C70E3A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30" w:right="-530"/>
              <w:rPr>
                <w:rFonts w:ascii="Arial Black" w:hAnsi="Arial Black"/>
              </w:rPr>
            </w:pPr>
            <w:r w:rsidRPr="009D503D">
              <w:rPr>
                <w:rFonts w:ascii="Arial Black" w:hAnsi="Arial Black"/>
              </w:rPr>
              <w:t>FEBRUARIE 2023</w:t>
            </w:r>
          </w:p>
          <w:p w14:paraId="7E084C5D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right="-94" w:hanging="426"/>
              <w:rPr>
                <w:rFonts w:ascii="Times New Roman" w:hAnsi="Times New Roman"/>
              </w:rPr>
            </w:pPr>
          </w:p>
        </w:tc>
      </w:tr>
      <w:tr w:rsidR="00A714E8" w:rsidRPr="009D503D" w14:paraId="08E361B3" w14:textId="77777777" w:rsidTr="00511F07">
        <w:trPr>
          <w:trHeight w:val="307"/>
        </w:trPr>
        <w:tc>
          <w:tcPr>
            <w:tcW w:w="4168" w:type="dxa"/>
            <w:gridSpan w:val="2"/>
            <w:vMerge/>
          </w:tcPr>
          <w:p w14:paraId="3AB0CAB2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Arial Black" w:hAnsi="Arial Black"/>
              </w:rPr>
            </w:pPr>
          </w:p>
        </w:tc>
        <w:tc>
          <w:tcPr>
            <w:tcW w:w="2915" w:type="dxa"/>
            <w:vMerge/>
          </w:tcPr>
          <w:p w14:paraId="2B5CD4F3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  <w:lang w:eastAsia="en-GB"/>
              </w:rPr>
            </w:pPr>
          </w:p>
        </w:tc>
        <w:tc>
          <w:tcPr>
            <w:tcW w:w="3118" w:type="dxa"/>
          </w:tcPr>
          <w:p w14:paraId="2362304B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06"/>
                <w:tab w:val="left" w:pos="8647"/>
              </w:tabs>
              <w:ind w:left="426" w:right="-94" w:hanging="426"/>
              <w:rPr>
                <w:rFonts w:ascii="Arial Black" w:hAnsi="Arial Black"/>
                <w:iCs/>
              </w:rPr>
            </w:pPr>
            <w:r w:rsidRPr="009D503D">
              <w:rPr>
                <w:rFonts w:ascii="Arial Black" w:hAnsi="Arial Black"/>
                <w:iCs/>
              </w:rPr>
              <w:t>Tyd: 1 Uur</w:t>
            </w:r>
          </w:p>
        </w:tc>
      </w:tr>
      <w:tr w:rsidR="00A714E8" w:rsidRPr="009D503D" w14:paraId="7FABA487" w14:textId="77777777" w:rsidTr="00511F07">
        <w:trPr>
          <w:trHeight w:val="418"/>
        </w:trPr>
        <w:tc>
          <w:tcPr>
            <w:tcW w:w="4168" w:type="dxa"/>
            <w:gridSpan w:val="2"/>
            <w:vMerge/>
          </w:tcPr>
          <w:p w14:paraId="1627C933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Arial Black" w:hAnsi="Arial Black"/>
              </w:rPr>
            </w:pPr>
          </w:p>
        </w:tc>
        <w:tc>
          <w:tcPr>
            <w:tcW w:w="2915" w:type="dxa"/>
            <w:vMerge/>
          </w:tcPr>
          <w:p w14:paraId="0F5E73B6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  <w:lang w:eastAsia="en-GB"/>
              </w:rPr>
            </w:pPr>
          </w:p>
        </w:tc>
        <w:tc>
          <w:tcPr>
            <w:tcW w:w="3118" w:type="dxa"/>
          </w:tcPr>
          <w:p w14:paraId="3589B9DA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right="-94"/>
              <w:rPr>
                <w:rFonts w:ascii="Arial Black" w:hAnsi="Arial Black"/>
              </w:rPr>
            </w:pPr>
          </w:p>
        </w:tc>
      </w:tr>
      <w:tr w:rsidR="00A714E8" w:rsidRPr="009D503D" w14:paraId="6F63747C" w14:textId="77777777" w:rsidTr="00511F07">
        <w:trPr>
          <w:trHeight w:val="475"/>
        </w:trPr>
        <w:tc>
          <w:tcPr>
            <w:tcW w:w="1738" w:type="dxa"/>
            <w:vMerge w:val="restart"/>
            <w:tcBorders>
              <w:right w:val="nil"/>
            </w:tcBorders>
          </w:tcPr>
          <w:p w14:paraId="76D3C20E" w14:textId="66638532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cs="Arial"/>
                <w:b/>
              </w:rPr>
            </w:pPr>
            <w:r w:rsidRPr="009D503D">
              <w:rPr>
                <w:rFonts w:cs="Arial"/>
                <w:b/>
              </w:rPr>
              <w:t>Eksaminator:</w:t>
            </w:r>
          </w:p>
          <w:p w14:paraId="34C88C65" w14:textId="3D6206D2" w:rsidR="00A714E8" w:rsidRPr="009D503D" w:rsidRDefault="00A714E8" w:rsidP="004A02BF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</w:rPr>
            </w:pPr>
            <w:r w:rsidRPr="009D503D">
              <w:rPr>
                <w:rFonts w:cs="Arial"/>
                <w:b/>
              </w:rPr>
              <w:t>Moderator:</w:t>
            </w:r>
          </w:p>
        </w:tc>
        <w:tc>
          <w:tcPr>
            <w:tcW w:w="2430" w:type="dxa"/>
            <w:vMerge w:val="restart"/>
            <w:tcBorders>
              <w:top w:val="nil"/>
              <w:left w:val="nil"/>
              <w:bottom w:val="nil"/>
            </w:tcBorders>
          </w:tcPr>
          <w:p w14:paraId="0CBEDB88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rPr>
                <w:rFonts w:cs="Arial"/>
                <w:b/>
              </w:rPr>
            </w:pPr>
            <w:r w:rsidRPr="009D503D">
              <w:rPr>
                <w:rFonts w:cs="Arial"/>
                <w:b/>
              </w:rPr>
              <w:t>Mnr. C.F. le Roux</w:t>
            </w:r>
          </w:p>
          <w:p w14:paraId="10F8A5E9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cs="Arial"/>
                <w:b/>
              </w:rPr>
            </w:pPr>
            <w:r w:rsidRPr="009D503D">
              <w:rPr>
                <w:rFonts w:cs="Arial"/>
                <w:b/>
              </w:rPr>
              <w:t>Mnr. J.S Joubert</w:t>
            </w:r>
          </w:p>
        </w:tc>
        <w:tc>
          <w:tcPr>
            <w:tcW w:w="2915" w:type="dxa"/>
            <w:vMerge w:val="restart"/>
          </w:tcPr>
          <w:p w14:paraId="2E018348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</w:rPr>
            </w:pPr>
          </w:p>
        </w:tc>
        <w:tc>
          <w:tcPr>
            <w:tcW w:w="3118" w:type="dxa"/>
            <w:vMerge w:val="restart"/>
          </w:tcPr>
          <w:p w14:paraId="0B163E5F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right="-94" w:hanging="426"/>
              <w:rPr>
                <w:rFonts w:ascii="Arial Black" w:hAnsi="Arial Black"/>
              </w:rPr>
            </w:pPr>
            <w:r w:rsidRPr="009D503D">
              <w:rPr>
                <w:rFonts w:ascii="Arial Black" w:hAnsi="Arial Black"/>
              </w:rPr>
              <w:t>Totaal: 50 PUNTE</w:t>
            </w:r>
          </w:p>
        </w:tc>
      </w:tr>
      <w:tr w:rsidR="00A714E8" w:rsidRPr="009D503D" w14:paraId="54A76281" w14:textId="77777777" w:rsidTr="00511F07">
        <w:trPr>
          <w:trHeight w:val="276"/>
        </w:trPr>
        <w:tc>
          <w:tcPr>
            <w:tcW w:w="1738" w:type="dxa"/>
            <w:vMerge/>
            <w:tcBorders>
              <w:right w:val="nil"/>
            </w:tcBorders>
          </w:tcPr>
          <w:p w14:paraId="5578BF2B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  <w:b/>
              </w:rPr>
            </w:pPr>
          </w:p>
        </w:tc>
        <w:tc>
          <w:tcPr>
            <w:tcW w:w="2430" w:type="dxa"/>
            <w:vMerge/>
            <w:tcBorders>
              <w:top w:val="nil"/>
              <w:left w:val="nil"/>
              <w:bottom w:val="nil"/>
            </w:tcBorders>
          </w:tcPr>
          <w:p w14:paraId="144AB3DC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  <w:b/>
              </w:rPr>
            </w:pPr>
          </w:p>
        </w:tc>
        <w:tc>
          <w:tcPr>
            <w:tcW w:w="2915" w:type="dxa"/>
            <w:vMerge/>
          </w:tcPr>
          <w:p w14:paraId="10E2AD3B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</w:rPr>
            </w:pPr>
          </w:p>
        </w:tc>
        <w:tc>
          <w:tcPr>
            <w:tcW w:w="3118" w:type="dxa"/>
            <w:vMerge/>
          </w:tcPr>
          <w:p w14:paraId="631C6DA6" w14:textId="77777777" w:rsidR="00A714E8" w:rsidRPr="009D503D" w:rsidRDefault="00A714E8" w:rsidP="00511F07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</w:rPr>
            </w:pPr>
          </w:p>
        </w:tc>
      </w:tr>
      <w:tr w:rsidR="00A714E8" w:rsidRPr="009D503D" w14:paraId="6594F182" w14:textId="77777777" w:rsidTr="00511F07">
        <w:tc>
          <w:tcPr>
            <w:tcW w:w="10201" w:type="dxa"/>
            <w:gridSpan w:val="4"/>
            <w:tcBorders>
              <w:top w:val="single" w:sz="4" w:space="0" w:color="auto"/>
              <w:bottom w:val="nil"/>
            </w:tcBorders>
            <w:shd w:val="clear" w:color="auto" w:fill="000000"/>
            <w:vAlign w:val="center"/>
          </w:tcPr>
          <w:p w14:paraId="347AC99A" w14:textId="41EC1454" w:rsidR="00A714E8" w:rsidRPr="009D503D" w:rsidRDefault="00CB5450" w:rsidP="00511F07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spacing w:before="80" w:after="80"/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 w:rsidRPr="009D503D">
              <w:rPr>
                <w:rFonts w:ascii="Century Gothic" w:hAnsi="Century Gothic"/>
                <w:b/>
                <w:sz w:val="28"/>
                <w:szCs w:val="28"/>
              </w:rPr>
              <w:t>INLIGTINGS</w:t>
            </w:r>
            <w:r w:rsidR="00A714E8" w:rsidRPr="009D503D">
              <w:rPr>
                <w:rFonts w:ascii="Century Gothic" w:hAnsi="Century Gothic"/>
                <w:b/>
                <w:sz w:val="28"/>
                <w:szCs w:val="28"/>
              </w:rPr>
              <w:t>TEGNOLOGIE</w:t>
            </w:r>
          </w:p>
        </w:tc>
      </w:tr>
    </w:tbl>
    <w:p w14:paraId="2FB476FD" w14:textId="57B56E16" w:rsidR="00A714E8" w:rsidRPr="009D503D" w:rsidRDefault="00A714E8"/>
    <w:tbl>
      <w:tblPr>
        <w:tblW w:w="3196" w:type="dxa"/>
        <w:tblInd w:w="1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09"/>
        <w:gridCol w:w="1133"/>
        <w:gridCol w:w="954"/>
      </w:tblGrid>
      <w:tr w:rsidR="00F7772C" w:rsidRPr="009D503D" w14:paraId="34FAF7DB" w14:textId="4858302B" w:rsidTr="00F7772C">
        <w:trPr>
          <w:trHeight w:val="767"/>
        </w:trPr>
        <w:tc>
          <w:tcPr>
            <w:tcW w:w="2242" w:type="dxa"/>
            <w:gridSpan w:val="2"/>
            <w:shd w:val="clear" w:color="auto" w:fill="F2F2F2" w:themeFill="background1" w:themeFillShade="F2"/>
            <w:vAlign w:val="center"/>
          </w:tcPr>
          <w:p w14:paraId="5622424E" w14:textId="2849BBC0" w:rsidR="00F7772C" w:rsidRPr="009D503D" w:rsidRDefault="00F7772C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9D503D">
              <w:rPr>
                <w:rFonts w:ascii="Arial" w:hAnsi="Arial" w:cs="Arial"/>
                <w:b/>
              </w:rPr>
              <w:t>Vraag 1</w:t>
            </w:r>
          </w:p>
        </w:tc>
        <w:tc>
          <w:tcPr>
            <w:tcW w:w="95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4301DFB" w14:textId="06B64378" w:rsidR="00F7772C" w:rsidRPr="009D503D" w:rsidRDefault="00F7772C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</w:p>
        </w:tc>
      </w:tr>
      <w:tr w:rsidR="00F7772C" w:rsidRPr="009D503D" w14:paraId="6A33E90C" w14:textId="066675C0" w:rsidTr="00F7772C">
        <w:trPr>
          <w:trHeight w:val="441"/>
        </w:trPr>
        <w:tc>
          <w:tcPr>
            <w:tcW w:w="1109" w:type="dxa"/>
            <w:shd w:val="clear" w:color="auto" w:fill="auto"/>
            <w:vAlign w:val="center"/>
            <w:hideMark/>
          </w:tcPr>
          <w:p w14:paraId="3966DFA8" w14:textId="77777777" w:rsidR="00F7772C" w:rsidRPr="009D503D" w:rsidRDefault="00F7772C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3A9EF5F1" w14:textId="714CA384" w:rsidR="00F7772C" w:rsidRPr="009D503D" w:rsidRDefault="007A4257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95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4DE415" w14:textId="77777777" w:rsidR="00F7772C" w:rsidRPr="009D503D" w:rsidRDefault="00F7772C" w:rsidP="00D24A4A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9D503D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sym w:font="Wingdings" w:char="F0FC"/>
            </w:r>
          </w:p>
        </w:tc>
      </w:tr>
      <w:tr w:rsidR="00F7772C" w:rsidRPr="009D503D" w14:paraId="11F7D625" w14:textId="17C9CAEB" w:rsidTr="00F7772C">
        <w:trPr>
          <w:trHeight w:val="441"/>
        </w:trPr>
        <w:tc>
          <w:tcPr>
            <w:tcW w:w="1109" w:type="dxa"/>
            <w:shd w:val="clear" w:color="auto" w:fill="auto"/>
            <w:vAlign w:val="center"/>
            <w:hideMark/>
          </w:tcPr>
          <w:p w14:paraId="64804F18" w14:textId="77777777" w:rsidR="00F7772C" w:rsidRPr="009D503D" w:rsidRDefault="00F7772C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133" w:type="dxa"/>
            <w:shd w:val="clear" w:color="auto" w:fill="auto"/>
            <w:vAlign w:val="center"/>
            <w:hideMark/>
          </w:tcPr>
          <w:p w14:paraId="29672E7A" w14:textId="4C1491B7" w:rsidR="00F7772C" w:rsidRPr="009D503D" w:rsidRDefault="007A4257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95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6EC13A" w14:textId="77777777" w:rsidR="00F7772C" w:rsidRPr="009D503D" w:rsidRDefault="00F7772C" w:rsidP="00D24A4A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9D503D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sym w:font="Wingdings" w:char="F0FC"/>
            </w:r>
          </w:p>
        </w:tc>
      </w:tr>
      <w:tr w:rsidR="00F7772C" w:rsidRPr="009D503D" w14:paraId="335FF555" w14:textId="74E03E24" w:rsidTr="00F7772C">
        <w:trPr>
          <w:trHeight w:val="441"/>
        </w:trPr>
        <w:tc>
          <w:tcPr>
            <w:tcW w:w="1109" w:type="dxa"/>
            <w:shd w:val="clear" w:color="auto" w:fill="auto"/>
            <w:vAlign w:val="center"/>
          </w:tcPr>
          <w:p w14:paraId="6BDEF785" w14:textId="66F61DD0" w:rsidR="00F7772C" w:rsidRPr="009D503D" w:rsidRDefault="00F7772C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63CA9E5A" w14:textId="3A79EF32" w:rsidR="00F7772C" w:rsidRPr="009D503D" w:rsidRDefault="007A4257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95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9D868" w14:textId="77777777" w:rsidR="00F7772C" w:rsidRPr="009D503D" w:rsidRDefault="00F7772C" w:rsidP="00D24A4A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9D503D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sym w:font="Wingdings" w:char="F0FC"/>
            </w:r>
          </w:p>
        </w:tc>
      </w:tr>
      <w:tr w:rsidR="00F7772C" w:rsidRPr="009D503D" w14:paraId="16C40C72" w14:textId="3DA111AA" w:rsidTr="00F7772C">
        <w:trPr>
          <w:trHeight w:val="441"/>
        </w:trPr>
        <w:tc>
          <w:tcPr>
            <w:tcW w:w="1109" w:type="dxa"/>
            <w:shd w:val="clear" w:color="auto" w:fill="auto"/>
            <w:vAlign w:val="center"/>
          </w:tcPr>
          <w:p w14:paraId="035398EC" w14:textId="235C071F" w:rsidR="00F7772C" w:rsidRPr="009D503D" w:rsidRDefault="00F7772C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391E3D72" w14:textId="130D573E" w:rsidR="00F7772C" w:rsidRPr="009D503D" w:rsidRDefault="007A4257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D</w:t>
            </w:r>
          </w:p>
        </w:tc>
        <w:tc>
          <w:tcPr>
            <w:tcW w:w="95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282298" w14:textId="77777777" w:rsidR="00F7772C" w:rsidRPr="009D503D" w:rsidRDefault="00F7772C" w:rsidP="00D24A4A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9D503D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sym w:font="Wingdings" w:char="F0FC"/>
            </w:r>
          </w:p>
        </w:tc>
      </w:tr>
      <w:tr w:rsidR="00F7772C" w:rsidRPr="009D503D" w14:paraId="637D5C7F" w14:textId="24D55A36" w:rsidTr="00F7772C">
        <w:trPr>
          <w:trHeight w:val="441"/>
        </w:trPr>
        <w:tc>
          <w:tcPr>
            <w:tcW w:w="1109" w:type="dxa"/>
            <w:shd w:val="clear" w:color="auto" w:fill="auto"/>
            <w:vAlign w:val="center"/>
          </w:tcPr>
          <w:p w14:paraId="7A1E221D" w14:textId="468B6066" w:rsidR="00F7772C" w:rsidRPr="009D503D" w:rsidRDefault="00F7772C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133" w:type="dxa"/>
            <w:shd w:val="clear" w:color="auto" w:fill="auto"/>
            <w:vAlign w:val="center"/>
          </w:tcPr>
          <w:p w14:paraId="710FB548" w14:textId="3606AA47" w:rsidR="00F7772C" w:rsidRPr="009D503D" w:rsidRDefault="00E035FC" w:rsidP="00D24A4A">
            <w:pPr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9D503D">
              <w:rPr>
                <w:rFonts w:ascii="Arial" w:hAnsi="Arial" w:cs="Arial"/>
                <w:color w:val="000000"/>
                <w:sz w:val="22"/>
                <w:szCs w:val="22"/>
              </w:rPr>
              <w:t>D</w:t>
            </w:r>
          </w:p>
        </w:tc>
        <w:tc>
          <w:tcPr>
            <w:tcW w:w="954" w:type="dxa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AA8A04" w14:textId="77777777" w:rsidR="00F7772C" w:rsidRPr="009D503D" w:rsidRDefault="00F7772C" w:rsidP="00D24A4A">
            <w:pPr>
              <w:jc w:val="center"/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</w:pPr>
            <w:r w:rsidRPr="009D503D">
              <w:rPr>
                <w:rFonts w:ascii="Arial" w:hAnsi="Arial" w:cs="Arial"/>
                <w:b/>
                <w:bCs/>
                <w:color w:val="FF0000"/>
                <w:sz w:val="22"/>
                <w:szCs w:val="22"/>
              </w:rPr>
              <w:sym w:font="Wingdings" w:char="F0FC"/>
            </w:r>
          </w:p>
        </w:tc>
      </w:tr>
    </w:tbl>
    <w:p w14:paraId="7448B227" w14:textId="709AE318" w:rsidR="00A714E8" w:rsidRPr="009D503D" w:rsidRDefault="00D33DDA" w:rsidP="00A714E8">
      <w:pPr>
        <w:tabs>
          <w:tab w:val="left" w:pos="2552"/>
          <w:tab w:val="left" w:pos="8789"/>
        </w:tabs>
        <w:spacing w:before="120" w:after="200" w:line="276" w:lineRule="auto"/>
        <w:rPr>
          <w:rFonts w:ascii="Arial" w:hAnsi="Arial" w:cs="Arial"/>
          <w:b/>
          <w:sz w:val="22"/>
          <w:szCs w:val="22"/>
        </w:rPr>
      </w:pPr>
      <w:r w:rsidRPr="009D503D">
        <w:rPr>
          <w:rFonts w:ascii="Arial" w:hAnsi="Arial" w:cs="Arial"/>
          <w:b/>
        </w:rPr>
        <w:tab/>
      </w:r>
      <w:r w:rsidR="00FC20D5" w:rsidRPr="009D503D">
        <w:rPr>
          <w:rFonts w:ascii="Arial" w:hAnsi="Arial" w:cs="Arial"/>
          <w:b/>
          <w:sz w:val="22"/>
          <w:szCs w:val="22"/>
        </w:rPr>
        <w:t>[5</w:t>
      </w:r>
      <w:r w:rsidRPr="009D503D">
        <w:rPr>
          <w:rFonts w:ascii="Arial" w:hAnsi="Arial" w:cs="Arial"/>
          <w:b/>
          <w:sz w:val="22"/>
          <w:szCs w:val="22"/>
        </w:rPr>
        <w:t>]</w:t>
      </w:r>
      <w:r w:rsidR="00F7772C" w:rsidRPr="009D503D">
        <w:rPr>
          <w:rFonts w:ascii="Arial" w:hAnsi="Arial" w:cs="Arial"/>
          <w:b/>
          <w:sz w:val="22"/>
          <w:szCs w:val="22"/>
        </w:rPr>
        <w:tab/>
      </w:r>
    </w:p>
    <w:p w14:paraId="5F538178" w14:textId="7DBAD778" w:rsidR="00A67659" w:rsidRPr="009D503D" w:rsidRDefault="00966D76" w:rsidP="00A714E8">
      <w:pPr>
        <w:tabs>
          <w:tab w:val="left" w:pos="2552"/>
          <w:tab w:val="left" w:pos="8789"/>
        </w:tabs>
        <w:spacing w:before="120" w:after="200" w:line="276" w:lineRule="auto"/>
        <w:rPr>
          <w:rFonts w:ascii="Arial" w:hAnsi="Arial" w:cs="Arial"/>
          <w:b/>
          <w:sz w:val="22"/>
          <w:szCs w:val="22"/>
        </w:rPr>
      </w:pPr>
      <w:r w:rsidRPr="009D503D">
        <w:rPr>
          <w:rFonts w:ascii="Arial" w:hAnsi="Arial" w:cs="Arial"/>
          <w:b/>
        </w:rPr>
        <w:t xml:space="preserve">Vraag </w:t>
      </w:r>
      <w:r w:rsidR="00892761" w:rsidRPr="009D503D">
        <w:rPr>
          <w:rFonts w:ascii="Arial" w:hAnsi="Arial" w:cs="Arial"/>
          <w:b/>
        </w:rPr>
        <w:t>2</w:t>
      </w:r>
    </w:p>
    <w:p w14:paraId="4597944A" w14:textId="134CF143" w:rsidR="00C74F84" w:rsidRPr="009D503D" w:rsidRDefault="00966D76" w:rsidP="00A119AF">
      <w:pPr>
        <w:widowControl w:val="0"/>
        <w:tabs>
          <w:tab w:val="left" w:pos="1440"/>
          <w:tab w:val="right" w:pos="9720"/>
        </w:tabs>
        <w:spacing w:before="120" w:after="120" w:line="276" w:lineRule="auto"/>
        <w:ind w:right="652"/>
        <w:rPr>
          <w:rFonts w:ascii="Arial" w:hAnsi="Arial" w:cs="Arial"/>
          <w:i/>
          <w:sz w:val="22"/>
        </w:rPr>
      </w:pPr>
      <w:r w:rsidRPr="009D503D">
        <w:rPr>
          <w:rFonts w:ascii="Arial" w:hAnsi="Arial" w:cs="Arial"/>
          <w:i/>
          <w:sz w:val="22"/>
        </w:rPr>
        <w:t>[ Aanvaar korrekte antwoorde, al kom ‘Onwaar’ nie voor nie ]</w:t>
      </w:r>
    </w:p>
    <w:p w14:paraId="778D93AA" w14:textId="45078F42" w:rsidR="004750B3" w:rsidRPr="009D503D" w:rsidRDefault="00D1468B" w:rsidP="00A119AF">
      <w:pPr>
        <w:widowControl w:val="0"/>
        <w:tabs>
          <w:tab w:val="right" w:pos="9720"/>
        </w:tabs>
        <w:spacing w:after="60" w:line="276" w:lineRule="auto"/>
        <w:ind w:left="567" w:right="652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9C4328" w:rsidRPr="009D503D">
        <w:rPr>
          <w:rFonts w:ascii="Arial" w:hAnsi="Arial" w:cs="Arial"/>
          <w:sz w:val="22"/>
          <w:szCs w:val="22"/>
        </w:rPr>
        <w:t>.1</w:t>
      </w:r>
      <w:r w:rsidR="004750B3" w:rsidRPr="009D503D">
        <w:rPr>
          <w:rFonts w:ascii="Arial" w:hAnsi="Arial" w:cs="Arial"/>
          <w:sz w:val="22"/>
          <w:szCs w:val="22"/>
        </w:rPr>
        <w:tab/>
      </w:r>
      <w:r w:rsidR="00541D05" w:rsidRPr="009D503D">
        <w:rPr>
          <w:rFonts w:ascii="Arial" w:hAnsi="Arial" w:cs="Arial"/>
          <w:sz w:val="22"/>
          <w:szCs w:val="22"/>
        </w:rPr>
        <w:t xml:space="preserve">Onwaar </w:t>
      </w:r>
      <w:r w:rsidR="007A4257" w:rsidRPr="009D503D">
        <w:rPr>
          <w:rFonts w:ascii="Arial" w:hAnsi="Arial" w:cs="Arial"/>
          <w:sz w:val="22"/>
          <w:szCs w:val="22"/>
        </w:rPr>
        <w:t>– Verloor</w:t>
      </w:r>
      <w:r w:rsidR="00E3788E" w:rsidRPr="009D503D">
        <w:rPr>
          <w:rFonts w:ascii="Arial" w:hAnsi="Arial" w:cs="Arial"/>
          <w:b/>
          <w:bCs/>
          <w:color w:val="FF0000"/>
          <w:sz w:val="22"/>
          <w:szCs w:val="22"/>
        </w:rPr>
        <w:sym w:font="Wingdings" w:char="F0FC"/>
      </w:r>
      <w:r w:rsidR="00A9327E" w:rsidRPr="009D503D">
        <w:rPr>
          <w:rFonts w:ascii="Arial" w:hAnsi="Arial" w:cs="Arial"/>
          <w:sz w:val="22"/>
          <w:szCs w:val="22"/>
        </w:rPr>
        <w:tab/>
      </w:r>
      <w:r w:rsidR="00C53F5B" w:rsidRPr="009D503D">
        <w:rPr>
          <w:rFonts w:ascii="Arial" w:hAnsi="Arial" w:cs="Arial"/>
          <w:sz w:val="22"/>
          <w:szCs w:val="22"/>
        </w:rPr>
        <w:t>(1)</w:t>
      </w:r>
    </w:p>
    <w:p w14:paraId="69E17051" w14:textId="446F7180" w:rsidR="009C4328" w:rsidRPr="009D503D" w:rsidRDefault="009C4328" w:rsidP="00A119AF">
      <w:pPr>
        <w:widowControl w:val="0"/>
        <w:tabs>
          <w:tab w:val="right" w:pos="9720"/>
        </w:tabs>
        <w:spacing w:after="60" w:line="276" w:lineRule="auto"/>
        <w:ind w:left="567" w:right="652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2</w:t>
      </w:r>
      <w:r w:rsidRPr="009D503D">
        <w:rPr>
          <w:rFonts w:ascii="Arial" w:hAnsi="Arial" w:cs="Arial"/>
          <w:sz w:val="22"/>
          <w:szCs w:val="22"/>
        </w:rPr>
        <w:tab/>
        <w:t xml:space="preserve">Onwaar — </w:t>
      </w:r>
      <w:r w:rsidR="007A4257" w:rsidRPr="009D503D">
        <w:rPr>
          <w:rFonts w:ascii="Arial" w:hAnsi="Arial" w:cs="Arial"/>
          <w:sz w:val="22"/>
          <w:szCs w:val="22"/>
        </w:rPr>
        <w:t>M</w:t>
      </w:r>
      <w:r w:rsidR="004A02BF" w:rsidRPr="009D503D">
        <w:rPr>
          <w:rFonts w:ascii="Arial" w:hAnsi="Arial" w:cs="Arial"/>
          <w:sz w:val="22"/>
          <w:szCs w:val="22"/>
        </w:rPr>
        <w:t>e</w:t>
      </w:r>
      <w:r w:rsidR="007A4257" w:rsidRPr="009D503D">
        <w:rPr>
          <w:rFonts w:ascii="Arial" w:hAnsi="Arial" w:cs="Arial"/>
          <w:sz w:val="22"/>
          <w:szCs w:val="22"/>
        </w:rPr>
        <w:t>ganiese</w:t>
      </w:r>
      <w:r w:rsidRPr="009D503D">
        <w:rPr>
          <w:rFonts w:ascii="Arial" w:hAnsi="Arial" w:cs="Arial"/>
          <w:b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b/>
          <w:color w:val="FF0000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(1)</w:t>
      </w:r>
    </w:p>
    <w:p w14:paraId="77814753" w14:textId="0DEE7EE8" w:rsidR="009C4328" w:rsidRPr="009D503D" w:rsidRDefault="007A4257" w:rsidP="00A119AF">
      <w:pPr>
        <w:widowControl w:val="0"/>
        <w:tabs>
          <w:tab w:val="right" w:pos="9720"/>
        </w:tabs>
        <w:spacing w:after="60" w:line="276" w:lineRule="auto"/>
        <w:ind w:left="567" w:right="652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3</w:t>
      </w:r>
      <w:r w:rsidRPr="009D503D">
        <w:rPr>
          <w:rFonts w:ascii="Arial" w:hAnsi="Arial" w:cs="Arial"/>
          <w:sz w:val="22"/>
          <w:szCs w:val="22"/>
        </w:rPr>
        <w:tab/>
        <w:t>Waar</w:t>
      </w:r>
      <w:r w:rsidR="009C4328" w:rsidRPr="009D503D">
        <w:rPr>
          <w:rFonts w:ascii="Arial" w:hAnsi="Arial" w:cs="Arial"/>
          <w:b/>
          <w:color w:val="FF0000"/>
          <w:sz w:val="22"/>
          <w:szCs w:val="22"/>
        </w:rPr>
        <w:sym w:font="Wingdings" w:char="F0FC"/>
      </w:r>
      <w:r w:rsidR="001A2B75" w:rsidRPr="009D503D">
        <w:rPr>
          <w:rFonts w:ascii="Arial" w:hAnsi="Arial" w:cs="Arial"/>
          <w:sz w:val="22"/>
          <w:szCs w:val="22"/>
        </w:rPr>
        <w:tab/>
        <w:t>(1)</w:t>
      </w:r>
    </w:p>
    <w:p w14:paraId="1B46AC70" w14:textId="3C798328" w:rsidR="001A2B75" w:rsidRPr="009D503D" w:rsidRDefault="004B35C7" w:rsidP="00A119AF">
      <w:pPr>
        <w:widowControl w:val="0"/>
        <w:tabs>
          <w:tab w:val="right" w:pos="9720"/>
        </w:tabs>
        <w:spacing w:after="60" w:line="276" w:lineRule="auto"/>
        <w:ind w:left="567" w:right="652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4</w:t>
      </w:r>
      <w:r w:rsidRPr="009D503D">
        <w:rPr>
          <w:rFonts w:ascii="Arial" w:hAnsi="Arial" w:cs="Arial"/>
          <w:sz w:val="22"/>
          <w:szCs w:val="22"/>
        </w:rPr>
        <w:tab/>
      </w:r>
      <w:r w:rsidR="005F55B2" w:rsidRPr="009D503D">
        <w:rPr>
          <w:rFonts w:ascii="Arial" w:hAnsi="Arial" w:cs="Arial"/>
          <w:sz w:val="22"/>
          <w:szCs w:val="22"/>
        </w:rPr>
        <w:t>Onwaar – Toepassingsprogrammatuur</w:t>
      </w:r>
      <w:r w:rsidR="004B188A" w:rsidRPr="009D503D">
        <w:rPr>
          <w:rFonts w:ascii="Arial" w:hAnsi="Arial" w:cs="Arial"/>
          <w:b/>
          <w:color w:val="FF0000"/>
          <w:sz w:val="22"/>
          <w:szCs w:val="22"/>
        </w:rPr>
        <w:sym w:font="Wingdings" w:char="F0FC"/>
      </w:r>
      <w:r w:rsidR="001A2B75" w:rsidRPr="009D503D">
        <w:rPr>
          <w:rFonts w:ascii="Arial" w:hAnsi="Arial" w:cs="Arial"/>
          <w:sz w:val="22"/>
          <w:szCs w:val="22"/>
        </w:rPr>
        <w:tab/>
        <w:t>(1)</w:t>
      </w:r>
    </w:p>
    <w:p w14:paraId="72EF8275" w14:textId="6CBD5C07" w:rsidR="001A2B75" w:rsidRPr="009D503D" w:rsidRDefault="004B35C7" w:rsidP="00A119AF">
      <w:pPr>
        <w:widowControl w:val="0"/>
        <w:tabs>
          <w:tab w:val="right" w:pos="9720"/>
        </w:tabs>
        <w:spacing w:after="60" w:line="276" w:lineRule="auto"/>
        <w:ind w:left="567" w:right="652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5</w:t>
      </w:r>
      <w:r w:rsidRPr="009D503D">
        <w:rPr>
          <w:rFonts w:ascii="Arial" w:hAnsi="Arial" w:cs="Arial"/>
          <w:sz w:val="22"/>
          <w:szCs w:val="22"/>
        </w:rPr>
        <w:tab/>
      </w:r>
      <w:r w:rsidR="005F55B2" w:rsidRPr="009D503D">
        <w:rPr>
          <w:rFonts w:ascii="Arial" w:hAnsi="Arial" w:cs="Arial"/>
          <w:sz w:val="22"/>
          <w:szCs w:val="22"/>
        </w:rPr>
        <w:t>Waar</w:t>
      </w:r>
      <w:r w:rsidR="004B188A" w:rsidRPr="009D503D">
        <w:rPr>
          <w:rFonts w:ascii="Arial" w:hAnsi="Arial" w:cs="Arial"/>
          <w:b/>
          <w:color w:val="FF0000"/>
          <w:sz w:val="22"/>
          <w:szCs w:val="22"/>
        </w:rPr>
        <w:sym w:font="Wingdings" w:char="F0FC"/>
      </w:r>
      <w:r w:rsidR="001A2B75" w:rsidRPr="009D503D">
        <w:rPr>
          <w:rFonts w:ascii="Arial" w:hAnsi="Arial" w:cs="Arial"/>
          <w:sz w:val="22"/>
          <w:szCs w:val="22"/>
        </w:rPr>
        <w:tab/>
        <w:t>(1)</w:t>
      </w:r>
    </w:p>
    <w:p w14:paraId="3E9791B3" w14:textId="4389ED2B" w:rsidR="004750B3" w:rsidRPr="009D503D" w:rsidRDefault="00C53F5B" w:rsidP="00A119AF">
      <w:pPr>
        <w:widowControl w:val="0"/>
        <w:tabs>
          <w:tab w:val="right" w:pos="9720"/>
        </w:tabs>
        <w:spacing w:before="120" w:after="120" w:line="276" w:lineRule="auto"/>
        <w:rPr>
          <w:rFonts w:ascii="Arial" w:hAnsi="Arial" w:cs="Arial"/>
          <w:b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ab/>
      </w:r>
      <w:r w:rsidR="004750B3" w:rsidRPr="009D503D">
        <w:rPr>
          <w:rFonts w:ascii="Arial" w:hAnsi="Arial" w:cs="Arial"/>
          <w:b/>
          <w:sz w:val="22"/>
          <w:szCs w:val="22"/>
        </w:rPr>
        <w:t>[5]</w:t>
      </w:r>
    </w:p>
    <w:p w14:paraId="348A9702" w14:textId="73F3035D" w:rsidR="005951EA" w:rsidRPr="009D503D" w:rsidRDefault="00966D76" w:rsidP="00A119AF">
      <w:pPr>
        <w:pBdr>
          <w:top w:val="single" w:sz="12" w:space="1" w:color="auto"/>
          <w:bottom w:val="single" w:sz="12" w:space="1" w:color="auto"/>
        </w:pBdr>
        <w:spacing w:before="240" w:after="60" w:line="276" w:lineRule="auto"/>
        <w:ind w:right="227"/>
        <w:rPr>
          <w:rFonts w:ascii="Arial" w:hAnsi="Arial" w:cs="Arial"/>
          <w:i/>
        </w:rPr>
      </w:pPr>
      <w:bookmarkStart w:id="0" w:name="_Hlk515465739"/>
      <w:r w:rsidRPr="009D503D">
        <w:rPr>
          <w:rFonts w:ascii="Arial" w:hAnsi="Arial" w:cs="Arial"/>
          <w:b/>
          <w:i/>
        </w:rPr>
        <w:t>Algemene riglyn</w:t>
      </w:r>
    </w:p>
    <w:bookmarkEnd w:id="0"/>
    <w:p w14:paraId="21919E97" w14:textId="07A1889B" w:rsidR="001573B0" w:rsidRPr="009D503D" w:rsidRDefault="00617806" w:rsidP="00B43EC9">
      <w:pPr>
        <w:pBdr>
          <w:top w:val="single" w:sz="12" w:space="1" w:color="auto"/>
          <w:bottom w:val="single" w:sz="12" w:space="1" w:color="auto"/>
        </w:pBdr>
        <w:spacing w:after="200" w:line="276" w:lineRule="auto"/>
        <w:ind w:right="227"/>
        <w:rPr>
          <w:rFonts w:ascii="Arial" w:hAnsi="Arial" w:cs="Arial"/>
          <w:i/>
          <w:sz w:val="22"/>
        </w:rPr>
      </w:pPr>
      <w:r w:rsidRPr="009D503D">
        <w:rPr>
          <w:rFonts w:ascii="Arial" w:hAnsi="Arial" w:cs="Arial"/>
          <w:i/>
          <w:sz w:val="22"/>
        </w:rPr>
        <w:t>Vir sommige vrae mag u antwoorde kry wat wel korrek is, maar nie noodwendig in hierdie memorandum gelys word nie. Kontroleer / Google asb, en gebruik eie diskresie.</w:t>
      </w:r>
    </w:p>
    <w:p w14:paraId="18B69B03" w14:textId="77777777" w:rsidR="00404493" w:rsidRPr="009D503D" w:rsidRDefault="00404493">
      <w:pPr>
        <w:rPr>
          <w:rFonts w:ascii="Arial" w:hAnsi="Arial" w:cs="Arial"/>
          <w:b/>
        </w:rPr>
      </w:pPr>
      <w:r w:rsidRPr="009D503D">
        <w:rPr>
          <w:rFonts w:ascii="Arial" w:hAnsi="Arial" w:cs="Arial"/>
          <w:b/>
        </w:rPr>
        <w:br w:type="page"/>
      </w:r>
    </w:p>
    <w:p w14:paraId="05B3A267" w14:textId="051BDB3E" w:rsidR="00FE0D2B" w:rsidRPr="009D503D" w:rsidRDefault="00892761" w:rsidP="00A119AF">
      <w:pPr>
        <w:spacing w:before="240" w:after="200" w:line="276" w:lineRule="auto"/>
        <w:rPr>
          <w:rFonts w:ascii="Arial" w:hAnsi="Arial" w:cs="Arial"/>
          <w:b/>
        </w:rPr>
      </w:pPr>
      <w:r w:rsidRPr="009D503D">
        <w:rPr>
          <w:rFonts w:ascii="Arial" w:hAnsi="Arial" w:cs="Arial"/>
          <w:b/>
        </w:rPr>
        <w:lastRenderedPageBreak/>
        <w:t>Vraag 3</w:t>
      </w:r>
      <w:r w:rsidR="00617806" w:rsidRPr="009D503D">
        <w:rPr>
          <w:rFonts w:ascii="Arial" w:hAnsi="Arial" w:cs="Arial"/>
          <w:b/>
        </w:rPr>
        <w:t xml:space="preserve">: </w:t>
      </w:r>
    </w:p>
    <w:p w14:paraId="2913CB2E" w14:textId="738BAD6A" w:rsidR="0034556E" w:rsidRPr="009D503D" w:rsidRDefault="00E660D6" w:rsidP="0034556E">
      <w:pPr>
        <w:spacing w:before="240" w:line="288" w:lineRule="auto"/>
        <w:ind w:left="567" w:right="-57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1.1</w:t>
      </w:r>
      <w:r w:rsidR="0034556E"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ab/>
        <w:t>SVE:</w:t>
      </w:r>
      <w:r w:rsidR="0034556E" w:rsidRPr="009D503D">
        <w:rPr>
          <w:rFonts w:ascii="Arial" w:hAnsi="Arial" w:cs="Arial"/>
          <w:sz w:val="22"/>
          <w:szCs w:val="22"/>
        </w:rPr>
        <w:tab/>
      </w:r>
    </w:p>
    <w:p w14:paraId="77666CEA" w14:textId="5C13ABD2" w:rsidR="0034556E" w:rsidRPr="009D503D" w:rsidRDefault="0034556E" w:rsidP="0034556E">
      <w:pPr>
        <w:numPr>
          <w:ilvl w:val="0"/>
          <w:numId w:val="47"/>
        </w:numPr>
        <w:tabs>
          <w:tab w:val="left" w:pos="567"/>
          <w:tab w:val="left" w:pos="993"/>
          <w:tab w:val="left" w:pos="2835"/>
          <w:tab w:val="left" w:pos="9720"/>
        </w:tabs>
        <w:spacing w:line="288" w:lineRule="auto"/>
        <w:ind w:left="2835" w:right="386" w:hanging="2268"/>
        <w:rPr>
          <w:rFonts w:ascii="Arial" w:hAnsi="Arial" w:cs="Arial"/>
          <w:i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Eenheid v spoed:</w:t>
      </w:r>
      <w:r w:rsidRPr="009D503D">
        <w:rPr>
          <w:rFonts w:ascii="Arial" w:hAnsi="Arial" w:cs="Arial"/>
          <w:sz w:val="22"/>
          <w:szCs w:val="22"/>
        </w:rPr>
        <w:tab/>
      </w:r>
      <w:r w:rsidR="00404493" w:rsidRPr="009D503D">
        <w:rPr>
          <w:rFonts w:ascii="Arial" w:hAnsi="Arial" w:cs="Arial"/>
          <w:sz w:val="22"/>
          <w:szCs w:val="22"/>
        </w:rPr>
        <w:t>G</w:t>
      </w:r>
      <w:r w:rsidRPr="009D503D">
        <w:rPr>
          <w:rFonts w:ascii="Arial" w:hAnsi="Arial" w:cs="Arial"/>
          <w:sz w:val="22"/>
          <w:szCs w:val="22"/>
        </w:rPr>
        <w:t>iga</w:t>
      </w:r>
      <w:r w:rsidR="00404493" w:rsidRPr="009D503D">
        <w:rPr>
          <w:rFonts w:ascii="Arial" w:hAnsi="Arial" w:cs="Arial"/>
          <w:sz w:val="22"/>
          <w:szCs w:val="22"/>
        </w:rPr>
        <w:t xml:space="preserve"> </w:t>
      </w:r>
      <w:r w:rsidRPr="009D503D">
        <w:rPr>
          <w:rFonts w:ascii="Arial" w:hAnsi="Arial" w:cs="Arial"/>
          <w:sz w:val="22"/>
          <w:szCs w:val="22"/>
        </w:rPr>
        <w:t>hertz / GHz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</w:p>
    <w:p w14:paraId="2F6D389B" w14:textId="465B3527" w:rsidR="0034556E" w:rsidRPr="009D503D" w:rsidRDefault="0034556E" w:rsidP="0034556E">
      <w:pPr>
        <w:numPr>
          <w:ilvl w:val="0"/>
          <w:numId w:val="47"/>
        </w:numPr>
        <w:tabs>
          <w:tab w:val="left" w:pos="567"/>
          <w:tab w:val="left" w:pos="993"/>
          <w:tab w:val="left" w:pos="2835"/>
          <w:tab w:val="left" w:pos="9720"/>
        </w:tabs>
        <w:spacing w:line="288" w:lineRule="auto"/>
        <w:ind w:left="2835" w:right="386" w:hanging="2268"/>
        <w:rPr>
          <w:rFonts w:ascii="Arial" w:hAnsi="Arial" w:cs="Arial"/>
          <w:i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Waar:</w:t>
      </w:r>
      <w:r w:rsidRPr="009D503D">
        <w:rPr>
          <w:rFonts w:ascii="Arial" w:hAnsi="Arial" w:cs="Arial"/>
          <w:sz w:val="22"/>
          <w:szCs w:val="22"/>
        </w:rPr>
        <w:tab/>
        <w:t>prop in ‘n sok (ZIF) op die moederbord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</w:p>
    <w:p w14:paraId="0C2165DB" w14:textId="127BE5DB" w:rsidR="0034556E" w:rsidRPr="009D503D" w:rsidRDefault="0034556E" w:rsidP="001750E9">
      <w:pPr>
        <w:numPr>
          <w:ilvl w:val="0"/>
          <w:numId w:val="47"/>
        </w:numPr>
        <w:tabs>
          <w:tab w:val="left" w:pos="567"/>
          <w:tab w:val="left" w:pos="993"/>
          <w:tab w:val="left" w:pos="2835"/>
          <w:tab w:val="left" w:pos="9498"/>
        </w:tabs>
        <w:spacing w:line="288" w:lineRule="auto"/>
        <w:ind w:left="2835" w:right="-57" w:hanging="2268"/>
        <w:rPr>
          <w:rFonts w:ascii="Arial" w:hAnsi="Arial" w:cs="Arial"/>
          <w:i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Hitte:</w:t>
      </w:r>
      <w:r w:rsidRPr="009D503D">
        <w:rPr>
          <w:rFonts w:ascii="Arial" w:hAnsi="Arial" w:cs="Arial"/>
          <w:sz w:val="22"/>
          <w:szCs w:val="22"/>
        </w:rPr>
        <w:tab/>
      </w:r>
      <w:r w:rsidRPr="009D503D">
        <w:rPr>
          <w:rFonts w:ascii="Arial" w:hAnsi="Arial" w:cs="Arial"/>
          <w:i/>
          <w:sz w:val="22"/>
          <w:szCs w:val="22"/>
        </w:rPr>
        <w:t xml:space="preserve">een feit: </w:t>
      </w:r>
      <w:r w:rsidRPr="009D503D">
        <w:rPr>
          <w:rFonts w:ascii="Arial" w:hAnsi="Arial" w:cs="Arial"/>
          <w:sz w:val="22"/>
          <w:szCs w:val="22"/>
        </w:rPr>
        <w:t xml:space="preserve">raak warm as rekenaar aan is / </w:t>
      </w:r>
      <w:r w:rsidRPr="009D503D">
        <w:rPr>
          <w:rFonts w:ascii="Arial" w:hAnsi="Arial" w:cs="Arial"/>
          <w:sz w:val="22"/>
          <w:szCs w:val="22"/>
        </w:rPr>
        <w:br/>
        <w:t xml:space="preserve">oorverhitting kan SVE beskadig / </w:t>
      </w:r>
      <w:r w:rsidRPr="009D503D">
        <w:rPr>
          <w:rFonts w:ascii="Arial" w:hAnsi="Arial" w:cs="Arial"/>
          <w:sz w:val="22"/>
          <w:szCs w:val="22"/>
        </w:rPr>
        <w:br/>
        <w:t xml:space="preserve">benodig </w:t>
      </w:r>
      <w:r w:rsidR="00404493" w:rsidRPr="009D503D">
        <w:rPr>
          <w:rFonts w:ascii="Arial" w:hAnsi="Arial" w:cs="Arial"/>
          <w:sz w:val="22"/>
          <w:szCs w:val="22"/>
        </w:rPr>
        <w:t xml:space="preserve">'n </w:t>
      </w:r>
      <w:r w:rsidR="00404493" w:rsidRPr="009D503D">
        <w:rPr>
          <w:rFonts w:ascii="Arial" w:hAnsi="Arial" w:cs="Arial"/>
          <w:i/>
          <w:sz w:val="22"/>
          <w:szCs w:val="22"/>
        </w:rPr>
        <w:t>Heat sink</w:t>
      </w:r>
      <w:r w:rsidR="00404493" w:rsidRPr="009D503D">
        <w:rPr>
          <w:rFonts w:ascii="Arial" w:hAnsi="Arial" w:cs="Arial"/>
          <w:sz w:val="22"/>
          <w:szCs w:val="22"/>
        </w:rPr>
        <w:t xml:space="preserve"> en 'n </w:t>
      </w:r>
      <w:r w:rsidRPr="009D503D">
        <w:rPr>
          <w:rFonts w:ascii="Arial" w:hAnsi="Arial" w:cs="Arial"/>
          <w:sz w:val="22"/>
          <w:szCs w:val="22"/>
        </w:rPr>
        <w:t>verkoelingswaaier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1750E9" w:rsidRPr="009D503D">
        <w:rPr>
          <w:rFonts w:ascii="Arial" w:hAnsi="Arial" w:cs="Arial"/>
          <w:color w:val="FF0000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(3)</w:t>
      </w:r>
    </w:p>
    <w:p w14:paraId="784D4A56" w14:textId="0B80D332" w:rsidR="0034556E" w:rsidRPr="009D503D" w:rsidRDefault="00E660D6" w:rsidP="001750E9">
      <w:pPr>
        <w:tabs>
          <w:tab w:val="left" w:pos="851"/>
          <w:tab w:val="left" w:pos="9498"/>
        </w:tabs>
        <w:spacing w:before="80" w:after="80" w:line="288" w:lineRule="auto"/>
        <w:ind w:left="567" w:right="-57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1.2</w:t>
      </w:r>
      <w:r w:rsidR="0034556E"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ab/>
        <w:t xml:space="preserve">EEN:  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34556E" w:rsidRPr="009D503D">
        <w:rPr>
          <w:rFonts w:ascii="Arial" w:hAnsi="Arial" w:cs="Arial"/>
          <w:color w:val="FF0000"/>
          <w:sz w:val="22"/>
          <w:szCs w:val="22"/>
        </w:rPr>
        <w:t xml:space="preserve"> </w:t>
      </w:r>
      <w:r w:rsidR="0034556E" w:rsidRPr="009D503D">
        <w:rPr>
          <w:rFonts w:ascii="Arial" w:hAnsi="Arial" w:cs="Arial"/>
          <w:sz w:val="22"/>
          <w:szCs w:val="22"/>
        </w:rPr>
        <w:t xml:space="preserve">    Intel / AMD / ARM / Qualcomm / Apple</w:t>
      </w:r>
      <w:r w:rsidR="001750E9" w:rsidRPr="009D503D">
        <w:rPr>
          <w:rFonts w:ascii="Arial" w:hAnsi="Arial" w:cs="Arial"/>
          <w:sz w:val="22"/>
          <w:szCs w:val="22"/>
        </w:rPr>
        <w:t xml:space="preserve"> (Google indien onseker)</w:t>
      </w:r>
      <w:r w:rsidR="001750E9"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(1)</w:t>
      </w:r>
    </w:p>
    <w:p w14:paraId="4829C5E5" w14:textId="4696B66D" w:rsidR="0034556E" w:rsidRPr="009D503D" w:rsidRDefault="00E660D6" w:rsidP="0034556E">
      <w:pPr>
        <w:spacing w:before="80" w:after="80" w:line="288" w:lineRule="auto"/>
        <w:ind w:left="720" w:right="-57" w:hanging="720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1.3</w:t>
      </w:r>
      <w:r w:rsidR="0034556E" w:rsidRPr="009D503D">
        <w:rPr>
          <w:rFonts w:ascii="Arial" w:hAnsi="Arial" w:cs="Arial"/>
          <w:sz w:val="22"/>
          <w:szCs w:val="22"/>
        </w:rPr>
        <w:tab/>
        <w:t xml:space="preserve">Toevoer (Enige TWEE)  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34556E" w:rsidRPr="009D503D">
        <w:rPr>
          <w:rFonts w:ascii="Arial" w:hAnsi="Arial" w:cs="Arial"/>
          <w:sz w:val="22"/>
          <w:szCs w:val="22"/>
        </w:rPr>
        <w:br/>
        <w:t xml:space="preserve">Sleutelbord, muis, raakblad, mikrofoon, </w:t>
      </w:r>
      <w:r w:rsidR="0034556E" w:rsidRPr="009D503D">
        <w:rPr>
          <w:rFonts w:ascii="Arial" w:hAnsi="Arial" w:cs="Arial"/>
          <w:i/>
          <w:sz w:val="22"/>
          <w:szCs w:val="22"/>
        </w:rPr>
        <w:t>joystick</w:t>
      </w:r>
      <w:r w:rsidR="0034556E" w:rsidRPr="009D503D">
        <w:rPr>
          <w:rFonts w:ascii="Arial" w:hAnsi="Arial" w:cs="Arial"/>
          <w:sz w:val="22"/>
          <w:szCs w:val="22"/>
        </w:rPr>
        <w:t>, raakskerm, skandeerder</w:t>
      </w:r>
    </w:p>
    <w:p w14:paraId="0599B764" w14:textId="33EFDB77" w:rsidR="0034556E" w:rsidRPr="009D503D" w:rsidRDefault="0034556E" w:rsidP="001750E9">
      <w:pPr>
        <w:tabs>
          <w:tab w:val="left" w:pos="9498"/>
        </w:tabs>
        <w:spacing w:before="80" w:after="240" w:line="288" w:lineRule="auto"/>
        <w:ind w:left="720" w:right="-5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 xml:space="preserve">Afvoer (Enige TWEE)  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sz w:val="22"/>
          <w:szCs w:val="22"/>
        </w:rPr>
        <w:br/>
        <w:t>Skerm, drukker, luidsprekers, oorfone, dataprojektor</w:t>
      </w:r>
      <w:r w:rsidR="001750E9" w:rsidRPr="009D503D">
        <w:rPr>
          <w:rFonts w:ascii="Arial" w:hAnsi="Arial" w:cs="Arial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(4)</w:t>
      </w:r>
    </w:p>
    <w:p w14:paraId="751D1898" w14:textId="6A3D7E6B" w:rsidR="0034556E" w:rsidRPr="009D503D" w:rsidRDefault="00E660D6" w:rsidP="00E2682F">
      <w:pPr>
        <w:tabs>
          <w:tab w:val="left" w:pos="9498"/>
        </w:tabs>
        <w:spacing w:before="80" w:after="80" w:line="288" w:lineRule="auto"/>
        <w:ind w:left="709" w:right="-57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2.1</w:t>
      </w:r>
      <w:r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b/>
          <w:i/>
          <w:sz w:val="22"/>
          <w:szCs w:val="22"/>
        </w:rPr>
        <w:t>R</w:t>
      </w:r>
      <w:r w:rsidR="0034556E" w:rsidRPr="009D503D">
        <w:rPr>
          <w:rFonts w:ascii="Arial" w:hAnsi="Arial" w:cs="Arial"/>
          <w:i/>
          <w:sz w:val="22"/>
          <w:szCs w:val="22"/>
        </w:rPr>
        <w:t xml:space="preserve">andom </w:t>
      </w:r>
      <w:r w:rsidR="0034556E" w:rsidRPr="009D503D">
        <w:rPr>
          <w:rFonts w:ascii="Arial" w:hAnsi="Arial" w:cs="Arial"/>
          <w:b/>
          <w:i/>
          <w:sz w:val="22"/>
          <w:szCs w:val="22"/>
        </w:rPr>
        <w:t>A</w:t>
      </w:r>
      <w:r w:rsidR="0034556E" w:rsidRPr="009D503D">
        <w:rPr>
          <w:rFonts w:ascii="Arial" w:hAnsi="Arial" w:cs="Arial"/>
          <w:i/>
          <w:sz w:val="22"/>
          <w:szCs w:val="22"/>
        </w:rPr>
        <w:t xml:space="preserve">ccess </w:t>
      </w:r>
      <w:r w:rsidR="0034556E" w:rsidRPr="009D503D">
        <w:rPr>
          <w:rFonts w:ascii="Arial" w:hAnsi="Arial" w:cs="Arial"/>
          <w:b/>
          <w:i/>
          <w:sz w:val="22"/>
          <w:szCs w:val="22"/>
        </w:rPr>
        <w:t>M</w:t>
      </w:r>
      <w:r w:rsidR="0034556E" w:rsidRPr="009D503D">
        <w:rPr>
          <w:rFonts w:ascii="Arial" w:hAnsi="Arial" w:cs="Arial"/>
          <w:i/>
          <w:sz w:val="22"/>
          <w:szCs w:val="22"/>
        </w:rPr>
        <w:t>emory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E2682F" w:rsidRPr="009D503D">
        <w:rPr>
          <w:rFonts w:ascii="Arial" w:hAnsi="Arial" w:cs="Arial"/>
          <w:color w:val="FF0000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(1)</w:t>
      </w:r>
    </w:p>
    <w:p w14:paraId="784571EE" w14:textId="5D3F3521" w:rsidR="0034556E" w:rsidRPr="009D503D" w:rsidRDefault="00E660D6" w:rsidP="00E2682F">
      <w:pPr>
        <w:tabs>
          <w:tab w:val="left" w:pos="9498"/>
        </w:tabs>
        <w:spacing w:before="80" w:after="80" w:line="288" w:lineRule="auto"/>
        <w:ind w:left="709" w:right="-57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2.2</w:t>
      </w:r>
      <w:r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Be</w:t>
      </w:r>
      <w:r w:rsidR="00E2682F" w:rsidRPr="009D503D">
        <w:rPr>
          <w:rFonts w:ascii="Arial" w:hAnsi="Arial" w:cs="Arial"/>
          <w:sz w:val="22"/>
          <w:szCs w:val="22"/>
        </w:rPr>
        <w:t xml:space="preserve">rg (Stoor) </w:t>
      </w:r>
      <w:r w:rsidR="0034556E" w:rsidRPr="009D503D">
        <w:rPr>
          <w:rFonts w:ascii="Arial" w:hAnsi="Arial" w:cs="Arial"/>
          <w:sz w:val="22"/>
          <w:szCs w:val="22"/>
        </w:rPr>
        <w:t xml:space="preserve">die programme 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34556E" w:rsidRPr="009D503D">
        <w:rPr>
          <w:rFonts w:ascii="Arial" w:hAnsi="Arial" w:cs="Arial"/>
          <w:color w:val="FF0000"/>
          <w:sz w:val="22"/>
          <w:szCs w:val="22"/>
        </w:rPr>
        <w:t xml:space="preserve"> </w:t>
      </w:r>
      <w:r w:rsidR="0034556E" w:rsidRPr="009D503D">
        <w:rPr>
          <w:rFonts w:ascii="Arial" w:hAnsi="Arial" w:cs="Arial"/>
          <w:sz w:val="22"/>
          <w:szCs w:val="22"/>
        </w:rPr>
        <w:t xml:space="preserve">en data 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34556E" w:rsidRPr="009D503D">
        <w:rPr>
          <w:rFonts w:ascii="Arial" w:hAnsi="Arial" w:cs="Arial"/>
          <w:sz w:val="22"/>
          <w:szCs w:val="22"/>
        </w:rPr>
        <w:t xml:space="preserve"> waarmee die rekenaar </w:t>
      </w:r>
      <w:r w:rsidR="00E2682F" w:rsidRPr="009D503D">
        <w:rPr>
          <w:rFonts w:ascii="Arial" w:hAnsi="Arial" w:cs="Arial"/>
          <w:sz w:val="22"/>
          <w:szCs w:val="22"/>
        </w:rPr>
        <w:t xml:space="preserve">tans </w:t>
      </w:r>
      <w:r w:rsidR="0034556E" w:rsidRPr="009D503D">
        <w:rPr>
          <w:rFonts w:ascii="Arial" w:hAnsi="Arial" w:cs="Arial"/>
          <w:sz w:val="22"/>
          <w:szCs w:val="22"/>
        </w:rPr>
        <w:t>werk</w:t>
      </w:r>
      <w:r w:rsidR="00E2682F" w:rsidRPr="009D503D">
        <w:rPr>
          <w:rFonts w:ascii="Arial" w:hAnsi="Arial" w:cs="Arial"/>
          <w:sz w:val="22"/>
          <w:szCs w:val="22"/>
        </w:rPr>
        <w:t>/verwerk</w:t>
      </w:r>
      <w:r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(3)</w:t>
      </w:r>
    </w:p>
    <w:p w14:paraId="1B30BB43" w14:textId="61C56232" w:rsidR="0034556E" w:rsidRPr="009D503D" w:rsidRDefault="00E660D6" w:rsidP="00E2682F">
      <w:pPr>
        <w:tabs>
          <w:tab w:val="left" w:pos="9498"/>
        </w:tabs>
        <w:spacing w:before="80" w:after="8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2.3</w:t>
      </w:r>
      <w:r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Dit verloor sy inhoud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34556E" w:rsidRPr="009D503D">
        <w:rPr>
          <w:rFonts w:ascii="Arial" w:hAnsi="Arial" w:cs="Arial"/>
          <w:sz w:val="22"/>
          <w:szCs w:val="22"/>
        </w:rPr>
        <w:t xml:space="preserve"> as dit nie </w:t>
      </w:r>
      <w:r w:rsidR="00E2682F" w:rsidRPr="009D503D">
        <w:rPr>
          <w:rFonts w:ascii="Arial" w:hAnsi="Arial" w:cs="Arial"/>
          <w:sz w:val="22"/>
          <w:szCs w:val="22"/>
        </w:rPr>
        <w:t xml:space="preserve">konstant </w:t>
      </w:r>
      <w:r w:rsidR="0034556E" w:rsidRPr="009D503D">
        <w:rPr>
          <w:rFonts w:ascii="Arial" w:hAnsi="Arial" w:cs="Arial"/>
          <w:sz w:val="22"/>
          <w:szCs w:val="22"/>
        </w:rPr>
        <w:t>krag het nie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E2682F" w:rsidRPr="009D503D">
        <w:rPr>
          <w:rFonts w:ascii="Arial" w:hAnsi="Arial" w:cs="Arial"/>
          <w:color w:val="FF0000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(2)</w:t>
      </w:r>
    </w:p>
    <w:p w14:paraId="378CC04C" w14:textId="0B1C9643" w:rsidR="0034556E" w:rsidRPr="009D503D" w:rsidRDefault="00E660D6" w:rsidP="00E45E9F">
      <w:pPr>
        <w:tabs>
          <w:tab w:val="left" w:pos="9498"/>
        </w:tabs>
        <w:spacing w:before="80" w:after="8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2.4</w:t>
      </w:r>
      <w:r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Stoor gereeld</w:t>
      </w:r>
      <w:r w:rsidR="00D37C14" w:rsidRPr="009D503D">
        <w:rPr>
          <w:rFonts w:ascii="Arial" w:hAnsi="Arial" w:cs="Arial"/>
          <w:sz w:val="22"/>
          <w:szCs w:val="22"/>
        </w:rPr>
        <w:t xml:space="preserve"> / Installeer 'n </w:t>
      </w:r>
      <w:r w:rsidR="00D37C14" w:rsidRPr="009D503D">
        <w:rPr>
          <w:rFonts w:ascii="Arial" w:hAnsi="Arial" w:cs="Arial"/>
          <w:i/>
          <w:sz w:val="22"/>
          <w:szCs w:val="22"/>
        </w:rPr>
        <w:t>UPS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E45E9F" w:rsidRPr="009D503D">
        <w:rPr>
          <w:rFonts w:ascii="Arial" w:hAnsi="Arial" w:cs="Arial"/>
          <w:color w:val="FF0000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(1)</w:t>
      </w:r>
    </w:p>
    <w:p w14:paraId="4E5EBB39" w14:textId="066D2D5A" w:rsidR="005504B0" w:rsidRPr="009D503D" w:rsidRDefault="00E660D6" w:rsidP="00E45E9F">
      <w:pPr>
        <w:tabs>
          <w:tab w:val="left" w:pos="9498"/>
        </w:tabs>
        <w:spacing w:before="80" w:after="24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</w:t>
      </w:r>
      <w:r w:rsidR="0034556E" w:rsidRPr="009D503D">
        <w:rPr>
          <w:rFonts w:ascii="Arial" w:hAnsi="Arial" w:cs="Arial"/>
          <w:sz w:val="22"/>
          <w:szCs w:val="22"/>
        </w:rPr>
        <w:t>.2.5</w:t>
      </w:r>
      <w:r w:rsidR="00893069" w:rsidRPr="009D503D">
        <w:rPr>
          <w:rFonts w:ascii="Arial" w:hAnsi="Arial" w:cs="Arial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Bedryfstelsel</w:t>
      </w:r>
      <w:r w:rsidR="0034556E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E45E9F" w:rsidRPr="009D503D">
        <w:rPr>
          <w:rFonts w:ascii="Arial" w:hAnsi="Arial" w:cs="Arial"/>
          <w:color w:val="FF0000"/>
          <w:sz w:val="22"/>
          <w:szCs w:val="22"/>
        </w:rPr>
        <w:tab/>
      </w:r>
      <w:r w:rsidR="0034556E" w:rsidRPr="009D503D">
        <w:rPr>
          <w:rFonts w:ascii="Arial" w:hAnsi="Arial" w:cs="Arial"/>
          <w:sz w:val="22"/>
          <w:szCs w:val="22"/>
        </w:rPr>
        <w:t>(1)</w:t>
      </w:r>
    </w:p>
    <w:p w14:paraId="6F83E6ED" w14:textId="34BA4BC2" w:rsidR="005504B0" w:rsidRPr="009D503D" w:rsidRDefault="005504B0" w:rsidP="00E45E9F">
      <w:pPr>
        <w:tabs>
          <w:tab w:val="left" w:pos="709"/>
          <w:tab w:val="left" w:pos="9498"/>
        </w:tabs>
        <w:spacing w:before="80" w:after="24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3.1</w:t>
      </w:r>
      <w:r w:rsidR="008473C3" w:rsidRPr="009D503D">
        <w:rPr>
          <w:rFonts w:ascii="Arial" w:hAnsi="Arial" w:cs="Arial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Deur die digtheid van die data op die skyfoppervlak te vermeerder.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8473C3" w:rsidRPr="009D503D">
        <w:rPr>
          <w:rFonts w:ascii="Arial" w:hAnsi="Arial" w:cs="Arial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(1)</w:t>
      </w:r>
    </w:p>
    <w:p w14:paraId="27984D34" w14:textId="1FA7776E" w:rsidR="005504B0" w:rsidRPr="009D503D" w:rsidRDefault="005504B0" w:rsidP="00E45E9F">
      <w:pPr>
        <w:tabs>
          <w:tab w:val="left" w:pos="9498"/>
        </w:tabs>
        <w:spacing w:before="80" w:line="288" w:lineRule="auto"/>
        <w:ind w:left="720" w:right="85" w:hanging="720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3.2</w:t>
      </w:r>
      <w:r w:rsidRPr="009D503D">
        <w:rPr>
          <w:rFonts w:ascii="Arial" w:hAnsi="Arial" w:cs="Arial"/>
          <w:sz w:val="22"/>
          <w:szCs w:val="22"/>
        </w:rPr>
        <w:tab/>
        <w:t>VIER verskille (buiten onbestendigheid)</w:t>
      </w:r>
      <w:r w:rsidR="008473C3" w:rsidRPr="009D503D">
        <w:rPr>
          <w:rFonts w:ascii="Arial" w:hAnsi="Arial" w:cs="Arial"/>
          <w:sz w:val="22"/>
          <w:szCs w:val="22"/>
        </w:rPr>
        <w:t>:</w:t>
      </w:r>
      <w:r w:rsidR="008473C3" w:rsidRPr="009D503D">
        <w:rPr>
          <w:rFonts w:ascii="Arial" w:hAnsi="Arial" w:cs="Arial"/>
          <w:sz w:val="22"/>
          <w:szCs w:val="22"/>
        </w:rPr>
        <w:br/>
      </w:r>
      <w:r w:rsidRPr="009D503D">
        <w:rPr>
          <w:rFonts w:ascii="Arial" w:hAnsi="Arial" w:cs="Arial"/>
          <w:sz w:val="22"/>
          <w:szCs w:val="22"/>
        </w:rPr>
        <w:t xml:space="preserve">Toegang tot hardeskyf stadiger as by </w:t>
      </w:r>
      <w:r w:rsidRPr="009D503D">
        <w:rPr>
          <w:rFonts w:ascii="Arial" w:hAnsi="Arial" w:cs="Arial"/>
          <w:i/>
          <w:sz w:val="22"/>
          <w:szCs w:val="22"/>
        </w:rPr>
        <w:t>RAM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8473C3" w:rsidRPr="009D503D">
        <w:rPr>
          <w:rFonts w:ascii="Arial" w:hAnsi="Arial" w:cs="Arial"/>
          <w:sz w:val="22"/>
          <w:szCs w:val="22"/>
        </w:rPr>
        <w:br/>
      </w:r>
      <w:r w:rsidRPr="009D503D">
        <w:rPr>
          <w:rFonts w:ascii="Arial" w:hAnsi="Arial" w:cs="Arial"/>
          <w:sz w:val="22"/>
          <w:szCs w:val="22"/>
        </w:rPr>
        <w:t xml:space="preserve">Hardeskyf werk meganies en </w:t>
      </w:r>
      <w:r w:rsidRPr="009D503D">
        <w:rPr>
          <w:rFonts w:ascii="Arial" w:hAnsi="Arial" w:cs="Arial"/>
          <w:i/>
          <w:sz w:val="22"/>
          <w:szCs w:val="22"/>
        </w:rPr>
        <w:t>RAM</w:t>
      </w:r>
      <w:r w:rsidRPr="009D503D">
        <w:rPr>
          <w:rFonts w:ascii="Arial" w:hAnsi="Arial" w:cs="Arial"/>
          <w:sz w:val="22"/>
          <w:szCs w:val="22"/>
        </w:rPr>
        <w:t xml:space="preserve"> elektronies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8473C3" w:rsidRPr="009D503D">
        <w:rPr>
          <w:rFonts w:ascii="Arial" w:hAnsi="Arial" w:cs="Arial"/>
          <w:sz w:val="22"/>
          <w:szCs w:val="22"/>
        </w:rPr>
        <w:br/>
      </w:r>
      <w:r w:rsidRPr="009D503D">
        <w:rPr>
          <w:rFonts w:ascii="Arial" w:hAnsi="Arial" w:cs="Arial"/>
          <w:sz w:val="22"/>
          <w:szCs w:val="22"/>
        </w:rPr>
        <w:t xml:space="preserve">Hardeskyf goedkoper as </w:t>
      </w:r>
      <w:r w:rsidRPr="009D503D">
        <w:rPr>
          <w:rFonts w:ascii="Arial" w:hAnsi="Arial" w:cs="Arial"/>
          <w:i/>
          <w:sz w:val="22"/>
          <w:szCs w:val="22"/>
        </w:rPr>
        <w:t>RAM</w:t>
      </w:r>
      <w:r w:rsidRPr="009D503D">
        <w:rPr>
          <w:rFonts w:ascii="Arial" w:hAnsi="Arial" w:cs="Arial"/>
          <w:sz w:val="22"/>
          <w:szCs w:val="22"/>
        </w:rPr>
        <w:t xml:space="preserve"> per GB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8473C3" w:rsidRPr="009D503D">
        <w:rPr>
          <w:rFonts w:ascii="Arial" w:hAnsi="Arial" w:cs="Arial"/>
          <w:sz w:val="22"/>
          <w:szCs w:val="22"/>
        </w:rPr>
        <w:br/>
      </w:r>
      <w:r w:rsidRPr="009D503D">
        <w:rPr>
          <w:rFonts w:ascii="Arial" w:hAnsi="Arial" w:cs="Arial"/>
          <w:sz w:val="22"/>
          <w:szCs w:val="22"/>
        </w:rPr>
        <w:t xml:space="preserve">Hardeskyf het baie groter kapasiteit as </w:t>
      </w:r>
      <w:r w:rsidRPr="009D503D">
        <w:rPr>
          <w:rFonts w:ascii="Arial" w:hAnsi="Arial" w:cs="Arial"/>
          <w:i/>
          <w:sz w:val="22"/>
          <w:szCs w:val="22"/>
        </w:rPr>
        <w:t>RAM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sz w:val="22"/>
          <w:szCs w:val="22"/>
        </w:rPr>
        <w:tab/>
        <w:t>(4)</w:t>
      </w:r>
    </w:p>
    <w:p w14:paraId="21D7AB20" w14:textId="2A68CF04" w:rsidR="00CC4DFF" w:rsidRPr="009D503D" w:rsidRDefault="005504B0" w:rsidP="00E45E9F">
      <w:pPr>
        <w:tabs>
          <w:tab w:val="left" w:pos="709"/>
          <w:tab w:val="left" w:pos="9498"/>
        </w:tabs>
        <w:spacing w:before="60" w:after="8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4.1</w:t>
      </w:r>
      <w:r w:rsidRPr="009D503D">
        <w:rPr>
          <w:rFonts w:ascii="Arial" w:hAnsi="Arial" w:cs="Arial"/>
          <w:sz w:val="22"/>
          <w:szCs w:val="22"/>
        </w:rPr>
        <w:tab/>
        <w:t>Reflekteer laserlig op verskillende maniere om die 0’e en 1’e voor te stel.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E45E9F" w:rsidRPr="009D503D">
        <w:rPr>
          <w:rFonts w:ascii="Arial" w:hAnsi="Arial" w:cs="Arial"/>
          <w:color w:val="FF0000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(1)</w:t>
      </w:r>
    </w:p>
    <w:p w14:paraId="789C8C93" w14:textId="0F26DE7E" w:rsidR="005504B0" w:rsidRPr="009D503D" w:rsidRDefault="005504B0" w:rsidP="00E45E9F">
      <w:pPr>
        <w:tabs>
          <w:tab w:val="left" w:pos="709"/>
          <w:tab w:val="left" w:pos="9498"/>
        </w:tabs>
        <w:spacing w:before="6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4.2</w:t>
      </w:r>
      <w:r w:rsidRPr="009D503D">
        <w:rPr>
          <w:rFonts w:ascii="Arial" w:hAnsi="Arial" w:cs="Arial"/>
          <w:sz w:val="22"/>
          <w:szCs w:val="22"/>
        </w:rPr>
        <w:tab/>
        <w:t>TWEE nadele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sz w:val="22"/>
          <w:szCs w:val="22"/>
        </w:rPr>
        <w:tab/>
        <w:t>(2)</w:t>
      </w:r>
    </w:p>
    <w:p w14:paraId="28C9D0E0" w14:textId="77777777" w:rsidR="005504B0" w:rsidRPr="009D503D" w:rsidRDefault="005504B0" w:rsidP="005504B0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Stadiger</w:t>
      </w:r>
    </w:p>
    <w:p w14:paraId="615EE363" w14:textId="77777777" w:rsidR="005504B0" w:rsidRPr="009D503D" w:rsidRDefault="005504B0" w:rsidP="005504B0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 xml:space="preserve">Beperkte stoorkapasiteit </w:t>
      </w:r>
    </w:p>
    <w:p w14:paraId="104627C8" w14:textId="2250AE0B" w:rsidR="005504B0" w:rsidRPr="009D503D" w:rsidRDefault="005504B0" w:rsidP="005504B0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80" w:line="288" w:lineRule="auto"/>
        <w:ind w:left="851" w:right="386" w:hanging="284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Kan nie op almal meer as een keer skryf nie</w:t>
      </w:r>
    </w:p>
    <w:p w14:paraId="6E70DCD3" w14:textId="15514957" w:rsidR="005504B0" w:rsidRPr="009D503D" w:rsidRDefault="005504B0" w:rsidP="00E45E9F">
      <w:pPr>
        <w:tabs>
          <w:tab w:val="left" w:pos="709"/>
          <w:tab w:val="left" w:pos="9498"/>
        </w:tabs>
        <w:spacing w:before="60" w:after="24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4.3</w:t>
      </w:r>
      <w:r w:rsidRPr="009D503D">
        <w:rPr>
          <w:rFonts w:ascii="Arial" w:hAnsi="Arial" w:cs="Arial"/>
          <w:sz w:val="22"/>
          <w:szCs w:val="22"/>
        </w:rPr>
        <w:tab/>
      </w:r>
      <w:r w:rsidR="0071509D" w:rsidRPr="009D503D">
        <w:rPr>
          <w:rFonts w:ascii="Arial" w:hAnsi="Arial" w:cs="Arial"/>
          <w:i/>
          <w:sz w:val="22"/>
          <w:szCs w:val="22"/>
        </w:rPr>
        <w:t>USB-</w:t>
      </w:r>
      <w:r w:rsidR="0071509D" w:rsidRPr="009D503D">
        <w:rPr>
          <w:rFonts w:ascii="Arial" w:hAnsi="Arial" w:cs="Arial"/>
          <w:sz w:val="22"/>
          <w:szCs w:val="22"/>
        </w:rPr>
        <w:t xml:space="preserve"> of </w:t>
      </w:r>
      <w:r w:rsidRPr="009D503D">
        <w:rPr>
          <w:rFonts w:ascii="Arial" w:hAnsi="Arial" w:cs="Arial"/>
          <w:i/>
          <w:sz w:val="22"/>
          <w:szCs w:val="22"/>
        </w:rPr>
        <w:t>Flash</w:t>
      </w:r>
      <w:r w:rsidRPr="009D503D">
        <w:rPr>
          <w:rFonts w:ascii="Arial" w:hAnsi="Arial" w:cs="Arial"/>
          <w:sz w:val="22"/>
          <w:szCs w:val="22"/>
        </w:rPr>
        <w:t>-skywe  /  Eksterne hardeskywe</w:t>
      </w:r>
      <w:r w:rsidR="00E45E9F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sz w:val="22"/>
          <w:szCs w:val="22"/>
        </w:rPr>
        <w:t xml:space="preserve"> </w:t>
      </w:r>
      <w:r w:rsidR="00E45E9F" w:rsidRPr="009D503D">
        <w:rPr>
          <w:rFonts w:ascii="Arial" w:hAnsi="Arial" w:cs="Arial"/>
          <w:sz w:val="22"/>
          <w:szCs w:val="22"/>
        </w:rPr>
        <w:t>(HDD of SSD)</w:t>
      </w:r>
      <w:r w:rsidRPr="009D503D">
        <w:rPr>
          <w:rFonts w:ascii="Arial" w:hAnsi="Arial" w:cs="Arial"/>
          <w:sz w:val="22"/>
          <w:szCs w:val="22"/>
        </w:rPr>
        <w:tab/>
        <w:t>(1)</w:t>
      </w:r>
    </w:p>
    <w:p w14:paraId="7AD47B31" w14:textId="43A7E51E" w:rsidR="005504B0" w:rsidRPr="009D503D" w:rsidRDefault="005504B0" w:rsidP="0071509D">
      <w:pPr>
        <w:tabs>
          <w:tab w:val="left" w:pos="9498"/>
        </w:tabs>
        <w:spacing w:before="60" w:after="80" w:line="288" w:lineRule="auto"/>
        <w:ind w:left="720" w:right="85" w:hanging="720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5.1</w:t>
      </w:r>
      <w:r w:rsidRPr="009D503D">
        <w:rPr>
          <w:rFonts w:ascii="Arial" w:hAnsi="Arial" w:cs="Arial"/>
          <w:sz w:val="22"/>
          <w:szCs w:val="22"/>
        </w:rPr>
        <w:tab/>
        <w:t xml:space="preserve">Enige TWEE: 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sz w:val="22"/>
          <w:szCs w:val="22"/>
        </w:rPr>
        <w:tab/>
      </w:r>
      <w:r w:rsidR="0071509D" w:rsidRPr="009D503D">
        <w:rPr>
          <w:rFonts w:ascii="Arial" w:hAnsi="Arial" w:cs="Arial"/>
          <w:sz w:val="22"/>
          <w:szCs w:val="22"/>
        </w:rPr>
        <w:t>(</w:t>
      </w:r>
      <w:r w:rsidRPr="009D503D">
        <w:rPr>
          <w:rFonts w:ascii="Arial" w:hAnsi="Arial" w:cs="Arial"/>
          <w:sz w:val="22"/>
          <w:szCs w:val="22"/>
        </w:rPr>
        <w:t>2)</w:t>
      </w:r>
      <w:r w:rsidRPr="009D503D">
        <w:rPr>
          <w:rFonts w:ascii="Arial" w:hAnsi="Arial" w:cs="Arial"/>
          <w:sz w:val="22"/>
          <w:szCs w:val="22"/>
        </w:rPr>
        <w:br/>
        <w:t xml:space="preserve">Muis, raakblad, wyserstokkie, </w:t>
      </w:r>
      <w:r w:rsidRPr="009D503D">
        <w:rPr>
          <w:rFonts w:ascii="Arial" w:hAnsi="Arial" w:cs="Arial"/>
          <w:i/>
          <w:sz w:val="22"/>
          <w:szCs w:val="22"/>
        </w:rPr>
        <w:t>trackball</w:t>
      </w:r>
      <w:r w:rsidR="0071509D" w:rsidRPr="009D503D">
        <w:rPr>
          <w:rFonts w:ascii="Arial" w:hAnsi="Arial" w:cs="Arial"/>
          <w:sz w:val="22"/>
          <w:szCs w:val="22"/>
        </w:rPr>
        <w:t>, ens.</w:t>
      </w:r>
    </w:p>
    <w:p w14:paraId="63A26DE7" w14:textId="77777777" w:rsidR="00F9748B" w:rsidRPr="009D503D" w:rsidRDefault="005504B0" w:rsidP="0071509D">
      <w:pPr>
        <w:tabs>
          <w:tab w:val="left" w:pos="709"/>
          <w:tab w:val="left" w:pos="9498"/>
        </w:tabs>
        <w:spacing w:before="60" w:after="80" w:line="288" w:lineRule="auto"/>
        <w:ind w:left="709" w:right="85" w:hanging="709"/>
        <w:rPr>
          <w:rFonts w:ascii="Arial" w:hAnsi="Arial" w:cs="Arial"/>
          <w:color w:val="FF0000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3.5.2</w:t>
      </w:r>
      <w:r w:rsidRPr="009D503D">
        <w:rPr>
          <w:rFonts w:ascii="Arial" w:hAnsi="Arial" w:cs="Arial"/>
          <w:sz w:val="22"/>
          <w:szCs w:val="22"/>
        </w:rPr>
        <w:tab/>
        <w:t xml:space="preserve">(a) </w:t>
      </w:r>
      <w:r w:rsidR="0071509D" w:rsidRPr="009D503D">
        <w:rPr>
          <w:rFonts w:ascii="Arial" w:hAnsi="Arial" w:cs="Arial"/>
          <w:sz w:val="22"/>
          <w:szCs w:val="22"/>
        </w:rPr>
        <w:t>Knyp (</w:t>
      </w:r>
      <w:r w:rsidRPr="009D503D">
        <w:rPr>
          <w:rFonts w:ascii="Arial" w:hAnsi="Arial" w:cs="Arial"/>
          <w:sz w:val="22"/>
          <w:szCs w:val="22"/>
        </w:rPr>
        <w:t>Pinch (zoom out)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</w:p>
    <w:p w14:paraId="1B1BCF6C" w14:textId="77777777" w:rsidR="00F9748B" w:rsidRPr="009D503D" w:rsidRDefault="00F9748B" w:rsidP="0071509D">
      <w:pPr>
        <w:tabs>
          <w:tab w:val="left" w:pos="709"/>
          <w:tab w:val="left" w:pos="9498"/>
        </w:tabs>
        <w:spacing w:before="60" w:after="80" w:line="288" w:lineRule="auto"/>
        <w:ind w:left="709" w:right="85" w:hanging="709"/>
        <w:rPr>
          <w:rFonts w:ascii="Arial" w:hAnsi="Arial" w:cs="Arial"/>
          <w:color w:val="FF0000"/>
          <w:sz w:val="22"/>
          <w:szCs w:val="22"/>
        </w:rPr>
      </w:pPr>
      <w:r w:rsidRPr="009D503D">
        <w:rPr>
          <w:rFonts w:ascii="Arial" w:hAnsi="Arial" w:cs="Arial"/>
          <w:color w:val="FF0000"/>
          <w:sz w:val="22"/>
          <w:szCs w:val="22"/>
        </w:rPr>
        <w:tab/>
      </w:r>
      <w:r w:rsidR="005504B0" w:rsidRPr="009D503D">
        <w:rPr>
          <w:rFonts w:ascii="Arial" w:hAnsi="Arial" w:cs="Arial"/>
          <w:sz w:val="22"/>
          <w:szCs w:val="22"/>
        </w:rPr>
        <w:t>(b) Expand (zoom in)</w:t>
      </w:r>
      <w:r w:rsidR="005504B0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</w:p>
    <w:p w14:paraId="5AE043AE" w14:textId="106FDCD1" w:rsidR="0034556E" w:rsidRPr="009D503D" w:rsidRDefault="00F9748B" w:rsidP="0071509D">
      <w:pPr>
        <w:tabs>
          <w:tab w:val="left" w:pos="709"/>
          <w:tab w:val="left" w:pos="9498"/>
        </w:tabs>
        <w:spacing w:before="60" w:after="80" w:line="288" w:lineRule="auto"/>
        <w:ind w:left="709" w:right="85" w:hanging="709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ab/>
      </w:r>
      <w:r w:rsidR="005504B0" w:rsidRPr="009D503D">
        <w:rPr>
          <w:rFonts w:ascii="Arial" w:hAnsi="Arial" w:cs="Arial"/>
          <w:sz w:val="22"/>
          <w:szCs w:val="22"/>
        </w:rPr>
        <w:t xml:space="preserve">(c) </w:t>
      </w:r>
      <w:r w:rsidR="0071509D" w:rsidRPr="009D503D">
        <w:rPr>
          <w:rFonts w:ascii="Arial" w:hAnsi="Arial" w:cs="Arial"/>
          <w:sz w:val="22"/>
          <w:szCs w:val="22"/>
        </w:rPr>
        <w:t>Vee (</w:t>
      </w:r>
      <w:r w:rsidR="005504B0" w:rsidRPr="009D503D">
        <w:rPr>
          <w:rFonts w:ascii="Arial" w:hAnsi="Arial" w:cs="Arial"/>
          <w:sz w:val="22"/>
          <w:szCs w:val="22"/>
        </w:rPr>
        <w:t>swipe</w:t>
      </w:r>
      <w:r w:rsidR="0071509D" w:rsidRPr="009D503D">
        <w:rPr>
          <w:rFonts w:ascii="Arial" w:hAnsi="Arial" w:cs="Arial"/>
          <w:sz w:val="22"/>
          <w:szCs w:val="22"/>
        </w:rPr>
        <w:t>)</w:t>
      </w:r>
      <w:r w:rsidR="005504B0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5504B0" w:rsidRPr="009D503D">
        <w:rPr>
          <w:rFonts w:ascii="Arial" w:hAnsi="Arial" w:cs="Arial"/>
          <w:sz w:val="22"/>
          <w:szCs w:val="22"/>
        </w:rPr>
        <w:tab/>
        <w:t>(3)</w:t>
      </w:r>
    </w:p>
    <w:p w14:paraId="15902F3B" w14:textId="31ACC943" w:rsidR="009312CA" w:rsidRPr="009D503D" w:rsidRDefault="001B3A3A" w:rsidP="009312CA">
      <w:pPr>
        <w:widowControl w:val="0"/>
        <w:tabs>
          <w:tab w:val="right" w:pos="9720"/>
        </w:tabs>
        <w:spacing w:before="120" w:after="120" w:line="276" w:lineRule="auto"/>
        <w:rPr>
          <w:rFonts w:ascii="Arial" w:hAnsi="Arial" w:cs="Arial"/>
          <w:b/>
          <w:sz w:val="22"/>
          <w:szCs w:val="22"/>
        </w:rPr>
      </w:pPr>
      <w:r w:rsidRPr="009D503D">
        <w:rPr>
          <w:rFonts w:ascii="Arial" w:hAnsi="Arial" w:cs="Arial"/>
          <w:szCs w:val="22"/>
        </w:rPr>
        <w:tab/>
      </w:r>
      <w:r w:rsidR="007A4883" w:rsidRPr="009D503D">
        <w:rPr>
          <w:rFonts w:ascii="Arial" w:hAnsi="Arial" w:cs="Arial"/>
          <w:b/>
          <w:sz w:val="22"/>
          <w:szCs w:val="22"/>
        </w:rPr>
        <w:t>[30</w:t>
      </w:r>
      <w:r w:rsidR="00E409B5" w:rsidRPr="009D503D">
        <w:rPr>
          <w:rFonts w:ascii="Arial" w:hAnsi="Arial" w:cs="Arial"/>
          <w:b/>
          <w:sz w:val="22"/>
          <w:szCs w:val="22"/>
        </w:rPr>
        <w:t>]</w:t>
      </w:r>
    </w:p>
    <w:p w14:paraId="5F8DE404" w14:textId="77777777" w:rsidR="00F9748B" w:rsidRPr="009D503D" w:rsidRDefault="00F9748B">
      <w:pPr>
        <w:rPr>
          <w:rFonts w:ascii="Arial" w:hAnsi="Arial" w:cs="Arial"/>
          <w:b/>
          <w:sz w:val="22"/>
          <w:szCs w:val="22"/>
        </w:rPr>
      </w:pPr>
      <w:r w:rsidRPr="009D503D">
        <w:rPr>
          <w:rFonts w:ascii="Arial" w:hAnsi="Arial" w:cs="Arial"/>
          <w:b/>
          <w:sz w:val="22"/>
          <w:szCs w:val="22"/>
        </w:rPr>
        <w:br w:type="page"/>
      </w:r>
    </w:p>
    <w:p w14:paraId="36D16D83" w14:textId="577FDEA9" w:rsidR="00B92F5F" w:rsidRPr="009D503D" w:rsidRDefault="00892761" w:rsidP="009312CA">
      <w:pPr>
        <w:widowControl w:val="0"/>
        <w:tabs>
          <w:tab w:val="right" w:pos="9720"/>
        </w:tabs>
        <w:spacing w:before="120" w:after="120" w:line="276" w:lineRule="auto"/>
        <w:rPr>
          <w:rFonts w:ascii="Arial" w:hAnsi="Arial" w:cs="Arial"/>
          <w:b/>
          <w:sz w:val="22"/>
          <w:szCs w:val="22"/>
        </w:rPr>
      </w:pPr>
      <w:r w:rsidRPr="009D503D">
        <w:rPr>
          <w:rFonts w:ascii="Arial" w:hAnsi="Arial" w:cs="Arial"/>
          <w:b/>
          <w:sz w:val="22"/>
          <w:szCs w:val="22"/>
        </w:rPr>
        <w:t xml:space="preserve">Vraag 4: </w:t>
      </w:r>
    </w:p>
    <w:p w14:paraId="7E68707A" w14:textId="5736A0FE" w:rsidR="00313A2C" w:rsidRPr="009D503D" w:rsidRDefault="00313A2C" w:rsidP="009D503D">
      <w:pPr>
        <w:tabs>
          <w:tab w:val="left" w:pos="567"/>
          <w:tab w:val="left" w:pos="9498"/>
        </w:tabs>
        <w:spacing w:before="240" w:after="40" w:line="288" w:lineRule="auto"/>
        <w:ind w:right="-46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t>4.1</w:t>
      </w:r>
      <w:r w:rsidRPr="009D503D">
        <w:rPr>
          <w:rFonts w:ascii="Arial" w:eastAsia="Calibri" w:hAnsi="Arial" w:cs="Arial"/>
          <w:sz w:val="22"/>
          <w:szCs w:val="22"/>
        </w:rPr>
        <w:tab/>
        <w:t>Enige DRIE:</w:t>
      </w:r>
      <w:r w:rsidRPr="009D503D">
        <w:rPr>
          <w:rFonts w:ascii="Arial" w:eastAsia="Calibri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eastAsia="Calibri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eastAsia="Calibri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eastAsia="Calibri" w:hAnsi="Arial" w:cs="Arial"/>
          <w:sz w:val="22"/>
          <w:szCs w:val="22"/>
        </w:rPr>
        <w:tab/>
        <w:t>(3)</w:t>
      </w:r>
    </w:p>
    <w:p w14:paraId="07B0075D" w14:textId="77777777" w:rsidR="00313A2C" w:rsidRPr="009D503D" w:rsidRDefault="00313A2C" w:rsidP="00313A2C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t>Vinnig en akkuraat</w:t>
      </w:r>
    </w:p>
    <w:p w14:paraId="071724D3" w14:textId="77777777" w:rsidR="00313A2C" w:rsidRPr="009D503D" w:rsidRDefault="00313A2C" w:rsidP="00313A2C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t>Goed met herhalende take</w:t>
      </w:r>
    </w:p>
    <w:p w14:paraId="1DEC624F" w14:textId="77777777" w:rsidR="00313A2C" w:rsidRPr="009D503D" w:rsidRDefault="00313A2C" w:rsidP="00313A2C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lastRenderedPageBreak/>
        <w:t>Raak nie moeg of kla of vereis verhoging nie</w:t>
      </w:r>
    </w:p>
    <w:p w14:paraId="10843842" w14:textId="77777777" w:rsidR="00313A2C" w:rsidRPr="009D503D" w:rsidRDefault="00313A2C" w:rsidP="00313A2C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t>Is veeldoelig</w:t>
      </w:r>
    </w:p>
    <w:p w14:paraId="3B6F015C" w14:textId="77777777" w:rsidR="00313A2C" w:rsidRPr="009D503D" w:rsidRDefault="00313A2C" w:rsidP="00313A2C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t>Maak vinniger kommunikasie moontlik</w:t>
      </w:r>
    </w:p>
    <w:p w14:paraId="2C9407E8" w14:textId="77777777" w:rsidR="00313A2C" w:rsidRPr="009D503D" w:rsidRDefault="00313A2C" w:rsidP="00313A2C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40" w:line="288" w:lineRule="auto"/>
        <w:ind w:left="851" w:right="386" w:hanging="284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t>Is uitstekend met die hou van rekords</w:t>
      </w:r>
    </w:p>
    <w:p w14:paraId="46000ED2" w14:textId="70430B48" w:rsidR="00313A2C" w:rsidRPr="009D503D" w:rsidRDefault="00313A2C" w:rsidP="00313A2C">
      <w:pPr>
        <w:numPr>
          <w:ilvl w:val="0"/>
          <w:numId w:val="46"/>
        </w:numPr>
        <w:tabs>
          <w:tab w:val="left" w:pos="851"/>
          <w:tab w:val="left" w:pos="9720"/>
        </w:tabs>
        <w:spacing w:before="40" w:after="240" w:line="288" w:lineRule="auto"/>
        <w:ind w:left="851" w:right="386" w:hanging="284"/>
        <w:rPr>
          <w:rFonts w:ascii="Arial" w:eastAsia="Calibri" w:hAnsi="Arial" w:cs="Arial"/>
          <w:sz w:val="22"/>
          <w:szCs w:val="22"/>
        </w:rPr>
      </w:pPr>
      <w:r w:rsidRPr="009D503D">
        <w:rPr>
          <w:rFonts w:ascii="Arial" w:eastAsia="Calibri" w:hAnsi="Arial" w:cs="Arial"/>
          <w:sz w:val="22"/>
          <w:szCs w:val="22"/>
        </w:rPr>
        <w:t>Maak verskeie metodes vir die verwerking en ontleding van data moontlik</w:t>
      </w:r>
    </w:p>
    <w:p w14:paraId="7E611E6E" w14:textId="65FD3BA8" w:rsidR="00313A2C" w:rsidRPr="009D503D" w:rsidRDefault="00313A2C" w:rsidP="00313A2C">
      <w:pPr>
        <w:pStyle w:val="ListParagraph"/>
        <w:tabs>
          <w:tab w:val="left" w:pos="567"/>
          <w:tab w:val="right" w:pos="9923"/>
        </w:tabs>
        <w:spacing w:before="240" w:after="120"/>
        <w:ind w:left="567" w:hanging="567"/>
        <w:contextualSpacing w:val="0"/>
        <w:rPr>
          <w:rFonts w:ascii="Arial" w:hAnsi="Arial" w:cs="Arial"/>
          <w:sz w:val="22"/>
          <w:szCs w:val="22"/>
          <w:lang w:val="af-ZA"/>
        </w:rPr>
      </w:pPr>
      <w:r w:rsidRPr="009D503D">
        <w:rPr>
          <w:rFonts w:ascii="Arial" w:eastAsia="Calibri" w:hAnsi="Arial" w:cs="Arial"/>
          <w:sz w:val="22"/>
          <w:szCs w:val="22"/>
          <w:lang w:val="af-ZA"/>
        </w:rPr>
        <w:t>4.2</w:t>
      </w:r>
      <w:r w:rsidRPr="009D503D">
        <w:rPr>
          <w:rFonts w:ascii="Arial" w:eastAsia="Calibri" w:hAnsi="Arial" w:cs="Arial"/>
          <w:sz w:val="22"/>
          <w:szCs w:val="22"/>
          <w:lang w:val="af-ZA"/>
        </w:rPr>
        <w:tab/>
      </w:r>
      <w:r w:rsidRPr="009D503D">
        <w:rPr>
          <w:rFonts w:ascii="Arial" w:hAnsi="Arial" w:cs="Arial"/>
          <w:sz w:val="22"/>
          <w:szCs w:val="22"/>
          <w:lang w:val="af-ZA"/>
        </w:rPr>
        <w:t>Tafelrekenaar – groot, aparte komponente</w:t>
      </w:r>
      <w:r w:rsidRPr="009D503D">
        <w:rPr>
          <w:rFonts w:ascii="Arial" w:hAnsi="Arial" w:cs="Arial"/>
          <w:color w:val="FF0000"/>
          <w:sz w:val="22"/>
          <w:szCs w:val="22"/>
          <w:lang w:val="af-ZA"/>
        </w:rPr>
        <w:sym w:font="Wingdings" w:char="F0FC"/>
      </w:r>
    </w:p>
    <w:p w14:paraId="6ED96F33" w14:textId="2838CA66" w:rsidR="00313A2C" w:rsidRPr="009D503D" w:rsidRDefault="00313A2C" w:rsidP="00313A2C">
      <w:pPr>
        <w:tabs>
          <w:tab w:val="left" w:pos="567"/>
          <w:tab w:val="right" w:pos="9923"/>
        </w:tabs>
        <w:spacing w:after="120"/>
        <w:ind w:left="567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ab/>
        <w:t xml:space="preserve">Skootrekenaar – alles gekombineer as een toestel met battery sodat kan werk sonder </w:t>
      </w:r>
      <w:r w:rsidRPr="009D503D">
        <w:rPr>
          <w:rFonts w:ascii="Arial" w:hAnsi="Arial" w:cs="Arial"/>
          <w:sz w:val="22"/>
          <w:szCs w:val="22"/>
        </w:rPr>
        <w:br/>
        <w:t xml:space="preserve">dat aan muurprop gekoppel is 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</w:p>
    <w:p w14:paraId="268BE081" w14:textId="260605A9" w:rsidR="00313A2C" w:rsidRPr="009D503D" w:rsidRDefault="00313A2C" w:rsidP="002F3811">
      <w:pPr>
        <w:tabs>
          <w:tab w:val="left" w:pos="567"/>
          <w:tab w:val="left" w:pos="9498"/>
        </w:tabs>
        <w:spacing w:after="120"/>
        <w:ind w:left="567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ab/>
        <w:t>Gebruikerstablet – raakskerm en geen sleutelbord, langlewe battery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2F3811">
        <w:rPr>
          <w:rFonts w:ascii="Arial" w:hAnsi="Arial" w:cs="Arial"/>
          <w:color w:val="FF0000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(3)</w:t>
      </w:r>
    </w:p>
    <w:p w14:paraId="6176F344" w14:textId="34BCA344" w:rsidR="003F468A" w:rsidRPr="009D503D" w:rsidRDefault="00B055A3" w:rsidP="004D66A9">
      <w:pPr>
        <w:tabs>
          <w:tab w:val="left" w:pos="567"/>
          <w:tab w:val="left" w:pos="9498"/>
        </w:tabs>
        <w:spacing w:after="120"/>
        <w:ind w:left="567" w:hanging="567"/>
        <w:rPr>
          <w:rFonts w:ascii="Arial" w:hAnsi="Arial" w:cs="Arial"/>
          <w:sz w:val="22"/>
          <w:szCs w:val="22"/>
        </w:rPr>
      </w:pPr>
      <w:r w:rsidRPr="009D503D">
        <w:rPr>
          <w:rFonts w:ascii="Arial" w:hAnsi="Arial" w:cs="Arial"/>
          <w:sz w:val="22"/>
          <w:szCs w:val="22"/>
        </w:rPr>
        <w:t>4.3</w:t>
      </w:r>
      <w:r w:rsidRPr="009D503D">
        <w:rPr>
          <w:rFonts w:ascii="Arial" w:hAnsi="Arial" w:cs="Arial"/>
          <w:sz w:val="22"/>
          <w:szCs w:val="22"/>
        </w:rPr>
        <w:tab/>
        <w:t>Reaksietyd: Tyd wat dit neem om die waarde/kleur van die pixel te verander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Pr="009D503D">
        <w:rPr>
          <w:rFonts w:ascii="Arial" w:hAnsi="Arial" w:cs="Arial"/>
          <w:sz w:val="22"/>
          <w:szCs w:val="22"/>
        </w:rPr>
        <w:br/>
        <w:t xml:space="preserve">Belangrik vir </w:t>
      </w:r>
      <w:r w:rsidRPr="009D503D">
        <w:rPr>
          <w:rFonts w:ascii="Arial" w:hAnsi="Arial" w:cs="Arial"/>
          <w:i/>
          <w:sz w:val="22"/>
          <w:szCs w:val="22"/>
        </w:rPr>
        <w:t>gamers</w:t>
      </w:r>
      <w:r w:rsidRPr="009D503D">
        <w:rPr>
          <w:rFonts w:ascii="Arial" w:hAnsi="Arial" w:cs="Arial"/>
          <w:sz w:val="22"/>
          <w:szCs w:val="22"/>
        </w:rPr>
        <w:t xml:space="preserve"> want </w:t>
      </w:r>
      <w:r w:rsidR="004D66A9">
        <w:rPr>
          <w:rFonts w:ascii="Arial" w:hAnsi="Arial" w:cs="Arial"/>
          <w:sz w:val="22"/>
          <w:szCs w:val="22"/>
        </w:rPr>
        <w:t xml:space="preserve">beelde sal vinniger verwerk/geskep/vertoon en maak vinniger reaksie deur </w:t>
      </w:r>
      <w:r w:rsidR="004D66A9">
        <w:rPr>
          <w:rFonts w:ascii="Arial" w:hAnsi="Arial" w:cs="Arial"/>
          <w:i/>
          <w:sz w:val="22"/>
          <w:szCs w:val="22"/>
        </w:rPr>
        <w:t xml:space="preserve">gamer </w:t>
      </w:r>
      <w:r w:rsidR="004D66A9">
        <w:rPr>
          <w:rFonts w:ascii="Arial" w:hAnsi="Arial" w:cs="Arial"/>
          <w:sz w:val="22"/>
          <w:szCs w:val="22"/>
        </w:rPr>
        <w:t>moontlik</w:t>
      </w:r>
      <w:r w:rsidR="004D66A9"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4D66A9">
        <w:rPr>
          <w:rFonts w:ascii="Arial" w:hAnsi="Arial" w:cs="Arial"/>
          <w:sz w:val="22"/>
          <w:szCs w:val="22"/>
        </w:rPr>
        <w:br/>
        <w:t>OF</w:t>
      </w:r>
      <w:r w:rsidR="004D66A9">
        <w:rPr>
          <w:rFonts w:ascii="Arial" w:hAnsi="Arial" w:cs="Arial"/>
          <w:sz w:val="22"/>
          <w:szCs w:val="22"/>
        </w:rPr>
        <w:br/>
      </w:r>
      <w:r w:rsidRPr="009D503D">
        <w:rPr>
          <w:rFonts w:ascii="Arial" w:hAnsi="Arial" w:cs="Arial"/>
          <w:sz w:val="22"/>
          <w:szCs w:val="22"/>
        </w:rPr>
        <w:t>word benodig vir hoë-kwaliteit grafika en video</w:t>
      </w:r>
      <w:r w:rsidRPr="009D503D">
        <w:rPr>
          <w:rFonts w:ascii="Arial" w:hAnsi="Arial" w:cs="Arial"/>
          <w:color w:val="FF0000"/>
          <w:sz w:val="22"/>
          <w:szCs w:val="22"/>
        </w:rPr>
        <w:sym w:font="Wingdings" w:char="F0FC"/>
      </w:r>
      <w:r w:rsidR="004D66A9">
        <w:rPr>
          <w:rFonts w:ascii="Arial" w:hAnsi="Arial" w:cs="Arial"/>
          <w:color w:val="FF0000"/>
          <w:sz w:val="22"/>
          <w:szCs w:val="22"/>
        </w:rPr>
        <w:tab/>
      </w:r>
      <w:r w:rsidRPr="009D503D">
        <w:rPr>
          <w:rFonts w:ascii="Arial" w:hAnsi="Arial" w:cs="Arial"/>
          <w:sz w:val="22"/>
          <w:szCs w:val="22"/>
        </w:rPr>
        <w:t>(2)</w:t>
      </w:r>
    </w:p>
    <w:p w14:paraId="18EF90B8" w14:textId="271D3C23" w:rsidR="00313A2C" w:rsidRPr="009D503D" w:rsidRDefault="003F468A" w:rsidP="00E073BA">
      <w:pPr>
        <w:tabs>
          <w:tab w:val="left" w:pos="567"/>
          <w:tab w:val="left" w:pos="9498"/>
        </w:tabs>
        <w:spacing w:after="120"/>
        <w:ind w:left="567" w:hanging="567"/>
        <w:rPr>
          <w:rFonts w:ascii="Arial" w:hAnsi="Arial" w:cs="Arial"/>
          <w:sz w:val="20"/>
          <w:szCs w:val="22"/>
        </w:rPr>
      </w:pPr>
      <w:r w:rsidRPr="009D503D">
        <w:rPr>
          <w:rFonts w:ascii="Arial" w:hAnsi="Arial" w:cs="Arial"/>
          <w:sz w:val="22"/>
          <w:szCs w:val="22"/>
        </w:rPr>
        <w:t>4.4</w:t>
      </w:r>
      <w:r w:rsidRPr="009D503D">
        <w:rPr>
          <w:rFonts w:ascii="Arial" w:hAnsi="Arial" w:cs="Arial"/>
          <w:sz w:val="22"/>
          <w:szCs w:val="22"/>
        </w:rPr>
        <w:tab/>
      </w:r>
      <w:r w:rsidRPr="009D503D">
        <w:rPr>
          <w:rFonts w:ascii="Arial" w:hAnsi="Arial" w:cs="Arial"/>
          <w:sz w:val="22"/>
        </w:rPr>
        <w:t xml:space="preserve">Dataprojektor: Kan aan rekenaargekoppel word </w:t>
      </w:r>
      <w:r w:rsidRPr="009D503D">
        <w:rPr>
          <w:rFonts w:ascii="Arial" w:hAnsi="Arial" w:cs="Arial"/>
          <w:color w:val="FF0000"/>
          <w:sz w:val="22"/>
        </w:rPr>
        <w:sym w:font="Wingdings" w:char="F0FC"/>
      </w:r>
      <w:r w:rsidR="00E073BA">
        <w:rPr>
          <w:rFonts w:ascii="Arial" w:hAnsi="Arial" w:cs="Arial"/>
          <w:color w:val="FF0000"/>
          <w:sz w:val="22"/>
        </w:rPr>
        <w:br/>
      </w:r>
      <w:r w:rsidRPr="009D503D">
        <w:rPr>
          <w:rFonts w:ascii="Arial" w:hAnsi="Arial" w:cs="Arial"/>
          <w:sz w:val="22"/>
        </w:rPr>
        <w:t xml:space="preserve">om die foto’s op </w:t>
      </w:r>
      <w:r w:rsidR="00E073BA">
        <w:rPr>
          <w:rFonts w:ascii="Arial" w:hAnsi="Arial" w:cs="Arial"/>
          <w:sz w:val="22"/>
        </w:rPr>
        <w:t xml:space="preserve">'n </w:t>
      </w:r>
      <w:r w:rsidRPr="009D503D">
        <w:rPr>
          <w:rFonts w:ascii="Arial" w:hAnsi="Arial" w:cs="Arial"/>
          <w:sz w:val="22"/>
        </w:rPr>
        <w:t>groot skerm</w:t>
      </w:r>
      <w:r w:rsidR="00996052" w:rsidRPr="009D503D">
        <w:rPr>
          <w:rFonts w:ascii="Arial" w:hAnsi="Arial" w:cs="Arial"/>
          <w:sz w:val="22"/>
        </w:rPr>
        <w:t>/muur</w:t>
      </w:r>
      <w:r w:rsidRPr="009D503D">
        <w:rPr>
          <w:rFonts w:ascii="Arial" w:hAnsi="Arial" w:cs="Arial"/>
          <w:sz w:val="22"/>
        </w:rPr>
        <w:t xml:space="preserve"> te vertoon</w:t>
      </w:r>
      <w:r w:rsidR="00E073BA">
        <w:rPr>
          <w:rFonts w:ascii="Arial" w:hAnsi="Arial" w:cs="Arial"/>
          <w:sz w:val="22"/>
        </w:rPr>
        <w:t xml:space="preserve">, sodat </w:t>
      </w:r>
      <w:r w:rsidR="00E073BA">
        <w:rPr>
          <w:rFonts w:ascii="Arial" w:hAnsi="Arial" w:cs="Arial"/>
          <w:i/>
          <w:sz w:val="22"/>
        </w:rPr>
        <w:t>gamers</w:t>
      </w:r>
      <w:r w:rsidR="00E073BA">
        <w:rPr>
          <w:rFonts w:ascii="Arial" w:hAnsi="Arial" w:cs="Arial"/>
          <w:sz w:val="22"/>
        </w:rPr>
        <w:t xml:space="preserve"> kan besluit watter foto('s)</w:t>
      </w:r>
      <w:r w:rsidR="00E073BA">
        <w:rPr>
          <w:rFonts w:ascii="Arial" w:hAnsi="Arial" w:cs="Arial"/>
          <w:sz w:val="22"/>
        </w:rPr>
        <w:br/>
        <w:t>bestel moet word</w:t>
      </w:r>
      <w:r w:rsidRPr="009D503D">
        <w:rPr>
          <w:rFonts w:ascii="Arial" w:hAnsi="Arial" w:cs="Arial"/>
          <w:color w:val="FF0000"/>
          <w:sz w:val="22"/>
        </w:rPr>
        <w:sym w:font="Wingdings" w:char="F0FC"/>
      </w:r>
      <w:r w:rsidR="00E073BA">
        <w:rPr>
          <w:rFonts w:ascii="Arial" w:hAnsi="Arial" w:cs="Arial"/>
          <w:color w:val="FF0000"/>
          <w:sz w:val="22"/>
        </w:rPr>
        <w:tab/>
      </w:r>
      <w:r w:rsidRPr="009D503D">
        <w:rPr>
          <w:rFonts w:ascii="Arial" w:hAnsi="Arial" w:cs="Arial"/>
          <w:sz w:val="22"/>
        </w:rPr>
        <w:t>(2)</w:t>
      </w:r>
    </w:p>
    <w:p w14:paraId="229C3FB0" w14:textId="40C1D0FA" w:rsidR="00782AC5" w:rsidRPr="009D503D" w:rsidRDefault="00A419E1" w:rsidP="00E073BA">
      <w:pPr>
        <w:widowControl w:val="0"/>
        <w:tabs>
          <w:tab w:val="left" w:pos="9498"/>
        </w:tabs>
        <w:spacing w:before="120" w:after="60" w:line="276" w:lineRule="auto"/>
        <w:ind w:left="709" w:right="-57" w:hanging="709"/>
        <w:rPr>
          <w:rFonts w:ascii="Arial" w:hAnsi="Arial" w:cs="Arial"/>
          <w:color w:val="000000" w:themeColor="text1"/>
          <w:sz w:val="22"/>
          <w:szCs w:val="22"/>
        </w:rPr>
      </w:pPr>
      <w:r w:rsidRPr="009D503D">
        <w:rPr>
          <w:rFonts w:ascii="Arial" w:hAnsi="Arial" w:cs="Arial"/>
          <w:b/>
          <w:bCs/>
          <w:sz w:val="22"/>
          <w:szCs w:val="22"/>
        </w:rPr>
        <w:tab/>
      </w:r>
      <w:r w:rsidR="00E073BA">
        <w:rPr>
          <w:rFonts w:ascii="Arial" w:hAnsi="Arial" w:cs="Arial"/>
          <w:b/>
          <w:bCs/>
          <w:sz w:val="22"/>
          <w:szCs w:val="22"/>
        </w:rPr>
        <w:tab/>
      </w:r>
      <w:bookmarkStart w:id="1" w:name="_GoBack"/>
      <w:bookmarkEnd w:id="1"/>
      <w:r w:rsidRPr="009D503D">
        <w:rPr>
          <w:rFonts w:ascii="Arial" w:hAnsi="Arial" w:cs="Arial"/>
          <w:b/>
          <w:bCs/>
          <w:sz w:val="22"/>
          <w:szCs w:val="22"/>
        </w:rPr>
        <w:t>[10]</w:t>
      </w:r>
    </w:p>
    <w:p w14:paraId="2F4E69A6" w14:textId="5FBCAFD7" w:rsidR="004B34E3" w:rsidRPr="009D503D" w:rsidRDefault="004B34E3" w:rsidP="00E073BA">
      <w:pPr>
        <w:tabs>
          <w:tab w:val="right" w:pos="9781"/>
        </w:tabs>
        <w:spacing w:after="60" w:line="264" w:lineRule="auto"/>
        <w:ind w:right="-57"/>
        <w:rPr>
          <w:rFonts w:ascii="Arial" w:hAnsi="Arial" w:cs="Arial"/>
          <w:b/>
          <w:sz w:val="28"/>
        </w:rPr>
      </w:pPr>
      <w:r w:rsidRPr="009D503D">
        <w:rPr>
          <w:rFonts w:ascii="Arial" w:hAnsi="Arial" w:cs="Arial"/>
          <w:b/>
          <w:sz w:val="32"/>
        </w:rPr>
        <w:tab/>
      </w:r>
      <w:r w:rsidRPr="009D503D">
        <w:rPr>
          <w:rFonts w:ascii="Arial" w:hAnsi="Arial" w:cs="Arial"/>
          <w:b/>
          <w:sz w:val="28"/>
        </w:rPr>
        <w:t>TOTAAL: 50</w:t>
      </w:r>
      <w:r w:rsidR="00E073BA">
        <w:rPr>
          <w:rFonts w:ascii="Arial" w:hAnsi="Arial" w:cs="Arial"/>
          <w:b/>
          <w:sz w:val="28"/>
        </w:rPr>
        <w:t xml:space="preserve"> PUNTE</w:t>
      </w:r>
    </w:p>
    <w:sectPr w:rsidR="004B34E3" w:rsidRPr="009D503D" w:rsidSect="00851A8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1134" w:right="90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893B1" w14:textId="77777777" w:rsidR="004D66A9" w:rsidRDefault="004D66A9">
      <w:r>
        <w:separator/>
      </w:r>
    </w:p>
  </w:endnote>
  <w:endnote w:type="continuationSeparator" w:id="0">
    <w:p w14:paraId="76232562" w14:textId="77777777" w:rsidR="004D66A9" w:rsidRDefault="004D66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76568" w14:textId="77777777" w:rsidR="004D66A9" w:rsidRDefault="004D66A9" w:rsidP="004517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9A20D7" w14:textId="77777777" w:rsidR="004D66A9" w:rsidRDefault="004D66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7128789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FA0E730" w14:textId="7C4D709E" w:rsidR="004D66A9" w:rsidRDefault="004D66A9" w:rsidP="008215BE">
            <w:pPr>
              <w:pStyle w:val="Footer"/>
              <w:jc w:val="center"/>
            </w:pPr>
            <w:r>
              <w:t xml:space="preserve">Bladsy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E073BA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van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E073BA">
              <w:rPr>
                <w:b/>
                <w:bCs/>
                <w:noProof/>
              </w:rPr>
              <w:t>3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A7285E" w14:textId="77777777" w:rsidR="004D66A9" w:rsidRDefault="004D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C46205" w14:textId="77777777" w:rsidR="004D66A9" w:rsidRDefault="004D66A9">
      <w:r>
        <w:separator/>
      </w:r>
    </w:p>
  </w:footnote>
  <w:footnote w:type="continuationSeparator" w:id="0">
    <w:p w14:paraId="5B1E8AD1" w14:textId="77777777" w:rsidR="004D66A9" w:rsidRDefault="004D66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664FC2" w14:textId="77777777" w:rsidR="004D66A9" w:rsidRDefault="004D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F2C15" w14:textId="77777777" w:rsidR="004D66A9" w:rsidRDefault="004D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DAAEBF" w14:textId="77777777" w:rsidR="004D66A9" w:rsidRDefault="004D66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29pt;height:29pt" o:bullet="t">
        <v:imagedata r:id="rId1" o:title="watering can"/>
      </v:shape>
    </w:pict>
  </w:numPicBullet>
  <w:abstractNum w:abstractNumId="0" w15:restartNumberingAfterBreak="0">
    <w:nsid w:val="036852DB"/>
    <w:multiLevelType w:val="hybridMultilevel"/>
    <w:tmpl w:val="E6F010E6"/>
    <w:lvl w:ilvl="0" w:tplc="1C090001">
      <w:start w:val="1"/>
      <w:numFmt w:val="bullet"/>
      <w:lvlText w:val=""/>
      <w:lvlJc w:val="left"/>
      <w:pPr>
        <w:ind w:left="2853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357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29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1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3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5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17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89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13" w:hanging="360"/>
      </w:pPr>
      <w:rPr>
        <w:rFonts w:ascii="Wingdings" w:hAnsi="Wingdings" w:hint="default"/>
      </w:rPr>
    </w:lvl>
  </w:abstractNum>
  <w:abstractNum w:abstractNumId="1" w15:restartNumberingAfterBreak="0">
    <w:nsid w:val="0409707E"/>
    <w:multiLevelType w:val="hybridMultilevel"/>
    <w:tmpl w:val="A4FA9E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E7771"/>
    <w:multiLevelType w:val="multilevel"/>
    <w:tmpl w:val="D9AAD1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49445DA"/>
    <w:multiLevelType w:val="hybridMultilevel"/>
    <w:tmpl w:val="1DCEEB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F15202"/>
    <w:multiLevelType w:val="hybridMultilevel"/>
    <w:tmpl w:val="AA98F2A4"/>
    <w:lvl w:ilvl="0" w:tplc="FB7436AC">
      <w:start w:val="1"/>
      <w:numFmt w:val="bullet"/>
      <w:pStyle w:val="Bullet1"/>
      <w:lvlText w:val=""/>
      <w:lvlJc w:val="left"/>
      <w:pPr>
        <w:tabs>
          <w:tab w:val="num" w:pos="720"/>
        </w:tabs>
        <w:ind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DD2292"/>
    <w:multiLevelType w:val="hybridMultilevel"/>
    <w:tmpl w:val="C3FE8670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6" w15:restartNumberingAfterBreak="0">
    <w:nsid w:val="12E80113"/>
    <w:multiLevelType w:val="hybridMultilevel"/>
    <w:tmpl w:val="CDC0CD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556B0"/>
    <w:multiLevelType w:val="hybridMultilevel"/>
    <w:tmpl w:val="B85E6EFE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8" w15:restartNumberingAfterBreak="0">
    <w:nsid w:val="13C76306"/>
    <w:multiLevelType w:val="hybridMultilevel"/>
    <w:tmpl w:val="2CF2A308"/>
    <w:lvl w:ilvl="0" w:tplc="1C090001">
      <w:start w:val="1"/>
      <w:numFmt w:val="bullet"/>
      <w:lvlText w:val=""/>
      <w:lvlJc w:val="left"/>
      <w:pPr>
        <w:ind w:left="129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1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3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5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7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9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1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3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51" w:hanging="360"/>
      </w:pPr>
      <w:rPr>
        <w:rFonts w:ascii="Wingdings" w:hAnsi="Wingdings" w:hint="default"/>
      </w:rPr>
    </w:lvl>
  </w:abstractNum>
  <w:abstractNum w:abstractNumId="9" w15:restartNumberingAfterBreak="0">
    <w:nsid w:val="13DF7B5E"/>
    <w:multiLevelType w:val="hybridMultilevel"/>
    <w:tmpl w:val="329E23A0"/>
    <w:lvl w:ilvl="0" w:tplc="1C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1441B6"/>
    <w:multiLevelType w:val="hybridMultilevel"/>
    <w:tmpl w:val="3136582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7204A0F"/>
    <w:multiLevelType w:val="hybridMultilevel"/>
    <w:tmpl w:val="BC488E7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1B503C"/>
    <w:multiLevelType w:val="hybridMultilevel"/>
    <w:tmpl w:val="90544F6C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21D76431"/>
    <w:multiLevelType w:val="hybridMultilevel"/>
    <w:tmpl w:val="13E47270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4" w15:restartNumberingAfterBreak="0">
    <w:nsid w:val="23CB5E72"/>
    <w:multiLevelType w:val="hybridMultilevel"/>
    <w:tmpl w:val="EC2E3C2A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27924FD7"/>
    <w:multiLevelType w:val="hybridMultilevel"/>
    <w:tmpl w:val="7EBEBE6C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6" w15:restartNumberingAfterBreak="0">
    <w:nsid w:val="287E2AEF"/>
    <w:multiLevelType w:val="hybridMultilevel"/>
    <w:tmpl w:val="B664BAF2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7" w15:restartNumberingAfterBreak="0">
    <w:nsid w:val="2AE55965"/>
    <w:multiLevelType w:val="hybridMultilevel"/>
    <w:tmpl w:val="A0DEFBF0"/>
    <w:lvl w:ilvl="0" w:tplc="1C090001">
      <w:start w:val="1"/>
      <w:numFmt w:val="bullet"/>
      <w:lvlText w:val=""/>
      <w:lvlJc w:val="left"/>
      <w:pPr>
        <w:ind w:left="228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0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7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4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1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8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6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3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042" w:hanging="360"/>
      </w:pPr>
      <w:rPr>
        <w:rFonts w:ascii="Wingdings" w:hAnsi="Wingdings" w:hint="default"/>
      </w:rPr>
    </w:lvl>
  </w:abstractNum>
  <w:abstractNum w:abstractNumId="18" w15:restartNumberingAfterBreak="0">
    <w:nsid w:val="2D497588"/>
    <w:multiLevelType w:val="hybridMultilevel"/>
    <w:tmpl w:val="703E83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700BD5"/>
    <w:multiLevelType w:val="hybridMultilevel"/>
    <w:tmpl w:val="14D8FFF6"/>
    <w:lvl w:ilvl="0" w:tplc="1C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0" w15:restartNumberingAfterBreak="0">
    <w:nsid w:val="314D17D5"/>
    <w:multiLevelType w:val="hybridMultilevel"/>
    <w:tmpl w:val="16F4F9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EA7FFA"/>
    <w:multiLevelType w:val="hybridMultilevel"/>
    <w:tmpl w:val="EABA7B3C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2" w15:restartNumberingAfterBreak="0">
    <w:nsid w:val="3770704E"/>
    <w:multiLevelType w:val="hybridMultilevel"/>
    <w:tmpl w:val="6AC6C9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BA5B55"/>
    <w:multiLevelType w:val="hybridMultilevel"/>
    <w:tmpl w:val="34121D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260"/>
    <w:multiLevelType w:val="hybridMultilevel"/>
    <w:tmpl w:val="5620979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56D183A"/>
    <w:multiLevelType w:val="hybridMultilevel"/>
    <w:tmpl w:val="2EAC088A"/>
    <w:lvl w:ilvl="0" w:tplc="1C09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F05694"/>
    <w:multiLevelType w:val="hybridMultilevel"/>
    <w:tmpl w:val="41B07A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1E25A5"/>
    <w:multiLevelType w:val="hybridMultilevel"/>
    <w:tmpl w:val="E09688E6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4AFA10BA"/>
    <w:multiLevelType w:val="hybridMultilevel"/>
    <w:tmpl w:val="BA76F1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3165E4"/>
    <w:multiLevelType w:val="hybridMultilevel"/>
    <w:tmpl w:val="B2D2C5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8E214C"/>
    <w:multiLevelType w:val="hybridMultilevel"/>
    <w:tmpl w:val="2D08120C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1" w15:restartNumberingAfterBreak="0">
    <w:nsid w:val="582830A1"/>
    <w:multiLevelType w:val="hybridMultilevel"/>
    <w:tmpl w:val="A5C2AD30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2" w15:restartNumberingAfterBreak="0">
    <w:nsid w:val="5A7E6189"/>
    <w:multiLevelType w:val="hybridMultilevel"/>
    <w:tmpl w:val="004499A6"/>
    <w:lvl w:ilvl="0" w:tplc="1C090001">
      <w:start w:val="1"/>
      <w:numFmt w:val="bullet"/>
      <w:lvlText w:val=""/>
      <w:lvlJc w:val="left"/>
      <w:pPr>
        <w:ind w:left="213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5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7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9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1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3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5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7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93" w:hanging="360"/>
      </w:pPr>
      <w:rPr>
        <w:rFonts w:ascii="Wingdings" w:hAnsi="Wingdings" w:hint="default"/>
      </w:rPr>
    </w:lvl>
  </w:abstractNum>
  <w:abstractNum w:abstractNumId="33" w15:restartNumberingAfterBreak="0">
    <w:nsid w:val="5BAB7E83"/>
    <w:multiLevelType w:val="hybridMultilevel"/>
    <w:tmpl w:val="40BA7BC6"/>
    <w:lvl w:ilvl="0" w:tplc="1C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" w15:restartNumberingAfterBreak="0">
    <w:nsid w:val="61913478"/>
    <w:multiLevelType w:val="hybridMultilevel"/>
    <w:tmpl w:val="44B087BA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3CD78C6"/>
    <w:multiLevelType w:val="hybridMultilevel"/>
    <w:tmpl w:val="39A49EFA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67A31470"/>
    <w:multiLevelType w:val="hybridMultilevel"/>
    <w:tmpl w:val="702E026C"/>
    <w:lvl w:ilvl="0" w:tplc="1C09000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3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0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765" w:hanging="360"/>
      </w:pPr>
      <w:rPr>
        <w:rFonts w:ascii="Wingdings" w:hAnsi="Wingdings" w:hint="default"/>
      </w:rPr>
    </w:lvl>
  </w:abstractNum>
  <w:abstractNum w:abstractNumId="37" w15:restartNumberingAfterBreak="0">
    <w:nsid w:val="68D341EA"/>
    <w:multiLevelType w:val="hybridMultilevel"/>
    <w:tmpl w:val="EC5E588A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8" w15:restartNumberingAfterBreak="0">
    <w:nsid w:val="6C2E66B8"/>
    <w:multiLevelType w:val="hybridMultilevel"/>
    <w:tmpl w:val="5BC85DD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8C7016"/>
    <w:multiLevelType w:val="hybridMultilevel"/>
    <w:tmpl w:val="79FA0F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9F11E2"/>
    <w:multiLevelType w:val="multilevel"/>
    <w:tmpl w:val="5F0A93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907" w:hanging="482"/>
      </w:pPr>
      <w:rPr>
        <w:rFonts w:ascii="Courier New" w:hAnsi="Courier New" w:hint="default"/>
      </w:rPr>
    </w:lvl>
    <w:lvl w:ilvl="2">
      <w:start w:val="1"/>
      <w:numFmt w:val="bullet"/>
      <w:lvlText w:val="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1" w15:restartNumberingAfterBreak="0">
    <w:nsid w:val="7394366A"/>
    <w:multiLevelType w:val="hybridMultilevel"/>
    <w:tmpl w:val="763A1C24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2" w15:restartNumberingAfterBreak="0">
    <w:nsid w:val="77DD20E8"/>
    <w:multiLevelType w:val="multilevel"/>
    <w:tmpl w:val="2FFC1BD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82C767D"/>
    <w:multiLevelType w:val="multilevel"/>
    <w:tmpl w:val="E70A0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C936E1"/>
    <w:multiLevelType w:val="hybridMultilevel"/>
    <w:tmpl w:val="99E464F8"/>
    <w:lvl w:ilvl="0" w:tplc="D7E62242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DC552D7"/>
    <w:multiLevelType w:val="hybridMultilevel"/>
    <w:tmpl w:val="93883DB6"/>
    <w:lvl w:ilvl="0" w:tplc="1C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46" w15:restartNumberingAfterBreak="0">
    <w:nsid w:val="7DFF6836"/>
    <w:multiLevelType w:val="hybridMultilevel"/>
    <w:tmpl w:val="6C325528"/>
    <w:lvl w:ilvl="0" w:tplc="1C090001">
      <w:start w:val="1"/>
      <w:numFmt w:val="bullet"/>
      <w:lvlText w:val=""/>
      <w:lvlJc w:val="left"/>
      <w:pPr>
        <w:ind w:left="249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81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53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258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4"/>
  </w:num>
  <w:num w:numId="3">
    <w:abstractNumId w:val="36"/>
  </w:num>
  <w:num w:numId="4">
    <w:abstractNumId w:val="10"/>
  </w:num>
  <w:num w:numId="5">
    <w:abstractNumId w:val="19"/>
  </w:num>
  <w:num w:numId="6">
    <w:abstractNumId w:val="2"/>
  </w:num>
  <w:num w:numId="7">
    <w:abstractNumId w:val="32"/>
  </w:num>
  <w:num w:numId="8">
    <w:abstractNumId w:val="0"/>
  </w:num>
  <w:num w:numId="9">
    <w:abstractNumId w:val="43"/>
  </w:num>
  <w:num w:numId="10">
    <w:abstractNumId w:val="34"/>
  </w:num>
  <w:num w:numId="11">
    <w:abstractNumId w:val="23"/>
  </w:num>
  <w:num w:numId="12">
    <w:abstractNumId w:val="6"/>
  </w:num>
  <w:num w:numId="13">
    <w:abstractNumId w:val="3"/>
  </w:num>
  <w:num w:numId="14">
    <w:abstractNumId w:val="28"/>
  </w:num>
  <w:num w:numId="15">
    <w:abstractNumId w:val="11"/>
  </w:num>
  <w:num w:numId="16">
    <w:abstractNumId w:val="22"/>
  </w:num>
  <w:num w:numId="17">
    <w:abstractNumId w:val="38"/>
  </w:num>
  <w:num w:numId="18">
    <w:abstractNumId w:val="20"/>
  </w:num>
  <w:num w:numId="19">
    <w:abstractNumId w:val="26"/>
  </w:num>
  <w:num w:numId="20">
    <w:abstractNumId w:val="39"/>
  </w:num>
  <w:num w:numId="21">
    <w:abstractNumId w:val="46"/>
  </w:num>
  <w:num w:numId="22">
    <w:abstractNumId w:val="8"/>
  </w:num>
  <w:num w:numId="23">
    <w:abstractNumId w:val="40"/>
  </w:num>
  <w:num w:numId="24">
    <w:abstractNumId w:val="29"/>
  </w:num>
  <w:num w:numId="25">
    <w:abstractNumId w:val="44"/>
  </w:num>
  <w:num w:numId="26">
    <w:abstractNumId w:val="9"/>
  </w:num>
  <w:num w:numId="27">
    <w:abstractNumId w:val="25"/>
  </w:num>
  <w:num w:numId="28">
    <w:abstractNumId w:val="1"/>
  </w:num>
  <w:num w:numId="29">
    <w:abstractNumId w:val="17"/>
  </w:num>
  <w:num w:numId="30">
    <w:abstractNumId w:val="18"/>
  </w:num>
  <w:num w:numId="31">
    <w:abstractNumId w:val="21"/>
  </w:num>
  <w:num w:numId="32">
    <w:abstractNumId w:val="27"/>
  </w:num>
  <w:num w:numId="33">
    <w:abstractNumId w:val="35"/>
  </w:num>
  <w:num w:numId="34">
    <w:abstractNumId w:val="45"/>
  </w:num>
  <w:num w:numId="35">
    <w:abstractNumId w:val="30"/>
  </w:num>
  <w:num w:numId="36">
    <w:abstractNumId w:val="16"/>
  </w:num>
  <w:num w:numId="37">
    <w:abstractNumId w:val="31"/>
  </w:num>
  <w:num w:numId="38">
    <w:abstractNumId w:val="15"/>
  </w:num>
  <w:num w:numId="39">
    <w:abstractNumId w:val="41"/>
  </w:num>
  <w:num w:numId="40">
    <w:abstractNumId w:val="13"/>
  </w:num>
  <w:num w:numId="41">
    <w:abstractNumId w:val="5"/>
  </w:num>
  <w:num w:numId="42">
    <w:abstractNumId w:val="12"/>
  </w:num>
  <w:num w:numId="43">
    <w:abstractNumId w:val="7"/>
  </w:num>
  <w:num w:numId="44">
    <w:abstractNumId w:val="33"/>
  </w:num>
  <w:num w:numId="45">
    <w:abstractNumId w:val="14"/>
  </w:num>
  <w:num w:numId="46">
    <w:abstractNumId w:val="37"/>
  </w:num>
  <w:num w:numId="47">
    <w:abstractNumId w:val="2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activeWritingStyle w:appName="MSWord" w:lang="en-ZA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ZA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mailMerge>
    <w:mainDocumentType w:val="formLetters"/>
    <w:dataType w:val="textFile"/>
    <w:activeRecord w:val="-1"/>
    <w:odso/>
  </w:mailMerge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YxMTMxNTa0MDBX0lEKTi0uzszPAykwqgUAxNAD/ywAAAA="/>
  </w:docVars>
  <w:rsids>
    <w:rsidRoot w:val="00680C1E"/>
    <w:rsid w:val="00000200"/>
    <w:rsid w:val="00000226"/>
    <w:rsid w:val="00000773"/>
    <w:rsid w:val="000009A8"/>
    <w:rsid w:val="00000CCF"/>
    <w:rsid w:val="00000FE7"/>
    <w:rsid w:val="000016D8"/>
    <w:rsid w:val="00001747"/>
    <w:rsid w:val="00001ACB"/>
    <w:rsid w:val="000020AB"/>
    <w:rsid w:val="00002147"/>
    <w:rsid w:val="0000243E"/>
    <w:rsid w:val="00002641"/>
    <w:rsid w:val="000031C7"/>
    <w:rsid w:val="000033BD"/>
    <w:rsid w:val="00003AA4"/>
    <w:rsid w:val="00004867"/>
    <w:rsid w:val="00004B3C"/>
    <w:rsid w:val="000061B1"/>
    <w:rsid w:val="00006A49"/>
    <w:rsid w:val="00006CAA"/>
    <w:rsid w:val="000074B5"/>
    <w:rsid w:val="0000786C"/>
    <w:rsid w:val="000120FA"/>
    <w:rsid w:val="0001222F"/>
    <w:rsid w:val="00012680"/>
    <w:rsid w:val="00012B37"/>
    <w:rsid w:val="00013496"/>
    <w:rsid w:val="00013CBE"/>
    <w:rsid w:val="000141FA"/>
    <w:rsid w:val="00014609"/>
    <w:rsid w:val="000146C1"/>
    <w:rsid w:val="00014BE2"/>
    <w:rsid w:val="00014DF2"/>
    <w:rsid w:val="000153BE"/>
    <w:rsid w:val="00015AF1"/>
    <w:rsid w:val="00015C72"/>
    <w:rsid w:val="00016348"/>
    <w:rsid w:val="0001655E"/>
    <w:rsid w:val="00016DBF"/>
    <w:rsid w:val="0002002A"/>
    <w:rsid w:val="0002084A"/>
    <w:rsid w:val="00020C35"/>
    <w:rsid w:val="00021940"/>
    <w:rsid w:val="0002229C"/>
    <w:rsid w:val="00022ABD"/>
    <w:rsid w:val="000243D2"/>
    <w:rsid w:val="00024A5F"/>
    <w:rsid w:val="00024E49"/>
    <w:rsid w:val="00025ADC"/>
    <w:rsid w:val="00025D0B"/>
    <w:rsid w:val="00027A45"/>
    <w:rsid w:val="00027E18"/>
    <w:rsid w:val="00027ED8"/>
    <w:rsid w:val="000300C7"/>
    <w:rsid w:val="00030606"/>
    <w:rsid w:val="00030D24"/>
    <w:rsid w:val="00032006"/>
    <w:rsid w:val="00032C74"/>
    <w:rsid w:val="00033531"/>
    <w:rsid w:val="0003355A"/>
    <w:rsid w:val="00033A55"/>
    <w:rsid w:val="00033B21"/>
    <w:rsid w:val="00034028"/>
    <w:rsid w:val="000344DD"/>
    <w:rsid w:val="000347D0"/>
    <w:rsid w:val="000349A1"/>
    <w:rsid w:val="0003578B"/>
    <w:rsid w:val="00035DA9"/>
    <w:rsid w:val="000360DB"/>
    <w:rsid w:val="00036DFA"/>
    <w:rsid w:val="000373E3"/>
    <w:rsid w:val="000374D4"/>
    <w:rsid w:val="00037B09"/>
    <w:rsid w:val="00037DD4"/>
    <w:rsid w:val="00040222"/>
    <w:rsid w:val="00040865"/>
    <w:rsid w:val="00040CF6"/>
    <w:rsid w:val="00040EEC"/>
    <w:rsid w:val="00041533"/>
    <w:rsid w:val="00041907"/>
    <w:rsid w:val="00041F94"/>
    <w:rsid w:val="000434DD"/>
    <w:rsid w:val="0004384A"/>
    <w:rsid w:val="00043989"/>
    <w:rsid w:val="00043E59"/>
    <w:rsid w:val="00043FCF"/>
    <w:rsid w:val="000440D7"/>
    <w:rsid w:val="00044C4D"/>
    <w:rsid w:val="00044D14"/>
    <w:rsid w:val="00045005"/>
    <w:rsid w:val="00046473"/>
    <w:rsid w:val="00046529"/>
    <w:rsid w:val="00046919"/>
    <w:rsid w:val="0004693F"/>
    <w:rsid w:val="00046A49"/>
    <w:rsid w:val="000476E9"/>
    <w:rsid w:val="00047D9C"/>
    <w:rsid w:val="00050054"/>
    <w:rsid w:val="0005009A"/>
    <w:rsid w:val="0005049D"/>
    <w:rsid w:val="0005071E"/>
    <w:rsid w:val="000507A2"/>
    <w:rsid w:val="000517C4"/>
    <w:rsid w:val="000519E5"/>
    <w:rsid w:val="00051E72"/>
    <w:rsid w:val="00052AA0"/>
    <w:rsid w:val="00052E0B"/>
    <w:rsid w:val="00052EFD"/>
    <w:rsid w:val="00053264"/>
    <w:rsid w:val="000534BB"/>
    <w:rsid w:val="00053503"/>
    <w:rsid w:val="000535BF"/>
    <w:rsid w:val="0005385A"/>
    <w:rsid w:val="00054B26"/>
    <w:rsid w:val="00054CBA"/>
    <w:rsid w:val="00054CC4"/>
    <w:rsid w:val="00054D07"/>
    <w:rsid w:val="00054DAF"/>
    <w:rsid w:val="000557B3"/>
    <w:rsid w:val="00055B84"/>
    <w:rsid w:val="0005614D"/>
    <w:rsid w:val="0005637A"/>
    <w:rsid w:val="00056C71"/>
    <w:rsid w:val="000606AE"/>
    <w:rsid w:val="00060C9F"/>
    <w:rsid w:val="00060EFF"/>
    <w:rsid w:val="000611A4"/>
    <w:rsid w:val="0006149C"/>
    <w:rsid w:val="00061A19"/>
    <w:rsid w:val="000623A1"/>
    <w:rsid w:val="00062EA6"/>
    <w:rsid w:val="000632A4"/>
    <w:rsid w:val="0006373C"/>
    <w:rsid w:val="00064205"/>
    <w:rsid w:val="000651CB"/>
    <w:rsid w:val="00065624"/>
    <w:rsid w:val="000659AC"/>
    <w:rsid w:val="00065B4D"/>
    <w:rsid w:val="000661AF"/>
    <w:rsid w:val="00066B74"/>
    <w:rsid w:val="00067458"/>
    <w:rsid w:val="00070253"/>
    <w:rsid w:val="000706E7"/>
    <w:rsid w:val="00070A92"/>
    <w:rsid w:val="00070F9F"/>
    <w:rsid w:val="000716A8"/>
    <w:rsid w:val="00071B12"/>
    <w:rsid w:val="000720AE"/>
    <w:rsid w:val="00072E55"/>
    <w:rsid w:val="000731D1"/>
    <w:rsid w:val="0007348C"/>
    <w:rsid w:val="000740FF"/>
    <w:rsid w:val="0007451B"/>
    <w:rsid w:val="000747CF"/>
    <w:rsid w:val="000756F4"/>
    <w:rsid w:val="00075B77"/>
    <w:rsid w:val="0007656E"/>
    <w:rsid w:val="00076D6F"/>
    <w:rsid w:val="000774B9"/>
    <w:rsid w:val="00077773"/>
    <w:rsid w:val="00077FDF"/>
    <w:rsid w:val="00080174"/>
    <w:rsid w:val="000806DE"/>
    <w:rsid w:val="00080A1C"/>
    <w:rsid w:val="00080CA8"/>
    <w:rsid w:val="00080CFF"/>
    <w:rsid w:val="0008134C"/>
    <w:rsid w:val="00081596"/>
    <w:rsid w:val="0008165F"/>
    <w:rsid w:val="00081DBB"/>
    <w:rsid w:val="00081F77"/>
    <w:rsid w:val="00082AF0"/>
    <w:rsid w:val="00082C22"/>
    <w:rsid w:val="0008340D"/>
    <w:rsid w:val="000834B2"/>
    <w:rsid w:val="00083945"/>
    <w:rsid w:val="00084556"/>
    <w:rsid w:val="00084D66"/>
    <w:rsid w:val="000850E1"/>
    <w:rsid w:val="00086D1F"/>
    <w:rsid w:val="00087076"/>
    <w:rsid w:val="000901DE"/>
    <w:rsid w:val="00090D99"/>
    <w:rsid w:val="00090FBB"/>
    <w:rsid w:val="00091172"/>
    <w:rsid w:val="00091636"/>
    <w:rsid w:val="00092A38"/>
    <w:rsid w:val="000930D1"/>
    <w:rsid w:val="000931EF"/>
    <w:rsid w:val="000933B4"/>
    <w:rsid w:val="00094581"/>
    <w:rsid w:val="00094907"/>
    <w:rsid w:val="00094C4F"/>
    <w:rsid w:val="00095A84"/>
    <w:rsid w:val="00095B39"/>
    <w:rsid w:val="00095BD4"/>
    <w:rsid w:val="000963A6"/>
    <w:rsid w:val="00096566"/>
    <w:rsid w:val="000965CB"/>
    <w:rsid w:val="00096915"/>
    <w:rsid w:val="00096A9F"/>
    <w:rsid w:val="000A02B6"/>
    <w:rsid w:val="000A0493"/>
    <w:rsid w:val="000A1014"/>
    <w:rsid w:val="000A1C72"/>
    <w:rsid w:val="000A2BE6"/>
    <w:rsid w:val="000A2D38"/>
    <w:rsid w:val="000A2F17"/>
    <w:rsid w:val="000A3E5F"/>
    <w:rsid w:val="000A483B"/>
    <w:rsid w:val="000A48A0"/>
    <w:rsid w:val="000A4907"/>
    <w:rsid w:val="000A4AE8"/>
    <w:rsid w:val="000A50CD"/>
    <w:rsid w:val="000A5174"/>
    <w:rsid w:val="000A52E9"/>
    <w:rsid w:val="000A604B"/>
    <w:rsid w:val="000A6284"/>
    <w:rsid w:val="000A6AF7"/>
    <w:rsid w:val="000A6B40"/>
    <w:rsid w:val="000A6D62"/>
    <w:rsid w:val="000A7BBC"/>
    <w:rsid w:val="000B02E1"/>
    <w:rsid w:val="000B1C23"/>
    <w:rsid w:val="000B2243"/>
    <w:rsid w:val="000B29ED"/>
    <w:rsid w:val="000B2C62"/>
    <w:rsid w:val="000B2C90"/>
    <w:rsid w:val="000B2CFF"/>
    <w:rsid w:val="000B35E7"/>
    <w:rsid w:val="000B4C60"/>
    <w:rsid w:val="000B5201"/>
    <w:rsid w:val="000B5A64"/>
    <w:rsid w:val="000B631D"/>
    <w:rsid w:val="000B6965"/>
    <w:rsid w:val="000B6DF9"/>
    <w:rsid w:val="000B750E"/>
    <w:rsid w:val="000C0214"/>
    <w:rsid w:val="000C04A1"/>
    <w:rsid w:val="000C0ADC"/>
    <w:rsid w:val="000C1163"/>
    <w:rsid w:val="000C1164"/>
    <w:rsid w:val="000C1EAF"/>
    <w:rsid w:val="000C1FDE"/>
    <w:rsid w:val="000C299B"/>
    <w:rsid w:val="000C3C48"/>
    <w:rsid w:val="000C3FEC"/>
    <w:rsid w:val="000C43AC"/>
    <w:rsid w:val="000C447F"/>
    <w:rsid w:val="000C4883"/>
    <w:rsid w:val="000C49DA"/>
    <w:rsid w:val="000C4B85"/>
    <w:rsid w:val="000C53C6"/>
    <w:rsid w:val="000C574B"/>
    <w:rsid w:val="000C5A1B"/>
    <w:rsid w:val="000C5C18"/>
    <w:rsid w:val="000C6B61"/>
    <w:rsid w:val="000C6E5C"/>
    <w:rsid w:val="000C7712"/>
    <w:rsid w:val="000C7885"/>
    <w:rsid w:val="000D092B"/>
    <w:rsid w:val="000D1840"/>
    <w:rsid w:val="000D2065"/>
    <w:rsid w:val="000D27AD"/>
    <w:rsid w:val="000D28A3"/>
    <w:rsid w:val="000D2A8E"/>
    <w:rsid w:val="000D30CE"/>
    <w:rsid w:val="000D3777"/>
    <w:rsid w:val="000D477C"/>
    <w:rsid w:val="000D4FA2"/>
    <w:rsid w:val="000D5805"/>
    <w:rsid w:val="000D5F95"/>
    <w:rsid w:val="000D62AB"/>
    <w:rsid w:val="000D6B03"/>
    <w:rsid w:val="000D6E71"/>
    <w:rsid w:val="000D78EF"/>
    <w:rsid w:val="000E03BB"/>
    <w:rsid w:val="000E03D6"/>
    <w:rsid w:val="000E0E23"/>
    <w:rsid w:val="000E1096"/>
    <w:rsid w:val="000E14D7"/>
    <w:rsid w:val="000E1A4C"/>
    <w:rsid w:val="000E219A"/>
    <w:rsid w:val="000E22F9"/>
    <w:rsid w:val="000E237C"/>
    <w:rsid w:val="000E30CB"/>
    <w:rsid w:val="000E3892"/>
    <w:rsid w:val="000E3C84"/>
    <w:rsid w:val="000E3CEC"/>
    <w:rsid w:val="000E3DF4"/>
    <w:rsid w:val="000E4696"/>
    <w:rsid w:val="000E4ADC"/>
    <w:rsid w:val="000E4CB8"/>
    <w:rsid w:val="000E5310"/>
    <w:rsid w:val="000E538F"/>
    <w:rsid w:val="000F023E"/>
    <w:rsid w:val="000F0B65"/>
    <w:rsid w:val="000F0DE8"/>
    <w:rsid w:val="000F1195"/>
    <w:rsid w:val="000F26E7"/>
    <w:rsid w:val="000F270B"/>
    <w:rsid w:val="000F349C"/>
    <w:rsid w:val="000F3B72"/>
    <w:rsid w:val="000F3CF6"/>
    <w:rsid w:val="000F450B"/>
    <w:rsid w:val="000F5068"/>
    <w:rsid w:val="000F517D"/>
    <w:rsid w:val="000F5893"/>
    <w:rsid w:val="000F5E02"/>
    <w:rsid w:val="000F7A4D"/>
    <w:rsid w:val="00100F5D"/>
    <w:rsid w:val="00101273"/>
    <w:rsid w:val="001015D4"/>
    <w:rsid w:val="001020AD"/>
    <w:rsid w:val="001031E6"/>
    <w:rsid w:val="0010413C"/>
    <w:rsid w:val="00104466"/>
    <w:rsid w:val="001044D9"/>
    <w:rsid w:val="00105B2B"/>
    <w:rsid w:val="001064AB"/>
    <w:rsid w:val="0010655A"/>
    <w:rsid w:val="001070FA"/>
    <w:rsid w:val="00107387"/>
    <w:rsid w:val="0010790A"/>
    <w:rsid w:val="00110515"/>
    <w:rsid w:val="001106D0"/>
    <w:rsid w:val="00110E5D"/>
    <w:rsid w:val="00110FC0"/>
    <w:rsid w:val="001113F8"/>
    <w:rsid w:val="00111786"/>
    <w:rsid w:val="00112A27"/>
    <w:rsid w:val="00112A4B"/>
    <w:rsid w:val="00112D8C"/>
    <w:rsid w:val="001138BA"/>
    <w:rsid w:val="00114659"/>
    <w:rsid w:val="0011478D"/>
    <w:rsid w:val="001151C9"/>
    <w:rsid w:val="001154B4"/>
    <w:rsid w:val="0011605E"/>
    <w:rsid w:val="00116894"/>
    <w:rsid w:val="00120727"/>
    <w:rsid w:val="001208C7"/>
    <w:rsid w:val="00120FDA"/>
    <w:rsid w:val="00121068"/>
    <w:rsid w:val="001210F0"/>
    <w:rsid w:val="00121B26"/>
    <w:rsid w:val="00121B8E"/>
    <w:rsid w:val="00121D35"/>
    <w:rsid w:val="001221F3"/>
    <w:rsid w:val="001225FD"/>
    <w:rsid w:val="00122B73"/>
    <w:rsid w:val="00122D6F"/>
    <w:rsid w:val="00123590"/>
    <w:rsid w:val="00123650"/>
    <w:rsid w:val="00124245"/>
    <w:rsid w:val="001254F4"/>
    <w:rsid w:val="00125E05"/>
    <w:rsid w:val="001261B0"/>
    <w:rsid w:val="00126595"/>
    <w:rsid w:val="0012677F"/>
    <w:rsid w:val="00126E2E"/>
    <w:rsid w:val="00126E3A"/>
    <w:rsid w:val="00126F68"/>
    <w:rsid w:val="00127274"/>
    <w:rsid w:val="00127996"/>
    <w:rsid w:val="00127E80"/>
    <w:rsid w:val="00130450"/>
    <w:rsid w:val="001316C3"/>
    <w:rsid w:val="001318CB"/>
    <w:rsid w:val="00131F78"/>
    <w:rsid w:val="001330DD"/>
    <w:rsid w:val="0013361C"/>
    <w:rsid w:val="00134469"/>
    <w:rsid w:val="00134C17"/>
    <w:rsid w:val="00134E80"/>
    <w:rsid w:val="00135202"/>
    <w:rsid w:val="00135297"/>
    <w:rsid w:val="001356A2"/>
    <w:rsid w:val="00135787"/>
    <w:rsid w:val="00135B8B"/>
    <w:rsid w:val="00136569"/>
    <w:rsid w:val="00136982"/>
    <w:rsid w:val="00140807"/>
    <w:rsid w:val="0014088A"/>
    <w:rsid w:val="00140C20"/>
    <w:rsid w:val="00140CA5"/>
    <w:rsid w:val="0014104E"/>
    <w:rsid w:val="00141B5F"/>
    <w:rsid w:val="00141CC4"/>
    <w:rsid w:val="001421D8"/>
    <w:rsid w:val="0014339F"/>
    <w:rsid w:val="00143BFA"/>
    <w:rsid w:val="00144114"/>
    <w:rsid w:val="0014520F"/>
    <w:rsid w:val="00145F8B"/>
    <w:rsid w:val="0014611F"/>
    <w:rsid w:val="00146318"/>
    <w:rsid w:val="0014644E"/>
    <w:rsid w:val="0014649F"/>
    <w:rsid w:val="00146916"/>
    <w:rsid w:val="00146E9A"/>
    <w:rsid w:val="00147646"/>
    <w:rsid w:val="0015073C"/>
    <w:rsid w:val="00150790"/>
    <w:rsid w:val="00150AE5"/>
    <w:rsid w:val="00150C24"/>
    <w:rsid w:val="00151452"/>
    <w:rsid w:val="00152246"/>
    <w:rsid w:val="00152805"/>
    <w:rsid w:val="001528A2"/>
    <w:rsid w:val="00152C45"/>
    <w:rsid w:val="00153873"/>
    <w:rsid w:val="00153AC1"/>
    <w:rsid w:val="00155755"/>
    <w:rsid w:val="001558BF"/>
    <w:rsid w:val="00155C57"/>
    <w:rsid w:val="0015637D"/>
    <w:rsid w:val="00156E32"/>
    <w:rsid w:val="00156F76"/>
    <w:rsid w:val="00156FC5"/>
    <w:rsid w:val="001573B0"/>
    <w:rsid w:val="00157421"/>
    <w:rsid w:val="0015769B"/>
    <w:rsid w:val="00157906"/>
    <w:rsid w:val="00157E46"/>
    <w:rsid w:val="0016054F"/>
    <w:rsid w:val="001606E9"/>
    <w:rsid w:val="00160F8E"/>
    <w:rsid w:val="001612B0"/>
    <w:rsid w:val="0016333F"/>
    <w:rsid w:val="001637A1"/>
    <w:rsid w:val="00163BEA"/>
    <w:rsid w:val="00164370"/>
    <w:rsid w:val="00164685"/>
    <w:rsid w:val="00164733"/>
    <w:rsid w:val="00164BF8"/>
    <w:rsid w:val="00164FED"/>
    <w:rsid w:val="00165E0F"/>
    <w:rsid w:val="00166031"/>
    <w:rsid w:val="001663B4"/>
    <w:rsid w:val="00166908"/>
    <w:rsid w:val="001669A7"/>
    <w:rsid w:val="001677A7"/>
    <w:rsid w:val="00167AAE"/>
    <w:rsid w:val="00167B5D"/>
    <w:rsid w:val="00167F95"/>
    <w:rsid w:val="00170DC1"/>
    <w:rsid w:val="00170F7D"/>
    <w:rsid w:val="001719EE"/>
    <w:rsid w:val="00172878"/>
    <w:rsid w:val="00172966"/>
    <w:rsid w:val="00172F52"/>
    <w:rsid w:val="0017315D"/>
    <w:rsid w:val="0017362D"/>
    <w:rsid w:val="001739F0"/>
    <w:rsid w:val="00174001"/>
    <w:rsid w:val="001740E2"/>
    <w:rsid w:val="001750E9"/>
    <w:rsid w:val="00175443"/>
    <w:rsid w:val="00175B69"/>
    <w:rsid w:val="0017608D"/>
    <w:rsid w:val="0017608E"/>
    <w:rsid w:val="00176105"/>
    <w:rsid w:val="00176259"/>
    <w:rsid w:val="00176856"/>
    <w:rsid w:val="00176863"/>
    <w:rsid w:val="00176C28"/>
    <w:rsid w:val="00176EB8"/>
    <w:rsid w:val="00176FCA"/>
    <w:rsid w:val="0017729B"/>
    <w:rsid w:val="001776AC"/>
    <w:rsid w:val="0017799E"/>
    <w:rsid w:val="00180757"/>
    <w:rsid w:val="0018080D"/>
    <w:rsid w:val="00180FE3"/>
    <w:rsid w:val="001812F1"/>
    <w:rsid w:val="0018158C"/>
    <w:rsid w:val="001816A1"/>
    <w:rsid w:val="00181981"/>
    <w:rsid w:val="0018205B"/>
    <w:rsid w:val="00182654"/>
    <w:rsid w:val="001828E5"/>
    <w:rsid w:val="00182D36"/>
    <w:rsid w:val="00183D39"/>
    <w:rsid w:val="00184360"/>
    <w:rsid w:val="00184C4F"/>
    <w:rsid w:val="00184FD6"/>
    <w:rsid w:val="00186409"/>
    <w:rsid w:val="00186C00"/>
    <w:rsid w:val="001874FB"/>
    <w:rsid w:val="0019025A"/>
    <w:rsid w:val="00190353"/>
    <w:rsid w:val="00190B33"/>
    <w:rsid w:val="00190E7F"/>
    <w:rsid w:val="00191E27"/>
    <w:rsid w:val="0019269E"/>
    <w:rsid w:val="0019289C"/>
    <w:rsid w:val="0019297A"/>
    <w:rsid w:val="00193123"/>
    <w:rsid w:val="001931DB"/>
    <w:rsid w:val="0019332F"/>
    <w:rsid w:val="001943D3"/>
    <w:rsid w:val="001944A5"/>
    <w:rsid w:val="001950DE"/>
    <w:rsid w:val="00195184"/>
    <w:rsid w:val="00195AB4"/>
    <w:rsid w:val="00195D4F"/>
    <w:rsid w:val="00196443"/>
    <w:rsid w:val="00196CB4"/>
    <w:rsid w:val="00197622"/>
    <w:rsid w:val="00197D2E"/>
    <w:rsid w:val="001A0274"/>
    <w:rsid w:val="001A0574"/>
    <w:rsid w:val="001A05B1"/>
    <w:rsid w:val="001A0DDC"/>
    <w:rsid w:val="001A0EBD"/>
    <w:rsid w:val="001A105F"/>
    <w:rsid w:val="001A12B9"/>
    <w:rsid w:val="001A240B"/>
    <w:rsid w:val="001A2B75"/>
    <w:rsid w:val="001A2CF7"/>
    <w:rsid w:val="001A2EE6"/>
    <w:rsid w:val="001A3238"/>
    <w:rsid w:val="001A3A5B"/>
    <w:rsid w:val="001A3C63"/>
    <w:rsid w:val="001A484C"/>
    <w:rsid w:val="001A49A3"/>
    <w:rsid w:val="001A4F32"/>
    <w:rsid w:val="001A5728"/>
    <w:rsid w:val="001A5D8F"/>
    <w:rsid w:val="001A6560"/>
    <w:rsid w:val="001A6619"/>
    <w:rsid w:val="001A69E1"/>
    <w:rsid w:val="001A6B90"/>
    <w:rsid w:val="001A7118"/>
    <w:rsid w:val="001A745F"/>
    <w:rsid w:val="001A75A1"/>
    <w:rsid w:val="001A7C8E"/>
    <w:rsid w:val="001B026D"/>
    <w:rsid w:val="001B0762"/>
    <w:rsid w:val="001B0D85"/>
    <w:rsid w:val="001B0E68"/>
    <w:rsid w:val="001B1A6B"/>
    <w:rsid w:val="001B1D42"/>
    <w:rsid w:val="001B1D6A"/>
    <w:rsid w:val="001B2406"/>
    <w:rsid w:val="001B2DB1"/>
    <w:rsid w:val="001B30FC"/>
    <w:rsid w:val="001B3153"/>
    <w:rsid w:val="001B3161"/>
    <w:rsid w:val="001B363A"/>
    <w:rsid w:val="001B385E"/>
    <w:rsid w:val="001B3A3A"/>
    <w:rsid w:val="001B4122"/>
    <w:rsid w:val="001B4815"/>
    <w:rsid w:val="001B49FA"/>
    <w:rsid w:val="001B6541"/>
    <w:rsid w:val="001B67A1"/>
    <w:rsid w:val="001B6A0F"/>
    <w:rsid w:val="001B6A95"/>
    <w:rsid w:val="001B6AD0"/>
    <w:rsid w:val="001B6BC6"/>
    <w:rsid w:val="001B6FFD"/>
    <w:rsid w:val="001B7145"/>
    <w:rsid w:val="001B7A94"/>
    <w:rsid w:val="001B7CF8"/>
    <w:rsid w:val="001C025E"/>
    <w:rsid w:val="001C0BCD"/>
    <w:rsid w:val="001C0CA3"/>
    <w:rsid w:val="001C0D44"/>
    <w:rsid w:val="001C117D"/>
    <w:rsid w:val="001C1604"/>
    <w:rsid w:val="001C1A47"/>
    <w:rsid w:val="001C341A"/>
    <w:rsid w:val="001C363C"/>
    <w:rsid w:val="001C4325"/>
    <w:rsid w:val="001C53CD"/>
    <w:rsid w:val="001C5623"/>
    <w:rsid w:val="001C565C"/>
    <w:rsid w:val="001C5A32"/>
    <w:rsid w:val="001C640A"/>
    <w:rsid w:val="001C6859"/>
    <w:rsid w:val="001C73A4"/>
    <w:rsid w:val="001C7433"/>
    <w:rsid w:val="001C764C"/>
    <w:rsid w:val="001C768A"/>
    <w:rsid w:val="001C77FF"/>
    <w:rsid w:val="001C7E6A"/>
    <w:rsid w:val="001D0234"/>
    <w:rsid w:val="001D0AFB"/>
    <w:rsid w:val="001D13D6"/>
    <w:rsid w:val="001D1695"/>
    <w:rsid w:val="001D1798"/>
    <w:rsid w:val="001D1930"/>
    <w:rsid w:val="001D266A"/>
    <w:rsid w:val="001D2725"/>
    <w:rsid w:val="001D4788"/>
    <w:rsid w:val="001D4D95"/>
    <w:rsid w:val="001D50AF"/>
    <w:rsid w:val="001D51D8"/>
    <w:rsid w:val="001D6206"/>
    <w:rsid w:val="001D62A1"/>
    <w:rsid w:val="001D6515"/>
    <w:rsid w:val="001D6A2F"/>
    <w:rsid w:val="001D6D57"/>
    <w:rsid w:val="001D6E53"/>
    <w:rsid w:val="001D75FC"/>
    <w:rsid w:val="001D7689"/>
    <w:rsid w:val="001D77A7"/>
    <w:rsid w:val="001E011D"/>
    <w:rsid w:val="001E056D"/>
    <w:rsid w:val="001E09BF"/>
    <w:rsid w:val="001E1302"/>
    <w:rsid w:val="001E19EF"/>
    <w:rsid w:val="001E293D"/>
    <w:rsid w:val="001E2D60"/>
    <w:rsid w:val="001E2DC2"/>
    <w:rsid w:val="001E340D"/>
    <w:rsid w:val="001E38C7"/>
    <w:rsid w:val="001E3BDE"/>
    <w:rsid w:val="001E3E70"/>
    <w:rsid w:val="001E42CD"/>
    <w:rsid w:val="001E4A1E"/>
    <w:rsid w:val="001E5344"/>
    <w:rsid w:val="001E53C4"/>
    <w:rsid w:val="001E58ED"/>
    <w:rsid w:val="001E5ADA"/>
    <w:rsid w:val="001E5E67"/>
    <w:rsid w:val="001E644E"/>
    <w:rsid w:val="001E6A73"/>
    <w:rsid w:val="001E6BEE"/>
    <w:rsid w:val="001E6C0A"/>
    <w:rsid w:val="001E7458"/>
    <w:rsid w:val="001E7E17"/>
    <w:rsid w:val="001F0533"/>
    <w:rsid w:val="001F0AE2"/>
    <w:rsid w:val="001F0E1E"/>
    <w:rsid w:val="001F1BAE"/>
    <w:rsid w:val="001F1DA5"/>
    <w:rsid w:val="001F1E2D"/>
    <w:rsid w:val="001F1EB8"/>
    <w:rsid w:val="001F28B4"/>
    <w:rsid w:val="001F3509"/>
    <w:rsid w:val="001F379C"/>
    <w:rsid w:val="001F38F0"/>
    <w:rsid w:val="001F4362"/>
    <w:rsid w:val="001F44A9"/>
    <w:rsid w:val="001F570E"/>
    <w:rsid w:val="001F5D94"/>
    <w:rsid w:val="001F62FB"/>
    <w:rsid w:val="001F6AB8"/>
    <w:rsid w:val="001F6BFE"/>
    <w:rsid w:val="001F6F0F"/>
    <w:rsid w:val="001F7626"/>
    <w:rsid w:val="001F7ED8"/>
    <w:rsid w:val="00200A45"/>
    <w:rsid w:val="00200DF1"/>
    <w:rsid w:val="00200E47"/>
    <w:rsid w:val="00201D29"/>
    <w:rsid w:val="00202090"/>
    <w:rsid w:val="0020248A"/>
    <w:rsid w:val="00202AD6"/>
    <w:rsid w:val="00203249"/>
    <w:rsid w:val="00203430"/>
    <w:rsid w:val="00203A91"/>
    <w:rsid w:val="00203E3C"/>
    <w:rsid w:val="002052FE"/>
    <w:rsid w:val="0020561A"/>
    <w:rsid w:val="00206E8B"/>
    <w:rsid w:val="002079AC"/>
    <w:rsid w:val="00210B05"/>
    <w:rsid w:val="00210BE5"/>
    <w:rsid w:val="002120A2"/>
    <w:rsid w:val="002128CD"/>
    <w:rsid w:val="00212C3B"/>
    <w:rsid w:val="00213762"/>
    <w:rsid w:val="00213AAC"/>
    <w:rsid w:val="00213CD8"/>
    <w:rsid w:val="00213E69"/>
    <w:rsid w:val="00213EAF"/>
    <w:rsid w:val="00214957"/>
    <w:rsid w:val="00214AE5"/>
    <w:rsid w:val="00214E36"/>
    <w:rsid w:val="00215297"/>
    <w:rsid w:val="002156BA"/>
    <w:rsid w:val="0021596B"/>
    <w:rsid w:val="00216257"/>
    <w:rsid w:val="00216FEB"/>
    <w:rsid w:val="00216FEE"/>
    <w:rsid w:val="002179A5"/>
    <w:rsid w:val="00220A55"/>
    <w:rsid w:val="0022108C"/>
    <w:rsid w:val="00221263"/>
    <w:rsid w:val="0022126F"/>
    <w:rsid w:val="00221340"/>
    <w:rsid w:val="00221375"/>
    <w:rsid w:val="00221AF2"/>
    <w:rsid w:val="00222008"/>
    <w:rsid w:val="00222855"/>
    <w:rsid w:val="00222DC5"/>
    <w:rsid w:val="00222F32"/>
    <w:rsid w:val="0022365D"/>
    <w:rsid w:val="002238E5"/>
    <w:rsid w:val="00223ED8"/>
    <w:rsid w:val="002243BF"/>
    <w:rsid w:val="002250FA"/>
    <w:rsid w:val="002258EE"/>
    <w:rsid w:val="00225B3F"/>
    <w:rsid w:val="00225F99"/>
    <w:rsid w:val="00226022"/>
    <w:rsid w:val="00226162"/>
    <w:rsid w:val="00226225"/>
    <w:rsid w:val="002263AB"/>
    <w:rsid w:val="002264B0"/>
    <w:rsid w:val="002264C4"/>
    <w:rsid w:val="00227107"/>
    <w:rsid w:val="00227C28"/>
    <w:rsid w:val="00227D3F"/>
    <w:rsid w:val="00227F97"/>
    <w:rsid w:val="00230418"/>
    <w:rsid w:val="00230A35"/>
    <w:rsid w:val="002312F6"/>
    <w:rsid w:val="00232308"/>
    <w:rsid w:val="0023248D"/>
    <w:rsid w:val="002327F9"/>
    <w:rsid w:val="00232A9C"/>
    <w:rsid w:val="00232F7C"/>
    <w:rsid w:val="00233703"/>
    <w:rsid w:val="00234596"/>
    <w:rsid w:val="00234AD2"/>
    <w:rsid w:val="00235424"/>
    <w:rsid w:val="002358C0"/>
    <w:rsid w:val="00235C1B"/>
    <w:rsid w:val="002362B5"/>
    <w:rsid w:val="00236E2E"/>
    <w:rsid w:val="00237755"/>
    <w:rsid w:val="002378B5"/>
    <w:rsid w:val="00241084"/>
    <w:rsid w:val="0024152E"/>
    <w:rsid w:val="00241E62"/>
    <w:rsid w:val="00243AB6"/>
    <w:rsid w:val="00245290"/>
    <w:rsid w:val="00245C5D"/>
    <w:rsid w:val="0024613F"/>
    <w:rsid w:val="00246197"/>
    <w:rsid w:val="00246578"/>
    <w:rsid w:val="00246B9B"/>
    <w:rsid w:val="00246E38"/>
    <w:rsid w:val="00247EB1"/>
    <w:rsid w:val="002500DA"/>
    <w:rsid w:val="00252795"/>
    <w:rsid w:val="00252EB2"/>
    <w:rsid w:val="00253863"/>
    <w:rsid w:val="002539AD"/>
    <w:rsid w:val="00253C87"/>
    <w:rsid w:val="002551A1"/>
    <w:rsid w:val="00255298"/>
    <w:rsid w:val="0025567C"/>
    <w:rsid w:val="00256866"/>
    <w:rsid w:val="002569D2"/>
    <w:rsid w:val="00256D63"/>
    <w:rsid w:val="00256FE6"/>
    <w:rsid w:val="0025739D"/>
    <w:rsid w:val="0025781D"/>
    <w:rsid w:val="00260087"/>
    <w:rsid w:val="00260234"/>
    <w:rsid w:val="00260412"/>
    <w:rsid w:val="00261886"/>
    <w:rsid w:val="0026246A"/>
    <w:rsid w:val="00262D53"/>
    <w:rsid w:val="0026338A"/>
    <w:rsid w:val="00263533"/>
    <w:rsid w:val="0026374A"/>
    <w:rsid w:val="0026387D"/>
    <w:rsid w:val="00264E98"/>
    <w:rsid w:val="002659C0"/>
    <w:rsid w:val="00265B5B"/>
    <w:rsid w:val="002677F6"/>
    <w:rsid w:val="002707CE"/>
    <w:rsid w:val="002709B1"/>
    <w:rsid w:val="00270B71"/>
    <w:rsid w:val="00270FB5"/>
    <w:rsid w:val="00271499"/>
    <w:rsid w:val="00271742"/>
    <w:rsid w:val="00272157"/>
    <w:rsid w:val="00272429"/>
    <w:rsid w:val="0027251A"/>
    <w:rsid w:val="002725D6"/>
    <w:rsid w:val="00272D7E"/>
    <w:rsid w:val="00272D95"/>
    <w:rsid w:val="00272DA8"/>
    <w:rsid w:val="00273150"/>
    <w:rsid w:val="002732D9"/>
    <w:rsid w:val="00273595"/>
    <w:rsid w:val="0027362B"/>
    <w:rsid w:val="0027375B"/>
    <w:rsid w:val="002739EA"/>
    <w:rsid w:val="00273D81"/>
    <w:rsid w:val="00274237"/>
    <w:rsid w:val="00274B19"/>
    <w:rsid w:val="002754EB"/>
    <w:rsid w:val="0027571F"/>
    <w:rsid w:val="00275C3C"/>
    <w:rsid w:val="002766AB"/>
    <w:rsid w:val="00277131"/>
    <w:rsid w:val="002773FC"/>
    <w:rsid w:val="00277CA5"/>
    <w:rsid w:val="00280041"/>
    <w:rsid w:val="00281EA6"/>
    <w:rsid w:val="00281FA3"/>
    <w:rsid w:val="00282C52"/>
    <w:rsid w:val="00283063"/>
    <w:rsid w:val="002832BA"/>
    <w:rsid w:val="00283925"/>
    <w:rsid w:val="00283A29"/>
    <w:rsid w:val="002840B2"/>
    <w:rsid w:val="002848C7"/>
    <w:rsid w:val="00284EA5"/>
    <w:rsid w:val="00284FDC"/>
    <w:rsid w:val="00285372"/>
    <w:rsid w:val="002855AA"/>
    <w:rsid w:val="00285815"/>
    <w:rsid w:val="002865EE"/>
    <w:rsid w:val="002865FF"/>
    <w:rsid w:val="00286C9C"/>
    <w:rsid w:val="00286D11"/>
    <w:rsid w:val="00286F6C"/>
    <w:rsid w:val="00287655"/>
    <w:rsid w:val="002878A6"/>
    <w:rsid w:val="00290957"/>
    <w:rsid w:val="00291433"/>
    <w:rsid w:val="002915BB"/>
    <w:rsid w:val="00291631"/>
    <w:rsid w:val="00292864"/>
    <w:rsid w:val="0029310B"/>
    <w:rsid w:val="00293AAD"/>
    <w:rsid w:val="00293CCF"/>
    <w:rsid w:val="00293DCA"/>
    <w:rsid w:val="00294AE5"/>
    <w:rsid w:val="00294C67"/>
    <w:rsid w:val="00294C81"/>
    <w:rsid w:val="00294EA5"/>
    <w:rsid w:val="0029534A"/>
    <w:rsid w:val="00295AF9"/>
    <w:rsid w:val="00295D0A"/>
    <w:rsid w:val="00295F1E"/>
    <w:rsid w:val="002961FD"/>
    <w:rsid w:val="00296341"/>
    <w:rsid w:val="002965D9"/>
    <w:rsid w:val="00297BDE"/>
    <w:rsid w:val="002A0E84"/>
    <w:rsid w:val="002A12CF"/>
    <w:rsid w:val="002A133A"/>
    <w:rsid w:val="002A14FE"/>
    <w:rsid w:val="002A164B"/>
    <w:rsid w:val="002A1894"/>
    <w:rsid w:val="002A201D"/>
    <w:rsid w:val="002A2447"/>
    <w:rsid w:val="002A27F1"/>
    <w:rsid w:val="002A2E39"/>
    <w:rsid w:val="002A342E"/>
    <w:rsid w:val="002A3472"/>
    <w:rsid w:val="002A3482"/>
    <w:rsid w:val="002A3633"/>
    <w:rsid w:val="002A36C9"/>
    <w:rsid w:val="002A416E"/>
    <w:rsid w:val="002A4324"/>
    <w:rsid w:val="002A45B3"/>
    <w:rsid w:val="002A479E"/>
    <w:rsid w:val="002A4A96"/>
    <w:rsid w:val="002A507A"/>
    <w:rsid w:val="002A5259"/>
    <w:rsid w:val="002A594E"/>
    <w:rsid w:val="002A5A82"/>
    <w:rsid w:val="002A5D41"/>
    <w:rsid w:val="002A5F38"/>
    <w:rsid w:val="002A62D8"/>
    <w:rsid w:val="002A6754"/>
    <w:rsid w:val="002A676F"/>
    <w:rsid w:val="002A695F"/>
    <w:rsid w:val="002A6CCF"/>
    <w:rsid w:val="002A72F8"/>
    <w:rsid w:val="002A753F"/>
    <w:rsid w:val="002A796C"/>
    <w:rsid w:val="002B037E"/>
    <w:rsid w:val="002B03DA"/>
    <w:rsid w:val="002B0864"/>
    <w:rsid w:val="002B136E"/>
    <w:rsid w:val="002B143E"/>
    <w:rsid w:val="002B1D60"/>
    <w:rsid w:val="002B22E4"/>
    <w:rsid w:val="002B285E"/>
    <w:rsid w:val="002B28B8"/>
    <w:rsid w:val="002B2DA8"/>
    <w:rsid w:val="002B31E7"/>
    <w:rsid w:val="002B326C"/>
    <w:rsid w:val="002B36E9"/>
    <w:rsid w:val="002B3A69"/>
    <w:rsid w:val="002B3F40"/>
    <w:rsid w:val="002B4858"/>
    <w:rsid w:val="002B4992"/>
    <w:rsid w:val="002B534B"/>
    <w:rsid w:val="002B5793"/>
    <w:rsid w:val="002B5BCF"/>
    <w:rsid w:val="002B5E87"/>
    <w:rsid w:val="002B5FCC"/>
    <w:rsid w:val="002B600E"/>
    <w:rsid w:val="002B6455"/>
    <w:rsid w:val="002B68FF"/>
    <w:rsid w:val="002B6E54"/>
    <w:rsid w:val="002B795A"/>
    <w:rsid w:val="002C0275"/>
    <w:rsid w:val="002C0364"/>
    <w:rsid w:val="002C0A1A"/>
    <w:rsid w:val="002C10D1"/>
    <w:rsid w:val="002C1153"/>
    <w:rsid w:val="002C2B06"/>
    <w:rsid w:val="002C34E2"/>
    <w:rsid w:val="002C52FE"/>
    <w:rsid w:val="002C5D5D"/>
    <w:rsid w:val="002C6287"/>
    <w:rsid w:val="002D0C2F"/>
    <w:rsid w:val="002D1138"/>
    <w:rsid w:val="002D125F"/>
    <w:rsid w:val="002D1BEF"/>
    <w:rsid w:val="002D2746"/>
    <w:rsid w:val="002D3239"/>
    <w:rsid w:val="002D4287"/>
    <w:rsid w:val="002D43D1"/>
    <w:rsid w:val="002D4FB4"/>
    <w:rsid w:val="002D5034"/>
    <w:rsid w:val="002D5C6E"/>
    <w:rsid w:val="002D6053"/>
    <w:rsid w:val="002D6251"/>
    <w:rsid w:val="002D64D4"/>
    <w:rsid w:val="002D6882"/>
    <w:rsid w:val="002D6886"/>
    <w:rsid w:val="002D6A4D"/>
    <w:rsid w:val="002D6F82"/>
    <w:rsid w:val="002D7426"/>
    <w:rsid w:val="002E0ADF"/>
    <w:rsid w:val="002E0CBB"/>
    <w:rsid w:val="002E0F01"/>
    <w:rsid w:val="002E125F"/>
    <w:rsid w:val="002E1A0F"/>
    <w:rsid w:val="002E211D"/>
    <w:rsid w:val="002E25B3"/>
    <w:rsid w:val="002E331C"/>
    <w:rsid w:val="002E33C7"/>
    <w:rsid w:val="002E36D8"/>
    <w:rsid w:val="002E3A35"/>
    <w:rsid w:val="002E3BC5"/>
    <w:rsid w:val="002E3F86"/>
    <w:rsid w:val="002E4D37"/>
    <w:rsid w:val="002E5405"/>
    <w:rsid w:val="002E5527"/>
    <w:rsid w:val="002E6149"/>
    <w:rsid w:val="002E679B"/>
    <w:rsid w:val="002E6D3D"/>
    <w:rsid w:val="002E6E8D"/>
    <w:rsid w:val="002E705F"/>
    <w:rsid w:val="002E726A"/>
    <w:rsid w:val="002F032F"/>
    <w:rsid w:val="002F0E02"/>
    <w:rsid w:val="002F1025"/>
    <w:rsid w:val="002F1C75"/>
    <w:rsid w:val="002F27A7"/>
    <w:rsid w:val="002F2B93"/>
    <w:rsid w:val="002F2E22"/>
    <w:rsid w:val="002F2F54"/>
    <w:rsid w:val="002F2F77"/>
    <w:rsid w:val="002F2F88"/>
    <w:rsid w:val="002F3128"/>
    <w:rsid w:val="002F34C4"/>
    <w:rsid w:val="002F354D"/>
    <w:rsid w:val="002F3671"/>
    <w:rsid w:val="002F36C2"/>
    <w:rsid w:val="002F3811"/>
    <w:rsid w:val="002F3B0E"/>
    <w:rsid w:val="002F51C4"/>
    <w:rsid w:val="002F68DD"/>
    <w:rsid w:val="002F6C05"/>
    <w:rsid w:val="002F6D2B"/>
    <w:rsid w:val="002F7689"/>
    <w:rsid w:val="002F7B79"/>
    <w:rsid w:val="002F7F91"/>
    <w:rsid w:val="00300722"/>
    <w:rsid w:val="00300798"/>
    <w:rsid w:val="003011EB"/>
    <w:rsid w:val="003018BC"/>
    <w:rsid w:val="00301E43"/>
    <w:rsid w:val="00302751"/>
    <w:rsid w:val="0030381C"/>
    <w:rsid w:val="003039B5"/>
    <w:rsid w:val="00303FFB"/>
    <w:rsid w:val="0030426A"/>
    <w:rsid w:val="003048AA"/>
    <w:rsid w:val="00304B8B"/>
    <w:rsid w:val="00305561"/>
    <w:rsid w:val="00305D28"/>
    <w:rsid w:val="0030659D"/>
    <w:rsid w:val="003066FA"/>
    <w:rsid w:val="00306830"/>
    <w:rsid w:val="00306D56"/>
    <w:rsid w:val="00307474"/>
    <w:rsid w:val="00307615"/>
    <w:rsid w:val="00312464"/>
    <w:rsid w:val="0031297C"/>
    <w:rsid w:val="00313363"/>
    <w:rsid w:val="00313574"/>
    <w:rsid w:val="00313A2C"/>
    <w:rsid w:val="00313B5E"/>
    <w:rsid w:val="00313E1A"/>
    <w:rsid w:val="0031408F"/>
    <w:rsid w:val="00314D54"/>
    <w:rsid w:val="00314F1A"/>
    <w:rsid w:val="00315478"/>
    <w:rsid w:val="00315797"/>
    <w:rsid w:val="0031598F"/>
    <w:rsid w:val="00315E63"/>
    <w:rsid w:val="003160F4"/>
    <w:rsid w:val="00316178"/>
    <w:rsid w:val="00316C08"/>
    <w:rsid w:val="003170CF"/>
    <w:rsid w:val="0031717C"/>
    <w:rsid w:val="003177DA"/>
    <w:rsid w:val="00317BAA"/>
    <w:rsid w:val="003205DC"/>
    <w:rsid w:val="00320FB1"/>
    <w:rsid w:val="00321051"/>
    <w:rsid w:val="0032115A"/>
    <w:rsid w:val="00321892"/>
    <w:rsid w:val="00321EB3"/>
    <w:rsid w:val="00322073"/>
    <w:rsid w:val="00322B96"/>
    <w:rsid w:val="00322C35"/>
    <w:rsid w:val="00322ED6"/>
    <w:rsid w:val="00323724"/>
    <w:rsid w:val="00323DAB"/>
    <w:rsid w:val="00323EAE"/>
    <w:rsid w:val="00323FA8"/>
    <w:rsid w:val="00324B72"/>
    <w:rsid w:val="00325372"/>
    <w:rsid w:val="00326154"/>
    <w:rsid w:val="00326279"/>
    <w:rsid w:val="00326682"/>
    <w:rsid w:val="00326F19"/>
    <w:rsid w:val="003272C5"/>
    <w:rsid w:val="00327381"/>
    <w:rsid w:val="003276A7"/>
    <w:rsid w:val="00327FBA"/>
    <w:rsid w:val="003306F0"/>
    <w:rsid w:val="003306F2"/>
    <w:rsid w:val="00330AE9"/>
    <w:rsid w:val="00330C56"/>
    <w:rsid w:val="00331634"/>
    <w:rsid w:val="00331DED"/>
    <w:rsid w:val="00331F5E"/>
    <w:rsid w:val="00332139"/>
    <w:rsid w:val="0033366D"/>
    <w:rsid w:val="00333CAE"/>
    <w:rsid w:val="00334EE3"/>
    <w:rsid w:val="00334FB0"/>
    <w:rsid w:val="0033581F"/>
    <w:rsid w:val="00336503"/>
    <w:rsid w:val="00336A72"/>
    <w:rsid w:val="00337685"/>
    <w:rsid w:val="00337906"/>
    <w:rsid w:val="003379C5"/>
    <w:rsid w:val="003405A1"/>
    <w:rsid w:val="0034107E"/>
    <w:rsid w:val="00341175"/>
    <w:rsid w:val="00341C3D"/>
    <w:rsid w:val="00341FF7"/>
    <w:rsid w:val="00342332"/>
    <w:rsid w:val="00342B29"/>
    <w:rsid w:val="00342C35"/>
    <w:rsid w:val="00343168"/>
    <w:rsid w:val="003436F2"/>
    <w:rsid w:val="00343E20"/>
    <w:rsid w:val="00343EA7"/>
    <w:rsid w:val="00343F2E"/>
    <w:rsid w:val="00344450"/>
    <w:rsid w:val="003446C3"/>
    <w:rsid w:val="003448F4"/>
    <w:rsid w:val="00344B11"/>
    <w:rsid w:val="00344D91"/>
    <w:rsid w:val="003450E9"/>
    <w:rsid w:val="003454C6"/>
    <w:rsid w:val="0034556E"/>
    <w:rsid w:val="00345DD2"/>
    <w:rsid w:val="003461A8"/>
    <w:rsid w:val="003461E3"/>
    <w:rsid w:val="00346383"/>
    <w:rsid w:val="003469A0"/>
    <w:rsid w:val="0035024A"/>
    <w:rsid w:val="0035040F"/>
    <w:rsid w:val="00350614"/>
    <w:rsid w:val="00350905"/>
    <w:rsid w:val="00350F66"/>
    <w:rsid w:val="003510C1"/>
    <w:rsid w:val="003511EE"/>
    <w:rsid w:val="003513D9"/>
    <w:rsid w:val="00351BE5"/>
    <w:rsid w:val="003520D5"/>
    <w:rsid w:val="00352613"/>
    <w:rsid w:val="003531CC"/>
    <w:rsid w:val="00353C24"/>
    <w:rsid w:val="00353D7B"/>
    <w:rsid w:val="003542E3"/>
    <w:rsid w:val="0035479A"/>
    <w:rsid w:val="003547F3"/>
    <w:rsid w:val="00354EE6"/>
    <w:rsid w:val="003557D2"/>
    <w:rsid w:val="00356042"/>
    <w:rsid w:val="00356351"/>
    <w:rsid w:val="0035659A"/>
    <w:rsid w:val="00356686"/>
    <w:rsid w:val="0035740E"/>
    <w:rsid w:val="0035745E"/>
    <w:rsid w:val="003578D6"/>
    <w:rsid w:val="003601FA"/>
    <w:rsid w:val="0036058A"/>
    <w:rsid w:val="003606C1"/>
    <w:rsid w:val="00360DC0"/>
    <w:rsid w:val="0036190F"/>
    <w:rsid w:val="0036290C"/>
    <w:rsid w:val="00362929"/>
    <w:rsid w:val="00362A96"/>
    <w:rsid w:val="003634A7"/>
    <w:rsid w:val="00364027"/>
    <w:rsid w:val="00364256"/>
    <w:rsid w:val="0036447D"/>
    <w:rsid w:val="003656F2"/>
    <w:rsid w:val="00365A88"/>
    <w:rsid w:val="00365BFE"/>
    <w:rsid w:val="00366258"/>
    <w:rsid w:val="00366531"/>
    <w:rsid w:val="00366A43"/>
    <w:rsid w:val="00366CEE"/>
    <w:rsid w:val="00366E10"/>
    <w:rsid w:val="00366F0D"/>
    <w:rsid w:val="00367228"/>
    <w:rsid w:val="00367E0A"/>
    <w:rsid w:val="00370577"/>
    <w:rsid w:val="0037077F"/>
    <w:rsid w:val="00370EF7"/>
    <w:rsid w:val="00371708"/>
    <w:rsid w:val="00371B54"/>
    <w:rsid w:val="003722B8"/>
    <w:rsid w:val="00372E2D"/>
    <w:rsid w:val="003731CB"/>
    <w:rsid w:val="00373248"/>
    <w:rsid w:val="00373D2F"/>
    <w:rsid w:val="00374199"/>
    <w:rsid w:val="00374321"/>
    <w:rsid w:val="0037499D"/>
    <w:rsid w:val="00374CA2"/>
    <w:rsid w:val="003751F4"/>
    <w:rsid w:val="00375CAD"/>
    <w:rsid w:val="00375D02"/>
    <w:rsid w:val="00376347"/>
    <w:rsid w:val="00376AC9"/>
    <w:rsid w:val="00377163"/>
    <w:rsid w:val="00377B54"/>
    <w:rsid w:val="00377E8A"/>
    <w:rsid w:val="00380264"/>
    <w:rsid w:val="00380CB1"/>
    <w:rsid w:val="00380D80"/>
    <w:rsid w:val="00381B3B"/>
    <w:rsid w:val="00381B47"/>
    <w:rsid w:val="00381EDA"/>
    <w:rsid w:val="00382417"/>
    <w:rsid w:val="0038252C"/>
    <w:rsid w:val="003826EE"/>
    <w:rsid w:val="00382C1E"/>
    <w:rsid w:val="003832BB"/>
    <w:rsid w:val="003842AC"/>
    <w:rsid w:val="003857E1"/>
    <w:rsid w:val="00385A36"/>
    <w:rsid w:val="00385A7C"/>
    <w:rsid w:val="003866E0"/>
    <w:rsid w:val="00386E6D"/>
    <w:rsid w:val="00387459"/>
    <w:rsid w:val="003900AA"/>
    <w:rsid w:val="00390744"/>
    <w:rsid w:val="00390A5D"/>
    <w:rsid w:val="00390C96"/>
    <w:rsid w:val="00390CE1"/>
    <w:rsid w:val="0039223A"/>
    <w:rsid w:val="00392FA8"/>
    <w:rsid w:val="00392FDE"/>
    <w:rsid w:val="00392FF4"/>
    <w:rsid w:val="003930B9"/>
    <w:rsid w:val="0039334E"/>
    <w:rsid w:val="00393440"/>
    <w:rsid w:val="00393742"/>
    <w:rsid w:val="00394364"/>
    <w:rsid w:val="00395529"/>
    <w:rsid w:val="00395618"/>
    <w:rsid w:val="003962E6"/>
    <w:rsid w:val="00396454"/>
    <w:rsid w:val="00396B97"/>
    <w:rsid w:val="00396E31"/>
    <w:rsid w:val="003A00DB"/>
    <w:rsid w:val="003A0412"/>
    <w:rsid w:val="003A0494"/>
    <w:rsid w:val="003A0F06"/>
    <w:rsid w:val="003A111B"/>
    <w:rsid w:val="003A11E1"/>
    <w:rsid w:val="003A2095"/>
    <w:rsid w:val="003A2751"/>
    <w:rsid w:val="003A2C23"/>
    <w:rsid w:val="003A31CC"/>
    <w:rsid w:val="003A31DE"/>
    <w:rsid w:val="003A3361"/>
    <w:rsid w:val="003A3657"/>
    <w:rsid w:val="003A42FE"/>
    <w:rsid w:val="003A4A89"/>
    <w:rsid w:val="003A4BBA"/>
    <w:rsid w:val="003A5D13"/>
    <w:rsid w:val="003A5F24"/>
    <w:rsid w:val="003A6471"/>
    <w:rsid w:val="003A7C06"/>
    <w:rsid w:val="003B052C"/>
    <w:rsid w:val="003B0912"/>
    <w:rsid w:val="003B0978"/>
    <w:rsid w:val="003B11EF"/>
    <w:rsid w:val="003B1250"/>
    <w:rsid w:val="003B16D9"/>
    <w:rsid w:val="003B1E48"/>
    <w:rsid w:val="003B234E"/>
    <w:rsid w:val="003B24E1"/>
    <w:rsid w:val="003B2C4F"/>
    <w:rsid w:val="003B2F5F"/>
    <w:rsid w:val="003B313D"/>
    <w:rsid w:val="003B406E"/>
    <w:rsid w:val="003B4C6A"/>
    <w:rsid w:val="003B5E3C"/>
    <w:rsid w:val="003B6293"/>
    <w:rsid w:val="003B6302"/>
    <w:rsid w:val="003B64F9"/>
    <w:rsid w:val="003B6580"/>
    <w:rsid w:val="003B77B2"/>
    <w:rsid w:val="003B7ED6"/>
    <w:rsid w:val="003C0074"/>
    <w:rsid w:val="003C0477"/>
    <w:rsid w:val="003C0612"/>
    <w:rsid w:val="003C0EEE"/>
    <w:rsid w:val="003C112F"/>
    <w:rsid w:val="003C1201"/>
    <w:rsid w:val="003C1AE0"/>
    <w:rsid w:val="003C1BEB"/>
    <w:rsid w:val="003C1CC9"/>
    <w:rsid w:val="003C257D"/>
    <w:rsid w:val="003C2C57"/>
    <w:rsid w:val="003C2DE9"/>
    <w:rsid w:val="003C3505"/>
    <w:rsid w:val="003C36FF"/>
    <w:rsid w:val="003C3A73"/>
    <w:rsid w:val="003C404B"/>
    <w:rsid w:val="003C4250"/>
    <w:rsid w:val="003C4340"/>
    <w:rsid w:val="003C46E3"/>
    <w:rsid w:val="003C5070"/>
    <w:rsid w:val="003C5468"/>
    <w:rsid w:val="003C56C8"/>
    <w:rsid w:val="003C5AF7"/>
    <w:rsid w:val="003C5E63"/>
    <w:rsid w:val="003C6198"/>
    <w:rsid w:val="003C6367"/>
    <w:rsid w:val="003C6BD0"/>
    <w:rsid w:val="003C7148"/>
    <w:rsid w:val="003C7BB2"/>
    <w:rsid w:val="003C7D00"/>
    <w:rsid w:val="003C7D5A"/>
    <w:rsid w:val="003D015C"/>
    <w:rsid w:val="003D036C"/>
    <w:rsid w:val="003D0A79"/>
    <w:rsid w:val="003D10A2"/>
    <w:rsid w:val="003D21E0"/>
    <w:rsid w:val="003D27B9"/>
    <w:rsid w:val="003D34AD"/>
    <w:rsid w:val="003D4189"/>
    <w:rsid w:val="003D4706"/>
    <w:rsid w:val="003D4814"/>
    <w:rsid w:val="003D4980"/>
    <w:rsid w:val="003D4ECA"/>
    <w:rsid w:val="003D53F6"/>
    <w:rsid w:val="003D598E"/>
    <w:rsid w:val="003D5DBA"/>
    <w:rsid w:val="003D70E7"/>
    <w:rsid w:val="003D7F31"/>
    <w:rsid w:val="003E08FF"/>
    <w:rsid w:val="003E0DD1"/>
    <w:rsid w:val="003E1369"/>
    <w:rsid w:val="003E13A9"/>
    <w:rsid w:val="003E1C8F"/>
    <w:rsid w:val="003E1E22"/>
    <w:rsid w:val="003E22F5"/>
    <w:rsid w:val="003E4818"/>
    <w:rsid w:val="003E513C"/>
    <w:rsid w:val="003E5BA8"/>
    <w:rsid w:val="003E5BAB"/>
    <w:rsid w:val="003E5CB7"/>
    <w:rsid w:val="003E5F34"/>
    <w:rsid w:val="003E64D8"/>
    <w:rsid w:val="003E6555"/>
    <w:rsid w:val="003E67F2"/>
    <w:rsid w:val="003E7301"/>
    <w:rsid w:val="003E7511"/>
    <w:rsid w:val="003E79CD"/>
    <w:rsid w:val="003F0958"/>
    <w:rsid w:val="003F10EB"/>
    <w:rsid w:val="003F16C9"/>
    <w:rsid w:val="003F178A"/>
    <w:rsid w:val="003F1879"/>
    <w:rsid w:val="003F1B0E"/>
    <w:rsid w:val="003F1D75"/>
    <w:rsid w:val="003F23CC"/>
    <w:rsid w:val="003F26A4"/>
    <w:rsid w:val="003F28FF"/>
    <w:rsid w:val="003F3405"/>
    <w:rsid w:val="003F35C4"/>
    <w:rsid w:val="003F44F0"/>
    <w:rsid w:val="003F468A"/>
    <w:rsid w:val="003F65F5"/>
    <w:rsid w:val="003F6640"/>
    <w:rsid w:val="003F67C3"/>
    <w:rsid w:val="003F6DF3"/>
    <w:rsid w:val="003F767E"/>
    <w:rsid w:val="003F78FE"/>
    <w:rsid w:val="003F7ECC"/>
    <w:rsid w:val="00400245"/>
    <w:rsid w:val="00400312"/>
    <w:rsid w:val="00400A3C"/>
    <w:rsid w:val="004017B6"/>
    <w:rsid w:val="0040211D"/>
    <w:rsid w:val="004026B3"/>
    <w:rsid w:val="00402D8E"/>
    <w:rsid w:val="00403755"/>
    <w:rsid w:val="0040395E"/>
    <w:rsid w:val="00403B6D"/>
    <w:rsid w:val="00403B90"/>
    <w:rsid w:val="00404021"/>
    <w:rsid w:val="0040427F"/>
    <w:rsid w:val="00404493"/>
    <w:rsid w:val="004049C3"/>
    <w:rsid w:val="004050B3"/>
    <w:rsid w:val="0040560A"/>
    <w:rsid w:val="004056A3"/>
    <w:rsid w:val="00405908"/>
    <w:rsid w:val="00405B4A"/>
    <w:rsid w:val="00405F82"/>
    <w:rsid w:val="004062F4"/>
    <w:rsid w:val="004065AD"/>
    <w:rsid w:val="0040693F"/>
    <w:rsid w:val="00407243"/>
    <w:rsid w:val="004075B4"/>
    <w:rsid w:val="00410287"/>
    <w:rsid w:val="0041107C"/>
    <w:rsid w:val="004111D1"/>
    <w:rsid w:val="004124C3"/>
    <w:rsid w:val="00412F8C"/>
    <w:rsid w:val="0041320B"/>
    <w:rsid w:val="00413552"/>
    <w:rsid w:val="00413696"/>
    <w:rsid w:val="00415506"/>
    <w:rsid w:val="00415D8B"/>
    <w:rsid w:val="004160E7"/>
    <w:rsid w:val="004163F0"/>
    <w:rsid w:val="00416517"/>
    <w:rsid w:val="00416DEC"/>
    <w:rsid w:val="004176BB"/>
    <w:rsid w:val="0041797B"/>
    <w:rsid w:val="00420EBF"/>
    <w:rsid w:val="0042114E"/>
    <w:rsid w:val="0042197A"/>
    <w:rsid w:val="00422664"/>
    <w:rsid w:val="0042296A"/>
    <w:rsid w:val="00422B2D"/>
    <w:rsid w:val="00422DDD"/>
    <w:rsid w:val="0042310C"/>
    <w:rsid w:val="0042312F"/>
    <w:rsid w:val="0042315A"/>
    <w:rsid w:val="00423BA2"/>
    <w:rsid w:val="00423D62"/>
    <w:rsid w:val="004243DA"/>
    <w:rsid w:val="00424D26"/>
    <w:rsid w:val="00424E7C"/>
    <w:rsid w:val="00425170"/>
    <w:rsid w:val="00425299"/>
    <w:rsid w:val="00425EFC"/>
    <w:rsid w:val="004262A8"/>
    <w:rsid w:val="004262BF"/>
    <w:rsid w:val="004263F7"/>
    <w:rsid w:val="004270ED"/>
    <w:rsid w:val="004270F5"/>
    <w:rsid w:val="004272BF"/>
    <w:rsid w:val="00427DC0"/>
    <w:rsid w:val="00430539"/>
    <w:rsid w:val="00431969"/>
    <w:rsid w:val="00431D73"/>
    <w:rsid w:val="00431E2F"/>
    <w:rsid w:val="00431F4D"/>
    <w:rsid w:val="00432188"/>
    <w:rsid w:val="0043225A"/>
    <w:rsid w:val="004329CE"/>
    <w:rsid w:val="00434175"/>
    <w:rsid w:val="00434606"/>
    <w:rsid w:val="00435049"/>
    <w:rsid w:val="00435142"/>
    <w:rsid w:val="00435249"/>
    <w:rsid w:val="00435B2E"/>
    <w:rsid w:val="00435D04"/>
    <w:rsid w:val="0043636A"/>
    <w:rsid w:val="004370BC"/>
    <w:rsid w:val="004370F1"/>
    <w:rsid w:val="00437698"/>
    <w:rsid w:val="00437B4A"/>
    <w:rsid w:val="00437C86"/>
    <w:rsid w:val="00437E51"/>
    <w:rsid w:val="00440216"/>
    <w:rsid w:val="004405FA"/>
    <w:rsid w:val="00440687"/>
    <w:rsid w:val="00440835"/>
    <w:rsid w:val="004408AC"/>
    <w:rsid w:val="00440A00"/>
    <w:rsid w:val="00440E58"/>
    <w:rsid w:val="00441A24"/>
    <w:rsid w:val="00441BD3"/>
    <w:rsid w:val="00441CAA"/>
    <w:rsid w:val="00441D86"/>
    <w:rsid w:val="00442455"/>
    <w:rsid w:val="00442CA2"/>
    <w:rsid w:val="00443D0B"/>
    <w:rsid w:val="00443D5E"/>
    <w:rsid w:val="00444390"/>
    <w:rsid w:val="004443D5"/>
    <w:rsid w:val="0044499E"/>
    <w:rsid w:val="0044527D"/>
    <w:rsid w:val="00445C08"/>
    <w:rsid w:val="00445E60"/>
    <w:rsid w:val="00445F5E"/>
    <w:rsid w:val="0044603F"/>
    <w:rsid w:val="00446207"/>
    <w:rsid w:val="00446664"/>
    <w:rsid w:val="0044729C"/>
    <w:rsid w:val="00447765"/>
    <w:rsid w:val="004500B9"/>
    <w:rsid w:val="0045034F"/>
    <w:rsid w:val="00450636"/>
    <w:rsid w:val="004507B9"/>
    <w:rsid w:val="00450A0F"/>
    <w:rsid w:val="00450A93"/>
    <w:rsid w:val="00450C25"/>
    <w:rsid w:val="004513EE"/>
    <w:rsid w:val="0045146C"/>
    <w:rsid w:val="004517DA"/>
    <w:rsid w:val="00451BCD"/>
    <w:rsid w:val="004528A7"/>
    <w:rsid w:val="004529D3"/>
    <w:rsid w:val="00452A57"/>
    <w:rsid w:val="00452B1B"/>
    <w:rsid w:val="0045372B"/>
    <w:rsid w:val="0045394C"/>
    <w:rsid w:val="00454D82"/>
    <w:rsid w:val="004555E0"/>
    <w:rsid w:val="00455742"/>
    <w:rsid w:val="00455AE0"/>
    <w:rsid w:val="00455B12"/>
    <w:rsid w:val="00455BA8"/>
    <w:rsid w:val="00455BC7"/>
    <w:rsid w:val="00457349"/>
    <w:rsid w:val="00457754"/>
    <w:rsid w:val="00457793"/>
    <w:rsid w:val="00457840"/>
    <w:rsid w:val="00457E66"/>
    <w:rsid w:val="00460BBA"/>
    <w:rsid w:val="00461E0B"/>
    <w:rsid w:val="00461F41"/>
    <w:rsid w:val="00462180"/>
    <w:rsid w:val="00462595"/>
    <w:rsid w:val="00462C48"/>
    <w:rsid w:val="00462E00"/>
    <w:rsid w:val="00463805"/>
    <w:rsid w:val="00463C17"/>
    <w:rsid w:val="0046436B"/>
    <w:rsid w:val="00464B1F"/>
    <w:rsid w:val="00465B3F"/>
    <w:rsid w:val="00466217"/>
    <w:rsid w:val="00467F10"/>
    <w:rsid w:val="00470145"/>
    <w:rsid w:val="004705E0"/>
    <w:rsid w:val="00470A61"/>
    <w:rsid w:val="00470AFF"/>
    <w:rsid w:val="004710A3"/>
    <w:rsid w:val="004713D2"/>
    <w:rsid w:val="00471C5C"/>
    <w:rsid w:val="00471C8E"/>
    <w:rsid w:val="00472E9A"/>
    <w:rsid w:val="004733CB"/>
    <w:rsid w:val="004733F5"/>
    <w:rsid w:val="0047372D"/>
    <w:rsid w:val="004750B3"/>
    <w:rsid w:val="0047572D"/>
    <w:rsid w:val="004770E5"/>
    <w:rsid w:val="004776D6"/>
    <w:rsid w:val="00480626"/>
    <w:rsid w:val="0048077D"/>
    <w:rsid w:val="00480B17"/>
    <w:rsid w:val="0048103C"/>
    <w:rsid w:val="0048179E"/>
    <w:rsid w:val="0048365E"/>
    <w:rsid w:val="0048378C"/>
    <w:rsid w:val="00484961"/>
    <w:rsid w:val="00484A79"/>
    <w:rsid w:val="00484C9B"/>
    <w:rsid w:val="00484F4A"/>
    <w:rsid w:val="00485CF7"/>
    <w:rsid w:val="004867C6"/>
    <w:rsid w:val="004869DC"/>
    <w:rsid w:val="00486CDD"/>
    <w:rsid w:val="00486FF6"/>
    <w:rsid w:val="00487139"/>
    <w:rsid w:val="00487515"/>
    <w:rsid w:val="004875C4"/>
    <w:rsid w:val="004879DF"/>
    <w:rsid w:val="00490189"/>
    <w:rsid w:val="00490B77"/>
    <w:rsid w:val="00490C3C"/>
    <w:rsid w:val="00490F5D"/>
    <w:rsid w:val="0049126B"/>
    <w:rsid w:val="004914C2"/>
    <w:rsid w:val="00491D95"/>
    <w:rsid w:val="00491F29"/>
    <w:rsid w:val="00492056"/>
    <w:rsid w:val="00492938"/>
    <w:rsid w:val="00492CB1"/>
    <w:rsid w:val="00493724"/>
    <w:rsid w:val="004937D5"/>
    <w:rsid w:val="00494915"/>
    <w:rsid w:val="0049505C"/>
    <w:rsid w:val="0049589B"/>
    <w:rsid w:val="00496011"/>
    <w:rsid w:val="0049656A"/>
    <w:rsid w:val="004969EA"/>
    <w:rsid w:val="00497D38"/>
    <w:rsid w:val="00497E31"/>
    <w:rsid w:val="004A015A"/>
    <w:rsid w:val="004A020A"/>
    <w:rsid w:val="004A02BF"/>
    <w:rsid w:val="004A0747"/>
    <w:rsid w:val="004A0816"/>
    <w:rsid w:val="004A0B67"/>
    <w:rsid w:val="004A1F53"/>
    <w:rsid w:val="004A2709"/>
    <w:rsid w:val="004A2804"/>
    <w:rsid w:val="004A2F1B"/>
    <w:rsid w:val="004A3080"/>
    <w:rsid w:val="004A329B"/>
    <w:rsid w:val="004A35E9"/>
    <w:rsid w:val="004A3946"/>
    <w:rsid w:val="004A3A73"/>
    <w:rsid w:val="004A3E72"/>
    <w:rsid w:val="004A40D0"/>
    <w:rsid w:val="004A4462"/>
    <w:rsid w:val="004A4B02"/>
    <w:rsid w:val="004A5475"/>
    <w:rsid w:val="004A571A"/>
    <w:rsid w:val="004A6B87"/>
    <w:rsid w:val="004A721E"/>
    <w:rsid w:val="004A730A"/>
    <w:rsid w:val="004A7B5D"/>
    <w:rsid w:val="004B05DC"/>
    <w:rsid w:val="004B1673"/>
    <w:rsid w:val="004B170E"/>
    <w:rsid w:val="004B188A"/>
    <w:rsid w:val="004B1AFD"/>
    <w:rsid w:val="004B2576"/>
    <w:rsid w:val="004B2608"/>
    <w:rsid w:val="004B2659"/>
    <w:rsid w:val="004B3245"/>
    <w:rsid w:val="004B34E3"/>
    <w:rsid w:val="004B35C7"/>
    <w:rsid w:val="004B3925"/>
    <w:rsid w:val="004B4A7D"/>
    <w:rsid w:val="004B593E"/>
    <w:rsid w:val="004B6006"/>
    <w:rsid w:val="004B63AD"/>
    <w:rsid w:val="004B6586"/>
    <w:rsid w:val="004B67CF"/>
    <w:rsid w:val="004B6829"/>
    <w:rsid w:val="004B69D5"/>
    <w:rsid w:val="004B7EE3"/>
    <w:rsid w:val="004C04EB"/>
    <w:rsid w:val="004C055C"/>
    <w:rsid w:val="004C09C8"/>
    <w:rsid w:val="004C0FE3"/>
    <w:rsid w:val="004C1647"/>
    <w:rsid w:val="004C1AFE"/>
    <w:rsid w:val="004C1F7C"/>
    <w:rsid w:val="004C1F9C"/>
    <w:rsid w:val="004C2A69"/>
    <w:rsid w:val="004C2C99"/>
    <w:rsid w:val="004C32CA"/>
    <w:rsid w:val="004C368B"/>
    <w:rsid w:val="004C3721"/>
    <w:rsid w:val="004C3C6F"/>
    <w:rsid w:val="004C5F31"/>
    <w:rsid w:val="004C607F"/>
    <w:rsid w:val="004C6265"/>
    <w:rsid w:val="004C65F7"/>
    <w:rsid w:val="004C674F"/>
    <w:rsid w:val="004C7A63"/>
    <w:rsid w:val="004C7DD5"/>
    <w:rsid w:val="004D03BC"/>
    <w:rsid w:val="004D1990"/>
    <w:rsid w:val="004D2FE8"/>
    <w:rsid w:val="004D4062"/>
    <w:rsid w:val="004D4124"/>
    <w:rsid w:val="004D5B43"/>
    <w:rsid w:val="004D60CA"/>
    <w:rsid w:val="004D62FD"/>
    <w:rsid w:val="004D66A9"/>
    <w:rsid w:val="004D6EAB"/>
    <w:rsid w:val="004D6F95"/>
    <w:rsid w:val="004D73DC"/>
    <w:rsid w:val="004E021D"/>
    <w:rsid w:val="004E0BD1"/>
    <w:rsid w:val="004E0C06"/>
    <w:rsid w:val="004E0C7F"/>
    <w:rsid w:val="004E0CEF"/>
    <w:rsid w:val="004E145D"/>
    <w:rsid w:val="004E1AF2"/>
    <w:rsid w:val="004E2158"/>
    <w:rsid w:val="004E2800"/>
    <w:rsid w:val="004E2FFA"/>
    <w:rsid w:val="004E47E2"/>
    <w:rsid w:val="004E489A"/>
    <w:rsid w:val="004E4BE6"/>
    <w:rsid w:val="004E4C71"/>
    <w:rsid w:val="004E500C"/>
    <w:rsid w:val="004E5023"/>
    <w:rsid w:val="004E51C4"/>
    <w:rsid w:val="004E5502"/>
    <w:rsid w:val="004E652A"/>
    <w:rsid w:val="004E7636"/>
    <w:rsid w:val="004F01F1"/>
    <w:rsid w:val="004F0BB9"/>
    <w:rsid w:val="004F10EA"/>
    <w:rsid w:val="004F17B3"/>
    <w:rsid w:val="004F1A12"/>
    <w:rsid w:val="004F1B55"/>
    <w:rsid w:val="004F22E4"/>
    <w:rsid w:val="004F2763"/>
    <w:rsid w:val="004F29BC"/>
    <w:rsid w:val="004F2B42"/>
    <w:rsid w:val="004F313D"/>
    <w:rsid w:val="004F3DB5"/>
    <w:rsid w:val="004F47D9"/>
    <w:rsid w:val="004F4D80"/>
    <w:rsid w:val="004F5285"/>
    <w:rsid w:val="004F536F"/>
    <w:rsid w:val="004F571B"/>
    <w:rsid w:val="004F578D"/>
    <w:rsid w:val="004F58FE"/>
    <w:rsid w:val="004F5B68"/>
    <w:rsid w:val="004F5E2E"/>
    <w:rsid w:val="004F6173"/>
    <w:rsid w:val="004F6307"/>
    <w:rsid w:val="004F6340"/>
    <w:rsid w:val="004F6A58"/>
    <w:rsid w:val="004F6B7A"/>
    <w:rsid w:val="004F7367"/>
    <w:rsid w:val="004F7C5D"/>
    <w:rsid w:val="0050075E"/>
    <w:rsid w:val="005010CC"/>
    <w:rsid w:val="00501537"/>
    <w:rsid w:val="00502741"/>
    <w:rsid w:val="00502A28"/>
    <w:rsid w:val="005034D3"/>
    <w:rsid w:val="00503F68"/>
    <w:rsid w:val="00504A85"/>
    <w:rsid w:val="00504ADE"/>
    <w:rsid w:val="00504CFB"/>
    <w:rsid w:val="00505583"/>
    <w:rsid w:val="005058C5"/>
    <w:rsid w:val="00505998"/>
    <w:rsid w:val="00505E67"/>
    <w:rsid w:val="0050611B"/>
    <w:rsid w:val="005073C0"/>
    <w:rsid w:val="00507DE6"/>
    <w:rsid w:val="00510708"/>
    <w:rsid w:val="00511F07"/>
    <w:rsid w:val="00511F66"/>
    <w:rsid w:val="00511FE1"/>
    <w:rsid w:val="00512C4E"/>
    <w:rsid w:val="00512D10"/>
    <w:rsid w:val="005134A0"/>
    <w:rsid w:val="00513771"/>
    <w:rsid w:val="0051479A"/>
    <w:rsid w:val="005150F8"/>
    <w:rsid w:val="00515144"/>
    <w:rsid w:val="00515A31"/>
    <w:rsid w:val="00515E09"/>
    <w:rsid w:val="00515E0A"/>
    <w:rsid w:val="00515E13"/>
    <w:rsid w:val="00516396"/>
    <w:rsid w:val="00516499"/>
    <w:rsid w:val="005164DF"/>
    <w:rsid w:val="00516557"/>
    <w:rsid w:val="005169D2"/>
    <w:rsid w:val="00516B73"/>
    <w:rsid w:val="00516EA3"/>
    <w:rsid w:val="0051707D"/>
    <w:rsid w:val="005170EB"/>
    <w:rsid w:val="00517142"/>
    <w:rsid w:val="00517375"/>
    <w:rsid w:val="005177AE"/>
    <w:rsid w:val="00520465"/>
    <w:rsid w:val="005207EB"/>
    <w:rsid w:val="00521939"/>
    <w:rsid w:val="00522E0E"/>
    <w:rsid w:val="005232D1"/>
    <w:rsid w:val="00523970"/>
    <w:rsid w:val="00523C3A"/>
    <w:rsid w:val="0052514B"/>
    <w:rsid w:val="00525709"/>
    <w:rsid w:val="00525A24"/>
    <w:rsid w:val="00525C5A"/>
    <w:rsid w:val="00526167"/>
    <w:rsid w:val="005261BE"/>
    <w:rsid w:val="0052664E"/>
    <w:rsid w:val="00526B18"/>
    <w:rsid w:val="00526E79"/>
    <w:rsid w:val="00527253"/>
    <w:rsid w:val="00530730"/>
    <w:rsid w:val="005307DF"/>
    <w:rsid w:val="00530C68"/>
    <w:rsid w:val="00530EA5"/>
    <w:rsid w:val="00530FF3"/>
    <w:rsid w:val="005313EF"/>
    <w:rsid w:val="00531837"/>
    <w:rsid w:val="00531E9E"/>
    <w:rsid w:val="0053234E"/>
    <w:rsid w:val="00532505"/>
    <w:rsid w:val="005328BB"/>
    <w:rsid w:val="00532A15"/>
    <w:rsid w:val="00532F7F"/>
    <w:rsid w:val="00533383"/>
    <w:rsid w:val="005338C0"/>
    <w:rsid w:val="00533932"/>
    <w:rsid w:val="00534238"/>
    <w:rsid w:val="005351DE"/>
    <w:rsid w:val="00535334"/>
    <w:rsid w:val="005360A3"/>
    <w:rsid w:val="0053638A"/>
    <w:rsid w:val="0053666A"/>
    <w:rsid w:val="00536A37"/>
    <w:rsid w:val="00536A66"/>
    <w:rsid w:val="00536D96"/>
    <w:rsid w:val="00536ECC"/>
    <w:rsid w:val="00537683"/>
    <w:rsid w:val="00537A35"/>
    <w:rsid w:val="00537B0B"/>
    <w:rsid w:val="00540288"/>
    <w:rsid w:val="0054056F"/>
    <w:rsid w:val="00541558"/>
    <w:rsid w:val="005416C9"/>
    <w:rsid w:val="00541722"/>
    <w:rsid w:val="00541793"/>
    <w:rsid w:val="00541ADD"/>
    <w:rsid w:val="00541D05"/>
    <w:rsid w:val="00541D0B"/>
    <w:rsid w:val="00542BE3"/>
    <w:rsid w:val="00542CD6"/>
    <w:rsid w:val="00542E80"/>
    <w:rsid w:val="0054322E"/>
    <w:rsid w:val="005436E9"/>
    <w:rsid w:val="005448F2"/>
    <w:rsid w:val="00544B9C"/>
    <w:rsid w:val="0054509F"/>
    <w:rsid w:val="005451C3"/>
    <w:rsid w:val="005453E8"/>
    <w:rsid w:val="00545A0F"/>
    <w:rsid w:val="00545A19"/>
    <w:rsid w:val="00545D81"/>
    <w:rsid w:val="00546BC0"/>
    <w:rsid w:val="005472DA"/>
    <w:rsid w:val="00547452"/>
    <w:rsid w:val="00550413"/>
    <w:rsid w:val="005504B0"/>
    <w:rsid w:val="00550C59"/>
    <w:rsid w:val="005517AF"/>
    <w:rsid w:val="00551C4C"/>
    <w:rsid w:val="00551C69"/>
    <w:rsid w:val="0055287B"/>
    <w:rsid w:val="00552ACC"/>
    <w:rsid w:val="0055394F"/>
    <w:rsid w:val="00554863"/>
    <w:rsid w:val="00554980"/>
    <w:rsid w:val="00554B32"/>
    <w:rsid w:val="00554BBB"/>
    <w:rsid w:val="00555BC7"/>
    <w:rsid w:val="0055612F"/>
    <w:rsid w:val="0055654F"/>
    <w:rsid w:val="0055709B"/>
    <w:rsid w:val="00557A43"/>
    <w:rsid w:val="00557CEB"/>
    <w:rsid w:val="00557CEC"/>
    <w:rsid w:val="00557E55"/>
    <w:rsid w:val="00560230"/>
    <w:rsid w:val="005612B1"/>
    <w:rsid w:val="00562597"/>
    <w:rsid w:val="00562B6B"/>
    <w:rsid w:val="00562C1D"/>
    <w:rsid w:val="00562D30"/>
    <w:rsid w:val="00562EDE"/>
    <w:rsid w:val="005631BA"/>
    <w:rsid w:val="005637DD"/>
    <w:rsid w:val="00563D7F"/>
    <w:rsid w:val="00563DD5"/>
    <w:rsid w:val="005640AA"/>
    <w:rsid w:val="0056436B"/>
    <w:rsid w:val="00564E09"/>
    <w:rsid w:val="0056578C"/>
    <w:rsid w:val="0056625E"/>
    <w:rsid w:val="005663C5"/>
    <w:rsid w:val="005668F6"/>
    <w:rsid w:val="005676E5"/>
    <w:rsid w:val="005702E1"/>
    <w:rsid w:val="00570697"/>
    <w:rsid w:val="005709E1"/>
    <w:rsid w:val="00570E02"/>
    <w:rsid w:val="00571957"/>
    <w:rsid w:val="00571A18"/>
    <w:rsid w:val="00571ACD"/>
    <w:rsid w:val="00572C5B"/>
    <w:rsid w:val="005734F3"/>
    <w:rsid w:val="00574309"/>
    <w:rsid w:val="00574CE8"/>
    <w:rsid w:val="00574E00"/>
    <w:rsid w:val="00574E87"/>
    <w:rsid w:val="00574F0B"/>
    <w:rsid w:val="00574FBD"/>
    <w:rsid w:val="005750A9"/>
    <w:rsid w:val="0057663A"/>
    <w:rsid w:val="00576752"/>
    <w:rsid w:val="00577549"/>
    <w:rsid w:val="00580955"/>
    <w:rsid w:val="00580E92"/>
    <w:rsid w:val="005810EE"/>
    <w:rsid w:val="00581216"/>
    <w:rsid w:val="0058146F"/>
    <w:rsid w:val="005815FB"/>
    <w:rsid w:val="00581876"/>
    <w:rsid w:val="00582B89"/>
    <w:rsid w:val="00582C38"/>
    <w:rsid w:val="005836F6"/>
    <w:rsid w:val="0058409E"/>
    <w:rsid w:val="005842BE"/>
    <w:rsid w:val="005862D9"/>
    <w:rsid w:val="005864ED"/>
    <w:rsid w:val="00586662"/>
    <w:rsid w:val="00586BE0"/>
    <w:rsid w:val="005870B9"/>
    <w:rsid w:val="005872D7"/>
    <w:rsid w:val="00587BEF"/>
    <w:rsid w:val="0059029C"/>
    <w:rsid w:val="00590DE4"/>
    <w:rsid w:val="0059133D"/>
    <w:rsid w:val="005922DF"/>
    <w:rsid w:val="00592606"/>
    <w:rsid w:val="005929D7"/>
    <w:rsid w:val="00592CD1"/>
    <w:rsid w:val="00593BD9"/>
    <w:rsid w:val="005942DE"/>
    <w:rsid w:val="00594353"/>
    <w:rsid w:val="005951EA"/>
    <w:rsid w:val="00595277"/>
    <w:rsid w:val="00595682"/>
    <w:rsid w:val="00596215"/>
    <w:rsid w:val="005963AB"/>
    <w:rsid w:val="00596ABD"/>
    <w:rsid w:val="00596FDD"/>
    <w:rsid w:val="00597261"/>
    <w:rsid w:val="00597589"/>
    <w:rsid w:val="00597B1A"/>
    <w:rsid w:val="00597F8A"/>
    <w:rsid w:val="005A063A"/>
    <w:rsid w:val="005A070E"/>
    <w:rsid w:val="005A08DE"/>
    <w:rsid w:val="005A0D1B"/>
    <w:rsid w:val="005A1333"/>
    <w:rsid w:val="005A13F2"/>
    <w:rsid w:val="005A1F96"/>
    <w:rsid w:val="005A1F9A"/>
    <w:rsid w:val="005A2255"/>
    <w:rsid w:val="005A2F4E"/>
    <w:rsid w:val="005A32D5"/>
    <w:rsid w:val="005A40E0"/>
    <w:rsid w:val="005A4B17"/>
    <w:rsid w:val="005A4BC5"/>
    <w:rsid w:val="005A591A"/>
    <w:rsid w:val="005A6A3C"/>
    <w:rsid w:val="005A6C17"/>
    <w:rsid w:val="005A6E71"/>
    <w:rsid w:val="005A7113"/>
    <w:rsid w:val="005A7234"/>
    <w:rsid w:val="005A759D"/>
    <w:rsid w:val="005A75AF"/>
    <w:rsid w:val="005A7632"/>
    <w:rsid w:val="005B02EF"/>
    <w:rsid w:val="005B0B8B"/>
    <w:rsid w:val="005B0DF0"/>
    <w:rsid w:val="005B105B"/>
    <w:rsid w:val="005B1A31"/>
    <w:rsid w:val="005B201A"/>
    <w:rsid w:val="005B2475"/>
    <w:rsid w:val="005B2491"/>
    <w:rsid w:val="005B3255"/>
    <w:rsid w:val="005B3954"/>
    <w:rsid w:val="005B4076"/>
    <w:rsid w:val="005B442E"/>
    <w:rsid w:val="005B4E1E"/>
    <w:rsid w:val="005B4FB2"/>
    <w:rsid w:val="005B4FCD"/>
    <w:rsid w:val="005B65AC"/>
    <w:rsid w:val="005B7B3D"/>
    <w:rsid w:val="005B7BA9"/>
    <w:rsid w:val="005C0627"/>
    <w:rsid w:val="005C0B7F"/>
    <w:rsid w:val="005C1294"/>
    <w:rsid w:val="005C1320"/>
    <w:rsid w:val="005C1324"/>
    <w:rsid w:val="005C18B5"/>
    <w:rsid w:val="005C1A41"/>
    <w:rsid w:val="005C2683"/>
    <w:rsid w:val="005C2C30"/>
    <w:rsid w:val="005C2F6D"/>
    <w:rsid w:val="005C33FA"/>
    <w:rsid w:val="005C385F"/>
    <w:rsid w:val="005C4BD1"/>
    <w:rsid w:val="005C4DA4"/>
    <w:rsid w:val="005C508C"/>
    <w:rsid w:val="005C57BB"/>
    <w:rsid w:val="005C58B4"/>
    <w:rsid w:val="005C6182"/>
    <w:rsid w:val="005C6A94"/>
    <w:rsid w:val="005C7229"/>
    <w:rsid w:val="005C7566"/>
    <w:rsid w:val="005C75D8"/>
    <w:rsid w:val="005D0012"/>
    <w:rsid w:val="005D01D9"/>
    <w:rsid w:val="005D03AC"/>
    <w:rsid w:val="005D0ACD"/>
    <w:rsid w:val="005D0D7C"/>
    <w:rsid w:val="005D1063"/>
    <w:rsid w:val="005D12FB"/>
    <w:rsid w:val="005D141F"/>
    <w:rsid w:val="005D14BC"/>
    <w:rsid w:val="005D1B03"/>
    <w:rsid w:val="005D1F49"/>
    <w:rsid w:val="005D23D7"/>
    <w:rsid w:val="005D2FA9"/>
    <w:rsid w:val="005D52B3"/>
    <w:rsid w:val="005D579A"/>
    <w:rsid w:val="005D6325"/>
    <w:rsid w:val="005D77DA"/>
    <w:rsid w:val="005E0B55"/>
    <w:rsid w:val="005E0CB6"/>
    <w:rsid w:val="005E15BD"/>
    <w:rsid w:val="005E15DC"/>
    <w:rsid w:val="005E1B99"/>
    <w:rsid w:val="005E242D"/>
    <w:rsid w:val="005E2BD8"/>
    <w:rsid w:val="005E2E4D"/>
    <w:rsid w:val="005E3E6F"/>
    <w:rsid w:val="005E3EF3"/>
    <w:rsid w:val="005E3F2E"/>
    <w:rsid w:val="005E47F0"/>
    <w:rsid w:val="005E4C63"/>
    <w:rsid w:val="005E4DF0"/>
    <w:rsid w:val="005E54EC"/>
    <w:rsid w:val="005E5585"/>
    <w:rsid w:val="005E558B"/>
    <w:rsid w:val="005E59C8"/>
    <w:rsid w:val="005E5A20"/>
    <w:rsid w:val="005E5F4A"/>
    <w:rsid w:val="005E7718"/>
    <w:rsid w:val="005E798A"/>
    <w:rsid w:val="005E7D72"/>
    <w:rsid w:val="005F04F4"/>
    <w:rsid w:val="005F080F"/>
    <w:rsid w:val="005F105E"/>
    <w:rsid w:val="005F10F9"/>
    <w:rsid w:val="005F1719"/>
    <w:rsid w:val="005F194C"/>
    <w:rsid w:val="005F250E"/>
    <w:rsid w:val="005F2919"/>
    <w:rsid w:val="005F2AFB"/>
    <w:rsid w:val="005F2CAE"/>
    <w:rsid w:val="005F3487"/>
    <w:rsid w:val="005F373D"/>
    <w:rsid w:val="005F42A7"/>
    <w:rsid w:val="005F43F3"/>
    <w:rsid w:val="005F4B29"/>
    <w:rsid w:val="005F4B30"/>
    <w:rsid w:val="005F4E4F"/>
    <w:rsid w:val="005F55B2"/>
    <w:rsid w:val="005F568B"/>
    <w:rsid w:val="005F5707"/>
    <w:rsid w:val="005F5767"/>
    <w:rsid w:val="005F5B49"/>
    <w:rsid w:val="005F5EBF"/>
    <w:rsid w:val="005F6003"/>
    <w:rsid w:val="005F6313"/>
    <w:rsid w:val="005F6BBB"/>
    <w:rsid w:val="005F6D88"/>
    <w:rsid w:val="005F6E3A"/>
    <w:rsid w:val="00601445"/>
    <w:rsid w:val="00601907"/>
    <w:rsid w:val="00601BBC"/>
    <w:rsid w:val="00602122"/>
    <w:rsid w:val="006041C9"/>
    <w:rsid w:val="00604979"/>
    <w:rsid w:val="00604E3B"/>
    <w:rsid w:val="00605278"/>
    <w:rsid w:val="00605686"/>
    <w:rsid w:val="0060579F"/>
    <w:rsid w:val="00606E70"/>
    <w:rsid w:val="00607031"/>
    <w:rsid w:val="00607290"/>
    <w:rsid w:val="006074E1"/>
    <w:rsid w:val="00610450"/>
    <w:rsid w:val="00610928"/>
    <w:rsid w:val="0061144F"/>
    <w:rsid w:val="00611A7C"/>
    <w:rsid w:val="00611EB7"/>
    <w:rsid w:val="006135FB"/>
    <w:rsid w:val="0061374A"/>
    <w:rsid w:val="00613ED2"/>
    <w:rsid w:val="00614C39"/>
    <w:rsid w:val="00614EAE"/>
    <w:rsid w:val="006154ED"/>
    <w:rsid w:val="00615B96"/>
    <w:rsid w:val="00615C35"/>
    <w:rsid w:val="00616223"/>
    <w:rsid w:val="0061705E"/>
    <w:rsid w:val="00617124"/>
    <w:rsid w:val="00617360"/>
    <w:rsid w:val="006175BC"/>
    <w:rsid w:val="006176B9"/>
    <w:rsid w:val="00617806"/>
    <w:rsid w:val="00617D11"/>
    <w:rsid w:val="00617F4D"/>
    <w:rsid w:val="00617F60"/>
    <w:rsid w:val="0062115D"/>
    <w:rsid w:val="00621716"/>
    <w:rsid w:val="006222DB"/>
    <w:rsid w:val="00622599"/>
    <w:rsid w:val="00622B7F"/>
    <w:rsid w:val="00622C73"/>
    <w:rsid w:val="00622CBE"/>
    <w:rsid w:val="00623029"/>
    <w:rsid w:val="00624542"/>
    <w:rsid w:val="00624655"/>
    <w:rsid w:val="006247D1"/>
    <w:rsid w:val="00625444"/>
    <w:rsid w:val="00626FCA"/>
    <w:rsid w:val="00627134"/>
    <w:rsid w:val="006271DB"/>
    <w:rsid w:val="00627296"/>
    <w:rsid w:val="006276FE"/>
    <w:rsid w:val="006301D2"/>
    <w:rsid w:val="006302F1"/>
    <w:rsid w:val="00630CCA"/>
    <w:rsid w:val="00631996"/>
    <w:rsid w:val="006321C9"/>
    <w:rsid w:val="00632A8E"/>
    <w:rsid w:val="0063384B"/>
    <w:rsid w:val="00633C8C"/>
    <w:rsid w:val="00634D4D"/>
    <w:rsid w:val="00634F4F"/>
    <w:rsid w:val="006353A3"/>
    <w:rsid w:val="006354CF"/>
    <w:rsid w:val="00635FA5"/>
    <w:rsid w:val="00636062"/>
    <w:rsid w:val="00636C50"/>
    <w:rsid w:val="0063704D"/>
    <w:rsid w:val="006372B9"/>
    <w:rsid w:val="006379D4"/>
    <w:rsid w:val="00637C67"/>
    <w:rsid w:val="00637D75"/>
    <w:rsid w:val="006403C9"/>
    <w:rsid w:val="00640747"/>
    <w:rsid w:val="006408F5"/>
    <w:rsid w:val="00641984"/>
    <w:rsid w:val="00642670"/>
    <w:rsid w:val="006426E7"/>
    <w:rsid w:val="00642790"/>
    <w:rsid w:val="006427DD"/>
    <w:rsid w:val="00642B49"/>
    <w:rsid w:val="00642BEE"/>
    <w:rsid w:val="00642CC4"/>
    <w:rsid w:val="006431B2"/>
    <w:rsid w:val="0064363A"/>
    <w:rsid w:val="0064371B"/>
    <w:rsid w:val="00644892"/>
    <w:rsid w:val="00644FA7"/>
    <w:rsid w:val="00645A25"/>
    <w:rsid w:val="006462F0"/>
    <w:rsid w:val="0064693E"/>
    <w:rsid w:val="00646CE0"/>
    <w:rsid w:val="00646E47"/>
    <w:rsid w:val="00647A30"/>
    <w:rsid w:val="00647EDE"/>
    <w:rsid w:val="00650270"/>
    <w:rsid w:val="00652D5C"/>
    <w:rsid w:val="00653126"/>
    <w:rsid w:val="006536A0"/>
    <w:rsid w:val="00654465"/>
    <w:rsid w:val="00654658"/>
    <w:rsid w:val="0065465C"/>
    <w:rsid w:val="006548A5"/>
    <w:rsid w:val="00655229"/>
    <w:rsid w:val="00655657"/>
    <w:rsid w:val="00655744"/>
    <w:rsid w:val="00655EEA"/>
    <w:rsid w:val="006563F8"/>
    <w:rsid w:val="006563FC"/>
    <w:rsid w:val="00656599"/>
    <w:rsid w:val="006565C1"/>
    <w:rsid w:val="00656973"/>
    <w:rsid w:val="00656D9F"/>
    <w:rsid w:val="0065707E"/>
    <w:rsid w:val="006579A5"/>
    <w:rsid w:val="00660DC0"/>
    <w:rsid w:val="00660DCD"/>
    <w:rsid w:val="00660E2E"/>
    <w:rsid w:val="00660E65"/>
    <w:rsid w:val="00661243"/>
    <w:rsid w:val="00662962"/>
    <w:rsid w:val="00662D27"/>
    <w:rsid w:val="00663467"/>
    <w:rsid w:val="00663E8C"/>
    <w:rsid w:val="00665134"/>
    <w:rsid w:val="00665C3F"/>
    <w:rsid w:val="00665F4E"/>
    <w:rsid w:val="0066616F"/>
    <w:rsid w:val="00667255"/>
    <w:rsid w:val="00667595"/>
    <w:rsid w:val="00667915"/>
    <w:rsid w:val="006679B5"/>
    <w:rsid w:val="006700E9"/>
    <w:rsid w:val="00670428"/>
    <w:rsid w:val="00670C61"/>
    <w:rsid w:val="00670E37"/>
    <w:rsid w:val="00671725"/>
    <w:rsid w:val="00671851"/>
    <w:rsid w:val="00671B0F"/>
    <w:rsid w:val="00671DE8"/>
    <w:rsid w:val="0067238D"/>
    <w:rsid w:val="00672AEA"/>
    <w:rsid w:val="00672BF2"/>
    <w:rsid w:val="00672E3B"/>
    <w:rsid w:val="00672F37"/>
    <w:rsid w:val="00674A28"/>
    <w:rsid w:val="00675256"/>
    <w:rsid w:val="0067549C"/>
    <w:rsid w:val="006754B2"/>
    <w:rsid w:val="00675AF3"/>
    <w:rsid w:val="00675CDE"/>
    <w:rsid w:val="00676A8B"/>
    <w:rsid w:val="00676B18"/>
    <w:rsid w:val="00676D10"/>
    <w:rsid w:val="00677414"/>
    <w:rsid w:val="0067754D"/>
    <w:rsid w:val="006778A3"/>
    <w:rsid w:val="006778B6"/>
    <w:rsid w:val="00677D61"/>
    <w:rsid w:val="0068047E"/>
    <w:rsid w:val="00680C1E"/>
    <w:rsid w:val="006811F5"/>
    <w:rsid w:val="00681ECE"/>
    <w:rsid w:val="00682356"/>
    <w:rsid w:val="00682B27"/>
    <w:rsid w:val="00682CC8"/>
    <w:rsid w:val="00682D23"/>
    <w:rsid w:val="00683532"/>
    <w:rsid w:val="006836C7"/>
    <w:rsid w:val="0068413C"/>
    <w:rsid w:val="00684700"/>
    <w:rsid w:val="0068489D"/>
    <w:rsid w:val="00685992"/>
    <w:rsid w:val="00685C93"/>
    <w:rsid w:val="00685E0F"/>
    <w:rsid w:val="00685FC4"/>
    <w:rsid w:val="0068610A"/>
    <w:rsid w:val="00686E64"/>
    <w:rsid w:val="006870B4"/>
    <w:rsid w:val="006872C0"/>
    <w:rsid w:val="006874EE"/>
    <w:rsid w:val="00687558"/>
    <w:rsid w:val="0069198A"/>
    <w:rsid w:val="00692C6D"/>
    <w:rsid w:val="0069319B"/>
    <w:rsid w:val="00693B65"/>
    <w:rsid w:val="00693EB0"/>
    <w:rsid w:val="006945DE"/>
    <w:rsid w:val="00694750"/>
    <w:rsid w:val="00694F9E"/>
    <w:rsid w:val="00695259"/>
    <w:rsid w:val="0069596B"/>
    <w:rsid w:val="00695DC0"/>
    <w:rsid w:val="006963D7"/>
    <w:rsid w:val="00696F6D"/>
    <w:rsid w:val="006979FC"/>
    <w:rsid w:val="006A03AC"/>
    <w:rsid w:val="006A04CB"/>
    <w:rsid w:val="006A116F"/>
    <w:rsid w:val="006A1618"/>
    <w:rsid w:val="006A1CAA"/>
    <w:rsid w:val="006A1F0D"/>
    <w:rsid w:val="006A2232"/>
    <w:rsid w:val="006A2711"/>
    <w:rsid w:val="006A27D8"/>
    <w:rsid w:val="006A299F"/>
    <w:rsid w:val="006A31B0"/>
    <w:rsid w:val="006A3271"/>
    <w:rsid w:val="006A3510"/>
    <w:rsid w:val="006A361E"/>
    <w:rsid w:val="006A42EF"/>
    <w:rsid w:val="006A56AB"/>
    <w:rsid w:val="006A5940"/>
    <w:rsid w:val="006A5D99"/>
    <w:rsid w:val="006A62E2"/>
    <w:rsid w:val="006A6444"/>
    <w:rsid w:val="006A6950"/>
    <w:rsid w:val="006A6D36"/>
    <w:rsid w:val="006A782E"/>
    <w:rsid w:val="006A7FBA"/>
    <w:rsid w:val="006B0042"/>
    <w:rsid w:val="006B03C8"/>
    <w:rsid w:val="006B0533"/>
    <w:rsid w:val="006B07C9"/>
    <w:rsid w:val="006B0BC6"/>
    <w:rsid w:val="006B1022"/>
    <w:rsid w:val="006B13C2"/>
    <w:rsid w:val="006B1674"/>
    <w:rsid w:val="006B1FE4"/>
    <w:rsid w:val="006B20F1"/>
    <w:rsid w:val="006B3EB8"/>
    <w:rsid w:val="006B3F62"/>
    <w:rsid w:val="006B5783"/>
    <w:rsid w:val="006B637E"/>
    <w:rsid w:val="006B731C"/>
    <w:rsid w:val="006B7E43"/>
    <w:rsid w:val="006C043D"/>
    <w:rsid w:val="006C0BE0"/>
    <w:rsid w:val="006C10FA"/>
    <w:rsid w:val="006C16CA"/>
    <w:rsid w:val="006C19B4"/>
    <w:rsid w:val="006C1D8B"/>
    <w:rsid w:val="006C1E44"/>
    <w:rsid w:val="006C270B"/>
    <w:rsid w:val="006C2B55"/>
    <w:rsid w:val="006C2FE9"/>
    <w:rsid w:val="006C2FFB"/>
    <w:rsid w:val="006C393F"/>
    <w:rsid w:val="006C54EB"/>
    <w:rsid w:val="006C61BD"/>
    <w:rsid w:val="006C61CC"/>
    <w:rsid w:val="006C6397"/>
    <w:rsid w:val="006C76FB"/>
    <w:rsid w:val="006D08D9"/>
    <w:rsid w:val="006D094F"/>
    <w:rsid w:val="006D1BD8"/>
    <w:rsid w:val="006D2152"/>
    <w:rsid w:val="006D23C2"/>
    <w:rsid w:val="006D2628"/>
    <w:rsid w:val="006D2F6A"/>
    <w:rsid w:val="006D313F"/>
    <w:rsid w:val="006D3374"/>
    <w:rsid w:val="006D44AB"/>
    <w:rsid w:val="006D465F"/>
    <w:rsid w:val="006D4C09"/>
    <w:rsid w:val="006D4CF2"/>
    <w:rsid w:val="006D4FE3"/>
    <w:rsid w:val="006D5A02"/>
    <w:rsid w:val="006D648A"/>
    <w:rsid w:val="006D6B49"/>
    <w:rsid w:val="006D6CE5"/>
    <w:rsid w:val="006D7A2C"/>
    <w:rsid w:val="006D7C56"/>
    <w:rsid w:val="006E0157"/>
    <w:rsid w:val="006E0967"/>
    <w:rsid w:val="006E0C51"/>
    <w:rsid w:val="006E1180"/>
    <w:rsid w:val="006E130D"/>
    <w:rsid w:val="006E277F"/>
    <w:rsid w:val="006E2F47"/>
    <w:rsid w:val="006E456A"/>
    <w:rsid w:val="006E45FC"/>
    <w:rsid w:val="006E48F0"/>
    <w:rsid w:val="006E4955"/>
    <w:rsid w:val="006E4AD4"/>
    <w:rsid w:val="006E5EAC"/>
    <w:rsid w:val="006F07CE"/>
    <w:rsid w:val="006F1288"/>
    <w:rsid w:val="006F152C"/>
    <w:rsid w:val="006F17D7"/>
    <w:rsid w:val="006F26D6"/>
    <w:rsid w:val="006F285D"/>
    <w:rsid w:val="006F2860"/>
    <w:rsid w:val="006F31C6"/>
    <w:rsid w:val="006F369F"/>
    <w:rsid w:val="006F3A57"/>
    <w:rsid w:val="006F3EB5"/>
    <w:rsid w:val="006F4067"/>
    <w:rsid w:val="006F42F2"/>
    <w:rsid w:val="006F449C"/>
    <w:rsid w:val="006F56B5"/>
    <w:rsid w:val="006F5C80"/>
    <w:rsid w:val="006F5EB1"/>
    <w:rsid w:val="006F6BF2"/>
    <w:rsid w:val="006F6F21"/>
    <w:rsid w:val="006F73A6"/>
    <w:rsid w:val="006F74E7"/>
    <w:rsid w:val="006F7837"/>
    <w:rsid w:val="007007A0"/>
    <w:rsid w:val="00700AF4"/>
    <w:rsid w:val="0070172E"/>
    <w:rsid w:val="00701B89"/>
    <w:rsid w:val="00701BF3"/>
    <w:rsid w:val="00702433"/>
    <w:rsid w:val="00703821"/>
    <w:rsid w:val="0070398F"/>
    <w:rsid w:val="00703B5B"/>
    <w:rsid w:val="00703F41"/>
    <w:rsid w:val="0070408E"/>
    <w:rsid w:val="00704861"/>
    <w:rsid w:val="00704CF4"/>
    <w:rsid w:val="00704E62"/>
    <w:rsid w:val="007052C6"/>
    <w:rsid w:val="007057E9"/>
    <w:rsid w:val="00705B8C"/>
    <w:rsid w:val="00706099"/>
    <w:rsid w:val="007064F6"/>
    <w:rsid w:val="007066F8"/>
    <w:rsid w:val="00706AD4"/>
    <w:rsid w:val="0070708B"/>
    <w:rsid w:val="007077C1"/>
    <w:rsid w:val="00710AB5"/>
    <w:rsid w:val="00710E8A"/>
    <w:rsid w:val="007110BB"/>
    <w:rsid w:val="00711824"/>
    <w:rsid w:val="007119CC"/>
    <w:rsid w:val="007122AF"/>
    <w:rsid w:val="00712569"/>
    <w:rsid w:val="00712A62"/>
    <w:rsid w:val="00712AFC"/>
    <w:rsid w:val="0071356A"/>
    <w:rsid w:val="007137A7"/>
    <w:rsid w:val="00713C4F"/>
    <w:rsid w:val="00713D30"/>
    <w:rsid w:val="0071509D"/>
    <w:rsid w:val="007151F9"/>
    <w:rsid w:val="00715EEA"/>
    <w:rsid w:val="007167DB"/>
    <w:rsid w:val="00716842"/>
    <w:rsid w:val="007168C6"/>
    <w:rsid w:val="007171D4"/>
    <w:rsid w:val="00717355"/>
    <w:rsid w:val="00717782"/>
    <w:rsid w:val="00717FA3"/>
    <w:rsid w:val="0072001F"/>
    <w:rsid w:val="00720484"/>
    <w:rsid w:val="0072068B"/>
    <w:rsid w:val="00720BFD"/>
    <w:rsid w:val="0072177A"/>
    <w:rsid w:val="00721AA4"/>
    <w:rsid w:val="00721E63"/>
    <w:rsid w:val="00721F85"/>
    <w:rsid w:val="00722280"/>
    <w:rsid w:val="0072236D"/>
    <w:rsid w:val="00722A00"/>
    <w:rsid w:val="00723083"/>
    <w:rsid w:val="00724375"/>
    <w:rsid w:val="00724EB4"/>
    <w:rsid w:val="00725217"/>
    <w:rsid w:val="00725C7F"/>
    <w:rsid w:val="00725CEF"/>
    <w:rsid w:val="00725E86"/>
    <w:rsid w:val="00726286"/>
    <w:rsid w:val="00726DF7"/>
    <w:rsid w:val="007273EF"/>
    <w:rsid w:val="00730049"/>
    <w:rsid w:val="0073066A"/>
    <w:rsid w:val="0073067E"/>
    <w:rsid w:val="007311E6"/>
    <w:rsid w:val="007315E0"/>
    <w:rsid w:val="00731DD2"/>
    <w:rsid w:val="00732099"/>
    <w:rsid w:val="0073264A"/>
    <w:rsid w:val="00732850"/>
    <w:rsid w:val="0073292F"/>
    <w:rsid w:val="007330E5"/>
    <w:rsid w:val="0073341D"/>
    <w:rsid w:val="00733820"/>
    <w:rsid w:val="00733939"/>
    <w:rsid w:val="00733CF3"/>
    <w:rsid w:val="007345A9"/>
    <w:rsid w:val="00734AB4"/>
    <w:rsid w:val="00734E02"/>
    <w:rsid w:val="00735576"/>
    <w:rsid w:val="007360AA"/>
    <w:rsid w:val="00736AD6"/>
    <w:rsid w:val="00736E4B"/>
    <w:rsid w:val="00737513"/>
    <w:rsid w:val="00737735"/>
    <w:rsid w:val="00737BDB"/>
    <w:rsid w:val="00737EEC"/>
    <w:rsid w:val="00740963"/>
    <w:rsid w:val="00740A62"/>
    <w:rsid w:val="007412DB"/>
    <w:rsid w:val="0074156C"/>
    <w:rsid w:val="00742169"/>
    <w:rsid w:val="0074222C"/>
    <w:rsid w:val="00742A88"/>
    <w:rsid w:val="00742B42"/>
    <w:rsid w:val="00742F03"/>
    <w:rsid w:val="00743379"/>
    <w:rsid w:val="0074340D"/>
    <w:rsid w:val="00743AB3"/>
    <w:rsid w:val="00743DC2"/>
    <w:rsid w:val="00743E47"/>
    <w:rsid w:val="00744541"/>
    <w:rsid w:val="0074455D"/>
    <w:rsid w:val="00744E37"/>
    <w:rsid w:val="00746FEC"/>
    <w:rsid w:val="007472BA"/>
    <w:rsid w:val="00747380"/>
    <w:rsid w:val="00750400"/>
    <w:rsid w:val="007510B6"/>
    <w:rsid w:val="00751632"/>
    <w:rsid w:val="00751861"/>
    <w:rsid w:val="00751A26"/>
    <w:rsid w:val="00751AD7"/>
    <w:rsid w:val="00751D60"/>
    <w:rsid w:val="00752153"/>
    <w:rsid w:val="0075253C"/>
    <w:rsid w:val="0075283C"/>
    <w:rsid w:val="00752AB1"/>
    <w:rsid w:val="00752B79"/>
    <w:rsid w:val="00753A4D"/>
    <w:rsid w:val="00753AD0"/>
    <w:rsid w:val="00753EAA"/>
    <w:rsid w:val="007545FD"/>
    <w:rsid w:val="00754A8D"/>
    <w:rsid w:val="007553D5"/>
    <w:rsid w:val="007557D9"/>
    <w:rsid w:val="00755B46"/>
    <w:rsid w:val="00755D14"/>
    <w:rsid w:val="007568B2"/>
    <w:rsid w:val="00756AA1"/>
    <w:rsid w:val="007576AC"/>
    <w:rsid w:val="00757AF2"/>
    <w:rsid w:val="00757D80"/>
    <w:rsid w:val="00760466"/>
    <w:rsid w:val="007612EE"/>
    <w:rsid w:val="00761D16"/>
    <w:rsid w:val="0076223A"/>
    <w:rsid w:val="007640C9"/>
    <w:rsid w:val="0076424F"/>
    <w:rsid w:val="007646BA"/>
    <w:rsid w:val="00764920"/>
    <w:rsid w:val="00764943"/>
    <w:rsid w:val="0076592B"/>
    <w:rsid w:val="00765BE9"/>
    <w:rsid w:val="00766392"/>
    <w:rsid w:val="00766401"/>
    <w:rsid w:val="0076755A"/>
    <w:rsid w:val="00767591"/>
    <w:rsid w:val="00767808"/>
    <w:rsid w:val="00770169"/>
    <w:rsid w:val="00771DD4"/>
    <w:rsid w:val="00772910"/>
    <w:rsid w:val="00772987"/>
    <w:rsid w:val="00773028"/>
    <w:rsid w:val="00773E12"/>
    <w:rsid w:val="007740A6"/>
    <w:rsid w:val="0077498A"/>
    <w:rsid w:val="00774C6C"/>
    <w:rsid w:val="00774D6C"/>
    <w:rsid w:val="00774E7B"/>
    <w:rsid w:val="0077551C"/>
    <w:rsid w:val="00775966"/>
    <w:rsid w:val="00775BE7"/>
    <w:rsid w:val="007761AF"/>
    <w:rsid w:val="007764A5"/>
    <w:rsid w:val="00776A0E"/>
    <w:rsid w:val="00776D5A"/>
    <w:rsid w:val="0077741C"/>
    <w:rsid w:val="00780017"/>
    <w:rsid w:val="0078003F"/>
    <w:rsid w:val="007803C7"/>
    <w:rsid w:val="00780689"/>
    <w:rsid w:val="0078123E"/>
    <w:rsid w:val="007821E7"/>
    <w:rsid w:val="00782550"/>
    <w:rsid w:val="007828EC"/>
    <w:rsid w:val="00782AC5"/>
    <w:rsid w:val="00783F04"/>
    <w:rsid w:val="007846A0"/>
    <w:rsid w:val="0078485B"/>
    <w:rsid w:val="00784AF8"/>
    <w:rsid w:val="00784D14"/>
    <w:rsid w:val="00785AFA"/>
    <w:rsid w:val="00785B30"/>
    <w:rsid w:val="00785BB6"/>
    <w:rsid w:val="007863B3"/>
    <w:rsid w:val="0078654A"/>
    <w:rsid w:val="00786A16"/>
    <w:rsid w:val="00786BD9"/>
    <w:rsid w:val="00786CCE"/>
    <w:rsid w:val="00786FAB"/>
    <w:rsid w:val="007873CE"/>
    <w:rsid w:val="0079068D"/>
    <w:rsid w:val="0079072E"/>
    <w:rsid w:val="00790E34"/>
    <w:rsid w:val="00790F6F"/>
    <w:rsid w:val="00791BDD"/>
    <w:rsid w:val="00791C70"/>
    <w:rsid w:val="00792149"/>
    <w:rsid w:val="0079247E"/>
    <w:rsid w:val="007925C1"/>
    <w:rsid w:val="00792EB0"/>
    <w:rsid w:val="00793380"/>
    <w:rsid w:val="0079518E"/>
    <w:rsid w:val="007952A6"/>
    <w:rsid w:val="00796119"/>
    <w:rsid w:val="00796DF7"/>
    <w:rsid w:val="0079741B"/>
    <w:rsid w:val="00797848"/>
    <w:rsid w:val="00797FCA"/>
    <w:rsid w:val="007A0093"/>
    <w:rsid w:val="007A009F"/>
    <w:rsid w:val="007A157E"/>
    <w:rsid w:val="007A35A5"/>
    <w:rsid w:val="007A36A6"/>
    <w:rsid w:val="007A3A40"/>
    <w:rsid w:val="007A4160"/>
    <w:rsid w:val="007A4257"/>
    <w:rsid w:val="007A4883"/>
    <w:rsid w:val="007A4901"/>
    <w:rsid w:val="007A54BC"/>
    <w:rsid w:val="007A5E72"/>
    <w:rsid w:val="007A5EEB"/>
    <w:rsid w:val="007A702C"/>
    <w:rsid w:val="007A7164"/>
    <w:rsid w:val="007A762A"/>
    <w:rsid w:val="007A7DF9"/>
    <w:rsid w:val="007B057D"/>
    <w:rsid w:val="007B0D36"/>
    <w:rsid w:val="007B0D6C"/>
    <w:rsid w:val="007B0EC9"/>
    <w:rsid w:val="007B13EB"/>
    <w:rsid w:val="007B14D9"/>
    <w:rsid w:val="007B1CDC"/>
    <w:rsid w:val="007B1E91"/>
    <w:rsid w:val="007B2A4A"/>
    <w:rsid w:val="007B2AFF"/>
    <w:rsid w:val="007B3786"/>
    <w:rsid w:val="007B3833"/>
    <w:rsid w:val="007B3DF9"/>
    <w:rsid w:val="007B4AB2"/>
    <w:rsid w:val="007B4D72"/>
    <w:rsid w:val="007B5372"/>
    <w:rsid w:val="007B571D"/>
    <w:rsid w:val="007B5B57"/>
    <w:rsid w:val="007B5D90"/>
    <w:rsid w:val="007B664F"/>
    <w:rsid w:val="007B69DF"/>
    <w:rsid w:val="007B6EC2"/>
    <w:rsid w:val="007B74EC"/>
    <w:rsid w:val="007C04C9"/>
    <w:rsid w:val="007C05AD"/>
    <w:rsid w:val="007C1B95"/>
    <w:rsid w:val="007C1FEA"/>
    <w:rsid w:val="007C323F"/>
    <w:rsid w:val="007C347B"/>
    <w:rsid w:val="007C378A"/>
    <w:rsid w:val="007C41AD"/>
    <w:rsid w:val="007C44F3"/>
    <w:rsid w:val="007C4509"/>
    <w:rsid w:val="007C4729"/>
    <w:rsid w:val="007C4A5E"/>
    <w:rsid w:val="007C4B37"/>
    <w:rsid w:val="007C4C61"/>
    <w:rsid w:val="007C4DE6"/>
    <w:rsid w:val="007C5260"/>
    <w:rsid w:val="007C5B58"/>
    <w:rsid w:val="007C5C9E"/>
    <w:rsid w:val="007C6A40"/>
    <w:rsid w:val="007C70D0"/>
    <w:rsid w:val="007C73D7"/>
    <w:rsid w:val="007D0143"/>
    <w:rsid w:val="007D037C"/>
    <w:rsid w:val="007D0661"/>
    <w:rsid w:val="007D1638"/>
    <w:rsid w:val="007D172A"/>
    <w:rsid w:val="007D223F"/>
    <w:rsid w:val="007D2A7F"/>
    <w:rsid w:val="007D3068"/>
    <w:rsid w:val="007D3495"/>
    <w:rsid w:val="007D3B6D"/>
    <w:rsid w:val="007D441F"/>
    <w:rsid w:val="007D4EEA"/>
    <w:rsid w:val="007D5099"/>
    <w:rsid w:val="007D5A16"/>
    <w:rsid w:val="007D63AA"/>
    <w:rsid w:val="007D6FE2"/>
    <w:rsid w:val="007D7187"/>
    <w:rsid w:val="007D7229"/>
    <w:rsid w:val="007D747B"/>
    <w:rsid w:val="007D757F"/>
    <w:rsid w:val="007D76CD"/>
    <w:rsid w:val="007D7B84"/>
    <w:rsid w:val="007D7C88"/>
    <w:rsid w:val="007D7CAC"/>
    <w:rsid w:val="007E20AB"/>
    <w:rsid w:val="007E269E"/>
    <w:rsid w:val="007E2854"/>
    <w:rsid w:val="007E296E"/>
    <w:rsid w:val="007E3CF8"/>
    <w:rsid w:val="007E3F9E"/>
    <w:rsid w:val="007E5061"/>
    <w:rsid w:val="007E5426"/>
    <w:rsid w:val="007E5B58"/>
    <w:rsid w:val="007E5CB4"/>
    <w:rsid w:val="007E6107"/>
    <w:rsid w:val="007E6C54"/>
    <w:rsid w:val="007E6D68"/>
    <w:rsid w:val="007E6EBD"/>
    <w:rsid w:val="007E7026"/>
    <w:rsid w:val="007E7949"/>
    <w:rsid w:val="007E798E"/>
    <w:rsid w:val="007F0375"/>
    <w:rsid w:val="007F0F6A"/>
    <w:rsid w:val="007F1092"/>
    <w:rsid w:val="007F145F"/>
    <w:rsid w:val="007F232C"/>
    <w:rsid w:val="007F42FD"/>
    <w:rsid w:val="007F4AB0"/>
    <w:rsid w:val="007F5992"/>
    <w:rsid w:val="007F5BA0"/>
    <w:rsid w:val="007F69B2"/>
    <w:rsid w:val="007F6B73"/>
    <w:rsid w:val="007F72CA"/>
    <w:rsid w:val="007F7358"/>
    <w:rsid w:val="007F7F79"/>
    <w:rsid w:val="00800673"/>
    <w:rsid w:val="00801D2A"/>
    <w:rsid w:val="00801ED0"/>
    <w:rsid w:val="00802375"/>
    <w:rsid w:val="00803081"/>
    <w:rsid w:val="00803221"/>
    <w:rsid w:val="00803BD5"/>
    <w:rsid w:val="0080429A"/>
    <w:rsid w:val="0080654E"/>
    <w:rsid w:val="00806E27"/>
    <w:rsid w:val="008077C2"/>
    <w:rsid w:val="00807960"/>
    <w:rsid w:val="0081057D"/>
    <w:rsid w:val="00810A11"/>
    <w:rsid w:val="00810FFE"/>
    <w:rsid w:val="00811763"/>
    <w:rsid w:val="00811D3B"/>
    <w:rsid w:val="008124D5"/>
    <w:rsid w:val="0081256B"/>
    <w:rsid w:val="00812672"/>
    <w:rsid w:val="00813BBF"/>
    <w:rsid w:val="00813E48"/>
    <w:rsid w:val="008140D7"/>
    <w:rsid w:val="008143A2"/>
    <w:rsid w:val="00814DE8"/>
    <w:rsid w:val="00815426"/>
    <w:rsid w:val="00815746"/>
    <w:rsid w:val="00815777"/>
    <w:rsid w:val="00815EFE"/>
    <w:rsid w:val="0081696B"/>
    <w:rsid w:val="008171B9"/>
    <w:rsid w:val="00817591"/>
    <w:rsid w:val="008215BE"/>
    <w:rsid w:val="008217AD"/>
    <w:rsid w:val="00821E9C"/>
    <w:rsid w:val="0082218F"/>
    <w:rsid w:val="008221D5"/>
    <w:rsid w:val="008221F7"/>
    <w:rsid w:val="008226A5"/>
    <w:rsid w:val="008226B3"/>
    <w:rsid w:val="0082278C"/>
    <w:rsid w:val="00822919"/>
    <w:rsid w:val="00822C22"/>
    <w:rsid w:val="00823AB4"/>
    <w:rsid w:val="00823F33"/>
    <w:rsid w:val="00825803"/>
    <w:rsid w:val="00825F78"/>
    <w:rsid w:val="00826092"/>
    <w:rsid w:val="008260BC"/>
    <w:rsid w:val="00826FA3"/>
    <w:rsid w:val="008271ED"/>
    <w:rsid w:val="008271FE"/>
    <w:rsid w:val="00827488"/>
    <w:rsid w:val="00827970"/>
    <w:rsid w:val="00827DA6"/>
    <w:rsid w:val="008305C8"/>
    <w:rsid w:val="00830ED3"/>
    <w:rsid w:val="008310E7"/>
    <w:rsid w:val="00831874"/>
    <w:rsid w:val="00831B13"/>
    <w:rsid w:val="00831C82"/>
    <w:rsid w:val="0083213D"/>
    <w:rsid w:val="00832D2E"/>
    <w:rsid w:val="00833402"/>
    <w:rsid w:val="008334A7"/>
    <w:rsid w:val="008343FF"/>
    <w:rsid w:val="0083505A"/>
    <w:rsid w:val="00835446"/>
    <w:rsid w:val="00835F16"/>
    <w:rsid w:val="00836913"/>
    <w:rsid w:val="00836F5E"/>
    <w:rsid w:val="00837243"/>
    <w:rsid w:val="00837542"/>
    <w:rsid w:val="0084046D"/>
    <w:rsid w:val="008404C1"/>
    <w:rsid w:val="008414F8"/>
    <w:rsid w:val="008418FC"/>
    <w:rsid w:val="00842391"/>
    <w:rsid w:val="00842485"/>
    <w:rsid w:val="00842602"/>
    <w:rsid w:val="00842FA6"/>
    <w:rsid w:val="00843E79"/>
    <w:rsid w:val="0084422C"/>
    <w:rsid w:val="0084448B"/>
    <w:rsid w:val="008454AD"/>
    <w:rsid w:val="00845E4C"/>
    <w:rsid w:val="008465A5"/>
    <w:rsid w:val="008473C3"/>
    <w:rsid w:val="00847591"/>
    <w:rsid w:val="0084783A"/>
    <w:rsid w:val="00847E7A"/>
    <w:rsid w:val="00850A0F"/>
    <w:rsid w:val="00851165"/>
    <w:rsid w:val="00851780"/>
    <w:rsid w:val="00851A8C"/>
    <w:rsid w:val="00851AAF"/>
    <w:rsid w:val="00852481"/>
    <w:rsid w:val="00853B6C"/>
    <w:rsid w:val="00853E4A"/>
    <w:rsid w:val="00854070"/>
    <w:rsid w:val="0085408B"/>
    <w:rsid w:val="0085426E"/>
    <w:rsid w:val="00854D88"/>
    <w:rsid w:val="00855031"/>
    <w:rsid w:val="00855406"/>
    <w:rsid w:val="008568FC"/>
    <w:rsid w:val="00856C32"/>
    <w:rsid w:val="00856F8B"/>
    <w:rsid w:val="00857579"/>
    <w:rsid w:val="00857F06"/>
    <w:rsid w:val="00860445"/>
    <w:rsid w:val="008605B2"/>
    <w:rsid w:val="0086067B"/>
    <w:rsid w:val="0086105B"/>
    <w:rsid w:val="00861DE7"/>
    <w:rsid w:val="008623F4"/>
    <w:rsid w:val="008626DD"/>
    <w:rsid w:val="0086314C"/>
    <w:rsid w:val="008636AC"/>
    <w:rsid w:val="00863B84"/>
    <w:rsid w:val="00864030"/>
    <w:rsid w:val="008651E0"/>
    <w:rsid w:val="008655B0"/>
    <w:rsid w:val="0086587D"/>
    <w:rsid w:val="00866030"/>
    <w:rsid w:val="00867723"/>
    <w:rsid w:val="008678A8"/>
    <w:rsid w:val="008709EE"/>
    <w:rsid w:val="00871143"/>
    <w:rsid w:val="008712D6"/>
    <w:rsid w:val="008713C6"/>
    <w:rsid w:val="0087171F"/>
    <w:rsid w:val="0087172A"/>
    <w:rsid w:val="008717E3"/>
    <w:rsid w:val="008724E6"/>
    <w:rsid w:val="00872C77"/>
    <w:rsid w:val="00872E5B"/>
    <w:rsid w:val="0087319B"/>
    <w:rsid w:val="00873426"/>
    <w:rsid w:val="00873AB7"/>
    <w:rsid w:val="00873CC6"/>
    <w:rsid w:val="00873F0C"/>
    <w:rsid w:val="008741D3"/>
    <w:rsid w:val="0087426B"/>
    <w:rsid w:val="00874350"/>
    <w:rsid w:val="00874EDC"/>
    <w:rsid w:val="00874EE2"/>
    <w:rsid w:val="0087565E"/>
    <w:rsid w:val="00875E17"/>
    <w:rsid w:val="00875EEF"/>
    <w:rsid w:val="00876088"/>
    <w:rsid w:val="00876241"/>
    <w:rsid w:val="0087640D"/>
    <w:rsid w:val="00876FA0"/>
    <w:rsid w:val="0087773C"/>
    <w:rsid w:val="00877951"/>
    <w:rsid w:val="00880494"/>
    <w:rsid w:val="00880C4B"/>
    <w:rsid w:val="008813A1"/>
    <w:rsid w:val="00881493"/>
    <w:rsid w:val="00881631"/>
    <w:rsid w:val="00882240"/>
    <w:rsid w:val="0088228E"/>
    <w:rsid w:val="0088244C"/>
    <w:rsid w:val="00882531"/>
    <w:rsid w:val="00883DB4"/>
    <w:rsid w:val="008841DA"/>
    <w:rsid w:val="008845A0"/>
    <w:rsid w:val="00884E79"/>
    <w:rsid w:val="00885298"/>
    <w:rsid w:val="00886840"/>
    <w:rsid w:val="0088703D"/>
    <w:rsid w:val="0088736C"/>
    <w:rsid w:val="00887C9A"/>
    <w:rsid w:val="00887EA2"/>
    <w:rsid w:val="00891475"/>
    <w:rsid w:val="008915FF"/>
    <w:rsid w:val="00892761"/>
    <w:rsid w:val="00892C0B"/>
    <w:rsid w:val="00893069"/>
    <w:rsid w:val="00893717"/>
    <w:rsid w:val="00893905"/>
    <w:rsid w:val="00893ADC"/>
    <w:rsid w:val="00893FBE"/>
    <w:rsid w:val="008946F3"/>
    <w:rsid w:val="00894899"/>
    <w:rsid w:val="00895236"/>
    <w:rsid w:val="00896072"/>
    <w:rsid w:val="00896CD3"/>
    <w:rsid w:val="00897049"/>
    <w:rsid w:val="008A01B9"/>
    <w:rsid w:val="008A04BB"/>
    <w:rsid w:val="008A083A"/>
    <w:rsid w:val="008A0B2D"/>
    <w:rsid w:val="008A0EE5"/>
    <w:rsid w:val="008A1621"/>
    <w:rsid w:val="008A1AAE"/>
    <w:rsid w:val="008A3E4E"/>
    <w:rsid w:val="008A47E3"/>
    <w:rsid w:val="008A484F"/>
    <w:rsid w:val="008A48D0"/>
    <w:rsid w:val="008A49AF"/>
    <w:rsid w:val="008A4C66"/>
    <w:rsid w:val="008A4D9D"/>
    <w:rsid w:val="008A4ED0"/>
    <w:rsid w:val="008A508F"/>
    <w:rsid w:val="008A521B"/>
    <w:rsid w:val="008A5405"/>
    <w:rsid w:val="008A55DC"/>
    <w:rsid w:val="008A575D"/>
    <w:rsid w:val="008A5BEA"/>
    <w:rsid w:val="008A6063"/>
    <w:rsid w:val="008A60AE"/>
    <w:rsid w:val="008A67CC"/>
    <w:rsid w:val="008A6A9B"/>
    <w:rsid w:val="008A6FD4"/>
    <w:rsid w:val="008A72D7"/>
    <w:rsid w:val="008A7928"/>
    <w:rsid w:val="008A7D15"/>
    <w:rsid w:val="008B03AE"/>
    <w:rsid w:val="008B09E4"/>
    <w:rsid w:val="008B0BD3"/>
    <w:rsid w:val="008B0D68"/>
    <w:rsid w:val="008B16CB"/>
    <w:rsid w:val="008B1FE9"/>
    <w:rsid w:val="008B23CE"/>
    <w:rsid w:val="008B265E"/>
    <w:rsid w:val="008B30DF"/>
    <w:rsid w:val="008B319E"/>
    <w:rsid w:val="008B41DF"/>
    <w:rsid w:val="008B4546"/>
    <w:rsid w:val="008B4623"/>
    <w:rsid w:val="008B49CE"/>
    <w:rsid w:val="008B49DE"/>
    <w:rsid w:val="008B52F1"/>
    <w:rsid w:val="008B545C"/>
    <w:rsid w:val="008B54FF"/>
    <w:rsid w:val="008B5824"/>
    <w:rsid w:val="008B5938"/>
    <w:rsid w:val="008B5AD0"/>
    <w:rsid w:val="008B5D19"/>
    <w:rsid w:val="008B5E86"/>
    <w:rsid w:val="008B6905"/>
    <w:rsid w:val="008B7095"/>
    <w:rsid w:val="008B7598"/>
    <w:rsid w:val="008B7B99"/>
    <w:rsid w:val="008B7CB0"/>
    <w:rsid w:val="008C02FA"/>
    <w:rsid w:val="008C0756"/>
    <w:rsid w:val="008C0DA3"/>
    <w:rsid w:val="008C10D4"/>
    <w:rsid w:val="008C164E"/>
    <w:rsid w:val="008C2042"/>
    <w:rsid w:val="008C2428"/>
    <w:rsid w:val="008C2554"/>
    <w:rsid w:val="008C2D5B"/>
    <w:rsid w:val="008C2E84"/>
    <w:rsid w:val="008C2FE4"/>
    <w:rsid w:val="008C4250"/>
    <w:rsid w:val="008C4678"/>
    <w:rsid w:val="008C4DE6"/>
    <w:rsid w:val="008C5583"/>
    <w:rsid w:val="008C5878"/>
    <w:rsid w:val="008C5C9B"/>
    <w:rsid w:val="008C6668"/>
    <w:rsid w:val="008C6E4B"/>
    <w:rsid w:val="008C7070"/>
    <w:rsid w:val="008D010A"/>
    <w:rsid w:val="008D016E"/>
    <w:rsid w:val="008D0219"/>
    <w:rsid w:val="008D07C0"/>
    <w:rsid w:val="008D175A"/>
    <w:rsid w:val="008D3292"/>
    <w:rsid w:val="008D39C2"/>
    <w:rsid w:val="008D3AA6"/>
    <w:rsid w:val="008D3C11"/>
    <w:rsid w:val="008D467F"/>
    <w:rsid w:val="008D5B19"/>
    <w:rsid w:val="008D5B7F"/>
    <w:rsid w:val="008D6185"/>
    <w:rsid w:val="008D6560"/>
    <w:rsid w:val="008D692E"/>
    <w:rsid w:val="008D6A3B"/>
    <w:rsid w:val="008D7663"/>
    <w:rsid w:val="008D768C"/>
    <w:rsid w:val="008D7EAC"/>
    <w:rsid w:val="008E0679"/>
    <w:rsid w:val="008E0D00"/>
    <w:rsid w:val="008E17AC"/>
    <w:rsid w:val="008E17D0"/>
    <w:rsid w:val="008E2869"/>
    <w:rsid w:val="008E2BB0"/>
    <w:rsid w:val="008E2F82"/>
    <w:rsid w:val="008E37A7"/>
    <w:rsid w:val="008E3B98"/>
    <w:rsid w:val="008E4CBB"/>
    <w:rsid w:val="008E5146"/>
    <w:rsid w:val="008E514F"/>
    <w:rsid w:val="008E54FB"/>
    <w:rsid w:val="008E590B"/>
    <w:rsid w:val="008E603A"/>
    <w:rsid w:val="008E64C4"/>
    <w:rsid w:val="008E6824"/>
    <w:rsid w:val="008E7786"/>
    <w:rsid w:val="008E7CDC"/>
    <w:rsid w:val="008E7D1B"/>
    <w:rsid w:val="008F0244"/>
    <w:rsid w:val="008F0720"/>
    <w:rsid w:val="008F0A78"/>
    <w:rsid w:val="008F0DB7"/>
    <w:rsid w:val="008F1112"/>
    <w:rsid w:val="008F130D"/>
    <w:rsid w:val="008F1672"/>
    <w:rsid w:val="008F17A1"/>
    <w:rsid w:val="008F1EB2"/>
    <w:rsid w:val="008F22BA"/>
    <w:rsid w:val="008F230B"/>
    <w:rsid w:val="008F247E"/>
    <w:rsid w:val="008F2849"/>
    <w:rsid w:val="008F29F6"/>
    <w:rsid w:val="008F3339"/>
    <w:rsid w:val="008F425E"/>
    <w:rsid w:val="008F433D"/>
    <w:rsid w:val="008F4350"/>
    <w:rsid w:val="008F480D"/>
    <w:rsid w:val="008F4841"/>
    <w:rsid w:val="008F4B58"/>
    <w:rsid w:val="008F52AB"/>
    <w:rsid w:val="008F567F"/>
    <w:rsid w:val="008F6159"/>
    <w:rsid w:val="008F7891"/>
    <w:rsid w:val="008F791C"/>
    <w:rsid w:val="008F7AD7"/>
    <w:rsid w:val="008F7D07"/>
    <w:rsid w:val="008F7DEB"/>
    <w:rsid w:val="00900C39"/>
    <w:rsid w:val="00901632"/>
    <w:rsid w:val="00901DEE"/>
    <w:rsid w:val="0090268C"/>
    <w:rsid w:val="00903480"/>
    <w:rsid w:val="00903FF4"/>
    <w:rsid w:val="009046EE"/>
    <w:rsid w:val="0090483B"/>
    <w:rsid w:val="00904948"/>
    <w:rsid w:val="0090501A"/>
    <w:rsid w:val="00905088"/>
    <w:rsid w:val="00905F51"/>
    <w:rsid w:val="009063D3"/>
    <w:rsid w:val="009063D6"/>
    <w:rsid w:val="00906827"/>
    <w:rsid w:val="0090720D"/>
    <w:rsid w:val="0090747F"/>
    <w:rsid w:val="00907EF5"/>
    <w:rsid w:val="00910576"/>
    <w:rsid w:val="00911A20"/>
    <w:rsid w:val="00911D46"/>
    <w:rsid w:val="00912CBB"/>
    <w:rsid w:val="00912D94"/>
    <w:rsid w:val="009134F4"/>
    <w:rsid w:val="009144D5"/>
    <w:rsid w:val="00914818"/>
    <w:rsid w:val="00915360"/>
    <w:rsid w:val="00915C8C"/>
    <w:rsid w:val="00916370"/>
    <w:rsid w:val="009164AA"/>
    <w:rsid w:val="00916AE2"/>
    <w:rsid w:val="009170DB"/>
    <w:rsid w:val="00917752"/>
    <w:rsid w:val="0092027F"/>
    <w:rsid w:val="00920384"/>
    <w:rsid w:val="00921FB9"/>
    <w:rsid w:val="00921FEC"/>
    <w:rsid w:val="00922523"/>
    <w:rsid w:val="00922A48"/>
    <w:rsid w:val="00922E6B"/>
    <w:rsid w:val="009234ED"/>
    <w:rsid w:val="0092353C"/>
    <w:rsid w:val="00923753"/>
    <w:rsid w:val="00923FA9"/>
    <w:rsid w:val="00924B2D"/>
    <w:rsid w:val="0092548A"/>
    <w:rsid w:val="00925696"/>
    <w:rsid w:val="00926106"/>
    <w:rsid w:val="00926271"/>
    <w:rsid w:val="00926683"/>
    <w:rsid w:val="00926BA4"/>
    <w:rsid w:val="00926E16"/>
    <w:rsid w:val="00927D3B"/>
    <w:rsid w:val="00927F9E"/>
    <w:rsid w:val="0093021E"/>
    <w:rsid w:val="0093032A"/>
    <w:rsid w:val="009303C9"/>
    <w:rsid w:val="009305E6"/>
    <w:rsid w:val="00930711"/>
    <w:rsid w:val="00930C30"/>
    <w:rsid w:val="00930D62"/>
    <w:rsid w:val="00930EA1"/>
    <w:rsid w:val="009311A1"/>
    <w:rsid w:val="009312CA"/>
    <w:rsid w:val="00931AEC"/>
    <w:rsid w:val="00932378"/>
    <w:rsid w:val="009323F8"/>
    <w:rsid w:val="00932702"/>
    <w:rsid w:val="00932DA3"/>
    <w:rsid w:val="009333F5"/>
    <w:rsid w:val="009336AB"/>
    <w:rsid w:val="009339EE"/>
    <w:rsid w:val="00933AEA"/>
    <w:rsid w:val="00934559"/>
    <w:rsid w:val="00934D22"/>
    <w:rsid w:val="0093525B"/>
    <w:rsid w:val="00935A61"/>
    <w:rsid w:val="00937B16"/>
    <w:rsid w:val="00937C3A"/>
    <w:rsid w:val="009405B3"/>
    <w:rsid w:val="00940854"/>
    <w:rsid w:val="00940A50"/>
    <w:rsid w:val="00941488"/>
    <w:rsid w:val="009423A6"/>
    <w:rsid w:val="00942CB9"/>
    <w:rsid w:val="00942EAA"/>
    <w:rsid w:val="009442AA"/>
    <w:rsid w:val="00944606"/>
    <w:rsid w:val="00945443"/>
    <w:rsid w:val="00945486"/>
    <w:rsid w:val="009455F6"/>
    <w:rsid w:val="00945873"/>
    <w:rsid w:val="00945E99"/>
    <w:rsid w:val="00946AAD"/>
    <w:rsid w:val="009477B4"/>
    <w:rsid w:val="00947931"/>
    <w:rsid w:val="00947CE6"/>
    <w:rsid w:val="00947E75"/>
    <w:rsid w:val="00951080"/>
    <w:rsid w:val="009512D2"/>
    <w:rsid w:val="0095184E"/>
    <w:rsid w:val="00952175"/>
    <w:rsid w:val="00952340"/>
    <w:rsid w:val="009528DB"/>
    <w:rsid w:val="00952953"/>
    <w:rsid w:val="00952E6C"/>
    <w:rsid w:val="009538F6"/>
    <w:rsid w:val="00954752"/>
    <w:rsid w:val="00954933"/>
    <w:rsid w:val="00954CFF"/>
    <w:rsid w:val="009554E4"/>
    <w:rsid w:val="0095570D"/>
    <w:rsid w:val="0095596E"/>
    <w:rsid w:val="009574BC"/>
    <w:rsid w:val="0095789B"/>
    <w:rsid w:val="00957B80"/>
    <w:rsid w:val="00957FA3"/>
    <w:rsid w:val="00960388"/>
    <w:rsid w:val="00960496"/>
    <w:rsid w:val="00960D1F"/>
    <w:rsid w:val="009611D5"/>
    <w:rsid w:val="009612B6"/>
    <w:rsid w:val="009616D7"/>
    <w:rsid w:val="009617FB"/>
    <w:rsid w:val="00961AF1"/>
    <w:rsid w:val="00962236"/>
    <w:rsid w:val="00963150"/>
    <w:rsid w:val="00963580"/>
    <w:rsid w:val="00963796"/>
    <w:rsid w:val="009645F3"/>
    <w:rsid w:val="00965139"/>
    <w:rsid w:val="009652D7"/>
    <w:rsid w:val="009656EC"/>
    <w:rsid w:val="00965B13"/>
    <w:rsid w:val="00965B73"/>
    <w:rsid w:val="00966193"/>
    <w:rsid w:val="00966328"/>
    <w:rsid w:val="00966D76"/>
    <w:rsid w:val="0096783A"/>
    <w:rsid w:val="00967856"/>
    <w:rsid w:val="00967874"/>
    <w:rsid w:val="0097006A"/>
    <w:rsid w:val="0097054A"/>
    <w:rsid w:val="00970648"/>
    <w:rsid w:val="009707F6"/>
    <w:rsid w:val="009717CE"/>
    <w:rsid w:val="00972C2C"/>
    <w:rsid w:val="00973E0A"/>
    <w:rsid w:val="00974C14"/>
    <w:rsid w:val="009755C5"/>
    <w:rsid w:val="00975D0B"/>
    <w:rsid w:val="00975D9D"/>
    <w:rsid w:val="009764A9"/>
    <w:rsid w:val="00976C5F"/>
    <w:rsid w:val="00976E9A"/>
    <w:rsid w:val="009775C0"/>
    <w:rsid w:val="009778D9"/>
    <w:rsid w:val="009779E0"/>
    <w:rsid w:val="009801A8"/>
    <w:rsid w:val="009805BF"/>
    <w:rsid w:val="009806C9"/>
    <w:rsid w:val="00980AA4"/>
    <w:rsid w:val="00981098"/>
    <w:rsid w:val="0098159F"/>
    <w:rsid w:val="00981DB7"/>
    <w:rsid w:val="00982528"/>
    <w:rsid w:val="00982E63"/>
    <w:rsid w:val="009835A0"/>
    <w:rsid w:val="00983944"/>
    <w:rsid w:val="00983A3F"/>
    <w:rsid w:val="00983CEF"/>
    <w:rsid w:val="009842C0"/>
    <w:rsid w:val="009856CB"/>
    <w:rsid w:val="00985A1B"/>
    <w:rsid w:val="00985B2F"/>
    <w:rsid w:val="00986090"/>
    <w:rsid w:val="0098662D"/>
    <w:rsid w:val="00986D59"/>
    <w:rsid w:val="00986DEA"/>
    <w:rsid w:val="009902A7"/>
    <w:rsid w:val="00990666"/>
    <w:rsid w:val="00991439"/>
    <w:rsid w:val="009926ED"/>
    <w:rsid w:val="00992EF5"/>
    <w:rsid w:val="009931D8"/>
    <w:rsid w:val="00993797"/>
    <w:rsid w:val="00993D22"/>
    <w:rsid w:val="0099479C"/>
    <w:rsid w:val="00994BD3"/>
    <w:rsid w:val="00994CD1"/>
    <w:rsid w:val="00994D68"/>
    <w:rsid w:val="00995EDF"/>
    <w:rsid w:val="00996052"/>
    <w:rsid w:val="009962B4"/>
    <w:rsid w:val="00996325"/>
    <w:rsid w:val="009965F8"/>
    <w:rsid w:val="00996733"/>
    <w:rsid w:val="00996FC4"/>
    <w:rsid w:val="00997377"/>
    <w:rsid w:val="00997516"/>
    <w:rsid w:val="009A02D3"/>
    <w:rsid w:val="009A060A"/>
    <w:rsid w:val="009A0640"/>
    <w:rsid w:val="009A0C34"/>
    <w:rsid w:val="009A0DBD"/>
    <w:rsid w:val="009A19F6"/>
    <w:rsid w:val="009A1B6B"/>
    <w:rsid w:val="009A1B83"/>
    <w:rsid w:val="009A1C60"/>
    <w:rsid w:val="009A1E29"/>
    <w:rsid w:val="009A1F42"/>
    <w:rsid w:val="009A22A9"/>
    <w:rsid w:val="009A2410"/>
    <w:rsid w:val="009A2F66"/>
    <w:rsid w:val="009A31FE"/>
    <w:rsid w:val="009A322E"/>
    <w:rsid w:val="009A3BF8"/>
    <w:rsid w:val="009A3E4F"/>
    <w:rsid w:val="009A3EB2"/>
    <w:rsid w:val="009A411B"/>
    <w:rsid w:val="009A48E1"/>
    <w:rsid w:val="009A5152"/>
    <w:rsid w:val="009A57D4"/>
    <w:rsid w:val="009A5A17"/>
    <w:rsid w:val="009A5D8F"/>
    <w:rsid w:val="009A5DDE"/>
    <w:rsid w:val="009A6D85"/>
    <w:rsid w:val="009A6D8B"/>
    <w:rsid w:val="009A724C"/>
    <w:rsid w:val="009A77FD"/>
    <w:rsid w:val="009B0C12"/>
    <w:rsid w:val="009B1622"/>
    <w:rsid w:val="009B1F1A"/>
    <w:rsid w:val="009B27DC"/>
    <w:rsid w:val="009B4AEC"/>
    <w:rsid w:val="009B4D1A"/>
    <w:rsid w:val="009B5DB8"/>
    <w:rsid w:val="009B7166"/>
    <w:rsid w:val="009B76E0"/>
    <w:rsid w:val="009C0345"/>
    <w:rsid w:val="009C0958"/>
    <w:rsid w:val="009C1036"/>
    <w:rsid w:val="009C1271"/>
    <w:rsid w:val="009C1950"/>
    <w:rsid w:val="009C1DCB"/>
    <w:rsid w:val="009C2624"/>
    <w:rsid w:val="009C269E"/>
    <w:rsid w:val="009C2FDA"/>
    <w:rsid w:val="009C36C5"/>
    <w:rsid w:val="009C3BF5"/>
    <w:rsid w:val="009C4328"/>
    <w:rsid w:val="009C4AC9"/>
    <w:rsid w:val="009C50C1"/>
    <w:rsid w:val="009C6FE7"/>
    <w:rsid w:val="009C753C"/>
    <w:rsid w:val="009C7734"/>
    <w:rsid w:val="009C7BE9"/>
    <w:rsid w:val="009C7D41"/>
    <w:rsid w:val="009D0150"/>
    <w:rsid w:val="009D0703"/>
    <w:rsid w:val="009D070E"/>
    <w:rsid w:val="009D0E22"/>
    <w:rsid w:val="009D129C"/>
    <w:rsid w:val="009D1567"/>
    <w:rsid w:val="009D15BE"/>
    <w:rsid w:val="009D1D39"/>
    <w:rsid w:val="009D3332"/>
    <w:rsid w:val="009D34C1"/>
    <w:rsid w:val="009D38ED"/>
    <w:rsid w:val="009D40BC"/>
    <w:rsid w:val="009D4C60"/>
    <w:rsid w:val="009D4E4F"/>
    <w:rsid w:val="009D503D"/>
    <w:rsid w:val="009D52E6"/>
    <w:rsid w:val="009D54D4"/>
    <w:rsid w:val="009D6342"/>
    <w:rsid w:val="009D649F"/>
    <w:rsid w:val="009D6F2C"/>
    <w:rsid w:val="009D70DA"/>
    <w:rsid w:val="009D71FB"/>
    <w:rsid w:val="009D7546"/>
    <w:rsid w:val="009D7960"/>
    <w:rsid w:val="009E0723"/>
    <w:rsid w:val="009E0742"/>
    <w:rsid w:val="009E0F48"/>
    <w:rsid w:val="009E11BB"/>
    <w:rsid w:val="009E15D2"/>
    <w:rsid w:val="009E2954"/>
    <w:rsid w:val="009E2C1C"/>
    <w:rsid w:val="009E3405"/>
    <w:rsid w:val="009E4419"/>
    <w:rsid w:val="009E65B2"/>
    <w:rsid w:val="009E6CEC"/>
    <w:rsid w:val="009E7942"/>
    <w:rsid w:val="009E7E98"/>
    <w:rsid w:val="009E7FF9"/>
    <w:rsid w:val="009F052F"/>
    <w:rsid w:val="009F108E"/>
    <w:rsid w:val="009F1131"/>
    <w:rsid w:val="009F15AD"/>
    <w:rsid w:val="009F16F7"/>
    <w:rsid w:val="009F2217"/>
    <w:rsid w:val="009F2419"/>
    <w:rsid w:val="009F3180"/>
    <w:rsid w:val="009F3AB4"/>
    <w:rsid w:val="009F3F39"/>
    <w:rsid w:val="009F5194"/>
    <w:rsid w:val="009F53A5"/>
    <w:rsid w:val="009F5CF5"/>
    <w:rsid w:val="009F621E"/>
    <w:rsid w:val="009F6AB4"/>
    <w:rsid w:val="009F6BE1"/>
    <w:rsid w:val="009F6F39"/>
    <w:rsid w:val="00A00FFD"/>
    <w:rsid w:val="00A01B4B"/>
    <w:rsid w:val="00A01F3C"/>
    <w:rsid w:val="00A023B7"/>
    <w:rsid w:val="00A02ED7"/>
    <w:rsid w:val="00A030BB"/>
    <w:rsid w:val="00A0342D"/>
    <w:rsid w:val="00A037C1"/>
    <w:rsid w:val="00A03F16"/>
    <w:rsid w:val="00A04F69"/>
    <w:rsid w:val="00A052F6"/>
    <w:rsid w:val="00A057F6"/>
    <w:rsid w:val="00A05D2E"/>
    <w:rsid w:val="00A06E4E"/>
    <w:rsid w:val="00A07146"/>
    <w:rsid w:val="00A078B4"/>
    <w:rsid w:val="00A07ECD"/>
    <w:rsid w:val="00A102C3"/>
    <w:rsid w:val="00A109AB"/>
    <w:rsid w:val="00A11208"/>
    <w:rsid w:val="00A112ED"/>
    <w:rsid w:val="00A1185B"/>
    <w:rsid w:val="00A119AF"/>
    <w:rsid w:val="00A11B63"/>
    <w:rsid w:val="00A125B6"/>
    <w:rsid w:val="00A1272E"/>
    <w:rsid w:val="00A129EE"/>
    <w:rsid w:val="00A129F1"/>
    <w:rsid w:val="00A12DCD"/>
    <w:rsid w:val="00A13408"/>
    <w:rsid w:val="00A137B7"/>
    <w:rsid w:val="00A13A3C"/>
    <w:rsid w:val="00A13DB3"/>
    <w:rsid w:val="00A14610"/>
    <w:rsid w:val="00A14B95"/>
    <w:rsid w:val="00A14FBA"/>
    <w:rsid w:val="00A15D6D"/>
    <w:rsid w:val="00A16195"/>
    <w:rsid w:val="00A161D8"/>
    <w:rsid w:val="00A1632A"/>
    <w:rsid w:val="00A165EF"/>
    <w:rsid w:val="00A176D3"/>
    <w:rsid w:val="00A17946"/>
    <w:rsid w:val="00A21009"/>
    <w:rsid w:val="00A21F4C"/>
    <w:rsid w:val="00A22180"/>
    <w:rsid w:val="00A22B9E"/>
    <w:rsid w:val="00A2313E"/>
    <w:rsid w:val="00A24049"/>
    <w:rsid w:val="00A2408F"/>
    <w:rsid w:val="00A2477B"/>
    <w:rsid w:val="00A259A1"/>
    <w:rsid w:val="00A25E8D"/>
    <w:rsid w:val="00A2600C"/>
    <w:rsid w:val="00A266CD"/>
    <w:rsid w:val="00A26A10"/>
    <w:rsid w:val="00A26B54"/>
    <w:rsid w:val="00A271F3"/>
    <w:rsid w:val="00A27332"/>
    <w:rsid w:val="00A27649"/>
    <w:rsid w:val="00A27BEF"/>
    <w:rsid w:val="00A3087E"/>
    <w:rsid w:val="00A31209"/>
    <w:rsid w:val="00A31801"/>
    <w:rsid w:val="00A31A98"/>
    <w:rsid w:val="00A3331B"/>
    <w:rsid w:val="00A3399F"/>
    <w:rsid w:val="00A3458C"/>
    <w:rsid w:val="00A34E4E"/>
    <w:rsid w:val="00A34ECF"/>
    <w:rsid w:val="00A35D4D"/>
    <w:rsid w:val="00A3608F"/>
    <w:rsid w:val="00A36338"/>
    <w:rsid w:val="00A363FD"/>
    <w:rsid w:val="00A364B0"/>
    <w:rsid w:val="00A36694"/>
    <w:rsid w:val="00A3690A"/>
    <w:rsid w:val="00A37088"/>
    <w:rsid w:val="00A37C96"/>
    <w:rsid w:val="00A40117"/>
    <w:rsid w:val="00A40F18"/>
    <w:rsid w:val="00A41100"/>
    <w:rsid w:val="00A4177E"/>
    <w:rsid w:val="00A419CA"/>
    <w:rsid w:val="00A419E1"/>
    <w:rsid w:val="00A4407A"/>
    <w:rsid w:val="00A44085"/>
    <w:rsid w:val="00A443B5"/>
    <w:rsid w:val="00A44973"/>
    <w:rsid w:val="00A44D1F"/>
    <w:rsid w:val="00A44F11"/>
    <w:rsid w:val="00A45075"/>
    <w:rsid w:val="00A45429"/>
    <w:rsid w:val="00A45A23"/>
    <w:rsid w:val="00A45DF4"/>
    <w:rsid w:val="00A46FEC"/>
    <w:rsid w:val="00A4702A"/>
    <w:rsid w:val="00A4712E"/>
    <w:rsid w:val="00A473E0"/>
    <w:rsid w:val="00A476E2"/>
    <w:rsid w:val="00A4785E"/>
    <w:rsid w:val="00A47BDE"/>
    <w:rsid w:val="00A5163A"/>
    <w:rsid w:val="00A51AD0"/>
    <w:rsid w:val="00A51E8E"/>
    <w:rsid w:val="00A5207A"/>
    <w:rsid w:val="00A5218A"/>
    <w:rsid w:val="00A52A40"/>
    <w:rsid w:val="00A52E58"/>
    <w:rsid w:val="00A538DF"/>
    <w:rsid w:val="00A5394B"/>
    <w:rsid w:val="00A5399A"/>
    <w:rsid w:val="00A55B1C"/>
    <w:rsid w:val="00A560DC"/>
    <w:rsid w:val="00A569A1"/>
    <w:rsid w:val="00A569F3"/>
    <w:rsid w:val="00A57150"/>
    <w:rsid w:val="00A57493"/>
    <w:rsid w:val="00A574AF"/>
    <w:rsid w:val="00A57A15"/>
    <w:rsid w:val="00A60008"/>
    <w:rsid w:val="00A601C9"/>
    <w:rsid w:val="00A609ED"/>
    <w:rsid w:val="00A62D8A"/>
    <w:rsid w:val="00A6338F"/>
    <w:rsid w:val="00A633F5"/>
    <w:rsid w:val="00A635C0"/>
    <w:rsid w:val="00A6458A"/>
    <w:rsid w:val="00A64FE3"/>
    <w:rsid w:val="00A651E4"/>
    <w:rsid w:val="00A65588"/>
    <w:rsid w:val="00A65A97"/>
    <w:rsid w:val="00A65C39"/>
    <w:rsid w:val="00A65DD0"/>
    <w:rsid w:val="00A666F5"/>
    <w:rsid w:val="00A66958"/>
    <w:rsid w:val="00A67659"/>
    <w:rsid w:val="00A67BE3"/>
    <w:rsid w:val="00A7039C"/>
    <w:rsid w:val="00A710FD"/>
    <w:rsid w:val="00A7134C"/>
    <w:rsid w:val="00A714E8"/>
    <w:rsid w:val="00A714FA"/>
    <w:rsid w:val="00A7212B"/>
    <w:rsid w:val="00A72576"/>
    <w:rsid w:val="00A7324C"/>
    <w:rsid w:val="00A738B2"/>
    <w:rsid w:val="00A747B2"/>
    <w:rsid w:val="00A74C13"/>
    <w:rsid w:val="00A74ED6"/>
    <w:rsid w:val="00A74F03"/>
    <w:rsid w:val="00A7501B"/>
    <w:rsid w:val="00A75627"/>
    <w:rsid w:val="00A7571C"/>
    <w:rsid w:val="00A75B16"/>
    <w:rsid w:val="00A7684A"/>
    <w:rsid w:val="00A7713B"/>
    <w:rsid w:val="00A771BF"/>
    <w:rsid w:val="00A775A3"/>
    <w:rsid w:val="00A779F4"/>
    <w:rsid w:val="00A80986"/>
    <w:rsid w:val="00A80A0E"/>
    <w:rsid w:val="00A80A54"/>
    <w:rsid w:val="00A8101A"/>
    <w:rsid w:val="00A813B6"/>
    <w:rsid w:val="00A816B8"/>
    <w:rsid w:val="00A817EF"/>
    <w:rsid w:val="00A81F59"/>
    <w:rsid w:val="00A820E6"/>
    <w:rsid w:val="00A8320D"/>
    <w:rsid w:val="00A83826"/>
    <w:rsid w:val="00A846D9"/>
    <w:rsid w:val="00A849B1"/>
    <w:rsid w:val="00A84A14"/>
    <w:rsid w:val="00A8555D"/>
    <w:rsid w:val="00A85ABB"/>
    <w:rsid w:val="00A86070"/>
    <w:rsid w:val="00A86CB2"/>
    <w:rsid w:val="00A86FD8"/>
    <w:rsid w:val="00A87B8B"/>
    <w:rsid w:val="00A87F77"/>
    <w:rsid w:val="00A90278"/>
    <w:rsid w:val="00A90474"/>
    <w:rsid w:val="00A9058D"/>
    <w:rsid w:val="00A908BC"/>
    <w:rsid w:val="00A908E2"/>
    <w:rsid w:val="00A9120C"/>
    <w:rsid w:val="00A91306"/>
    <w:rsid w:val="00A91CAD"/>
    <w:rsid w:val="00A92320"/>
    <w:rsid w:val="00A92EF9"/>
    <w:rsid w:val="00A9327E"/>
    <w:rsid w:val="00A93749"/>
    <w:rsid w:val="00A937C2"/>
    <w:rsid w:val="00A94428"/>
    <w:rsid w:val="00A949DF"/>
    <w:rsid w:val="00A94DE0"/>
    <w:rsid w:val="00A94FBC"/>
    <w:rsid w:val="00A9526F"/>
    <w:rsid w:val="00A960E3"/>
    <w:rsid w:val="00AA0840"/>
    <w:rsid w:val="00AA16FB"/>
    <w:rsid w:val="00AA1996"/>
    <w:rsid w:val="00AA1B5A"/>
    <w:rsid w:val="00AA1CBC"/>
    <w:rsid w:val="00AA2B77"/>
    <w:rsid w:val="00AA2D03"/>
    <w:rsid w:val="00AA2FC3"/>
    <w:rsid w:val="00AA398F"/>
    <w:rsid w:val="00AA59C7"/>
    <w:rsid w:val="00AA6041"/>
    <w:rsid w:val="00AA6264"/>
    <w:rsid w:val="00AA64E8"/>
    <w:rsid w:val="00AA6C70"/>
    <w:rsid w:val="00AA704F"/>
    <w:rsid w:val="00AA796C"/>
    <w:rsid w:val="00AA7BD9"/>
    <w:rsid w:val="00AB028D"/>
    <w:rsid w:val="00AB050B"/>
    <w:rsid w:val="00AB059F"/>
    <w:rsid w:val="00AB061E"/>
    <w:rsid w:val="00AB09AC"/>
    <w:rsid w:val="00AB1BD4"/>
    <w:rsid w:val="00AB1EB5"/>
    <w:rsid w:val="00AB256F"/>
    <w:rsid w:val="00AB26F0"/>
    <w:rsid w:val="00AB2E05"/>
    <w:rsid w:val="00AB370B"/>
    <w:rsid w:val="00AB3F6F"/>
    <w:rsid w:val="00AB41D9"/>
    <w:rsid w:val="00AB450B"/>
    <w:rsid w:val="00AB53B5"/>
    <w:rsid w:val="00AB63E2"/>
    <w:rsid w:val="00AB6EAC"/>
    <w:rsid w:val="00AB711B"/>
    <w:rsid w:val="00AB7DBE"/>
    <w:rsid w:val="00AC0396"/>
    <w:rsid w:val="00AC0AA0"/>
    <w:rsid w:val="00AC1157"/>
    <w:rsid w:val="00AC14ED"/>
    <w:rsid w:val="00AC1ACA"/>
    <w:rsid w:val="00AC1CC0"/>
    <w:rsid w:val="00AC2253"/>
    <w:rsid w:val="00AC2337"/>
    <w:rsid w:val="00AC28FB"/>
    <w:rsid w:val="00AC350A"/>
    <w:rsid w:val="00AC3510"/>
    <w:rsid w:val="00AC3EF2"/>
    <w:rsid w:val="00AC46C7"/>
    <w:rsid w:val="00AC493E"/>
    <w:rsid w:val="00AC4DB3"/>
    <w:rsid w:val="00AC4FF8"/>
    <w:rsid w:val="00AC5040"/>
    <w:rsid w:val="00AC5070"/>
    <w:rsid w:val="00AC65E4"/>
    <w:rsid w:val="00AC76AC"/>
    <w:rsid w:val="00AD068B"/>
    <w:rsid w:val="00AD0EFC"/>
    <w:rsid w:val="00AD0F9E"/>
    <w:rsid w:val="00AD108D"/>
    <w:rsid w:val="00AD118D"/>
    <w:rsid w:val="00AD16C0"/>
    <w:rsid w:val="00AD19E2"/>
    <w:rsid w:val="00AD3143"/>
    <w:rsid w:val="00AD3736"/>
    <w:rsid w:val="00AD389A"/>
    <w:rsid w:val="00AD3F0C"/>
    <w:rsid w:val="00AD3F59"/>
    <w:rsid w:val="00AD429C"/>
    <w:rsid w:val="00AD432D"/>
    <w:rsid w:val="00AD44F5"/>
    <w:rsid w:val="00AD46BB"/>
    <w:rsid w:val="00AD4A43"/>
    <w:rsid w:val="00AD4ACF"/>
    <w:rsid w:val="00AD560C"/>
    <w:rsid w:val="00AD5F3C"/>
    <w:rsid w:val="00AD60BE"/>
    <w:rsid w:val="00AD6577"/>
    <w:rsid w:val="00AD657E"/>
    <w:rsid w:val="00AD6A06"/>
    <w:rsid w:val="00AD7993"/>
    <w:rsid w:val="00AD7FC8"/>
    <w:rsid w:val="00AD7FC9"/>
    <w:rsid w:val="00AE03E5"/>
    <w:rsid w:val="00AE0974"/>
    <w:rsid w:val="00AE0CB7"/>
    <w:rsid w:val="00AE136E"/>
    <w:rsid w:val="00AE24EE"/>
    <w:rsid w:val="00AE2E15"/>
    <w:rsid w:val="00AE322D"/>
    <w:rsid w:val="00AE3728"/>
    <w:rsid w:val="00AE58F9"/>
    <w:rsid w:val="00AE59A6"/>
    <w:rsid w:val="00AE6106"/>
    <w:rsid w:val="00AE6EAD"/>
    <w:rsid w:val="00AE7464"/>
    <w:rsid w:val="00AE74A9"/>
    <w:rsid w:val="00AE74D9"/>
    <w:rsid w:val="00AE758B"/>
    <w:rsid w:val="00AE7C26"/>
    <w:rsid w:val="00AF0C8D"/>
    <w:rsid w:val="00AF1003"/>
    <w:rsid w:val="00AF1600"/>
    <w:rsid w:val="00AF1C49"/>
    <w:rsid w:val="00AF1F10"/>
    <w:rsid w:val="00AF2333"/>
    <w:rsid w:val="00AF2F95"/>
    <w:rsid w:val="00AF357A"/>
    <w:rsid w:val="00AF39AF"/>
    <w:rsid w:val="00AF41FF"/>
    <w:rsid w:val="00AF480C"/>
    <w:rsid w:val="00AF502A"/>
    <w:rsid w:val="00AF557C"/>
    <w:rsid w:val="00AF562A"/>
    <w:rsid w:val="00AF571D"/>
    <w:rsid w:val="00AF5DA7"/>
    <w:rsid w:val="00AF62E6"/>
    <w:rsid w:val="00AF6602"/>
    <w:rsid w:val="00AF7032"/>
    <w:rsid w:val="00AF70D0"/>
    <w:rsid w:val="00AF749C"/>
    <w:rsid w:val="00AF7681"/>
    <w:rsid w:val="00AF77D7"/>
    <w:rsid w:val="00AF7AF4"/>
    <w:rsid w:val="00AF7E8F"/>
    <w:rsid w:val="00B003C4"/>
    <w:rsid w:val="00B00602"/>
    <w:rsid w:val="00B00932"/>
    <w:rsid w:val="00B00986"/>
    <w:rsid w:val="00B00D9E"/>
    <w:rsid w:val="00B011E3"/>
    <w:rsid w:val="00B01947"/>
    <w:rsid w:val="00B01E5A"/>
    <w:rsid w:val="00B02332"/>
    <w:rsid w:val="00B0256A"/>
    <w:rsid w:val="00B025C2"/>
    <w:rsid w:val="00B02EB5"/>
    <w:rsid w:val="00B03029"/>
    <w:rsid w:val="00B03274"/>
    <w:rsid w:val="00B03550"/>
    <w:rsid w:val="00B035B9"/>
    <w:rsid w:val="00B03B34"/>
    <w:rsid w:val="00B0421F"/>
    <w:rsid w:val="00B0457D"/>
    <w:rsid w:val="00B05502"/>
    <w:rsid w:val="00B055A3"/>
    <w:rsid w:val="00B0593E"/>
    <w:rsid w:val="00B05D0D"/>
    <w:rsid w:val="00B06D22"/>
    <w:rsid w:val="00B06E25"/>
    <w:rsid w:val="00B075BE"/>
    <w:rsid w:val="00B07803"/>
    <w:rsid w:val="00B07B24"/>
    <w:rsid w:val="00B07E46"/>
    <w:rsid w:val="00B10200"/>
    <w:rsid w:val="00B1021F"/>
    <w:rsid w:val="00B107BD"/>
    <w:rsid w:val="00B10863"/>
    <w:rsid w:val="00B10C5D"/>
    <w:rsid w:val="00B10FAC"/>
    <w:rsid w:val="00B110D3"/>
    <w:rsid w:val="00B110F3"/>
    <w:rsid w:val="00B111CD"/>
    <w:rsid w:val="00B11DD3"/>
    <w:rsid w:val="00B124C5"/>
    <w:rsid w:val="00B129B6"/>
    <w:rsid w:val="00B12CAE"/>
    <w:rsid w:val="00B13C4A"/>
    <w:rsid w:val="00B14522"/>
    <w:rsid w:val="00B14893"/>
    <w:rsid w:val="00B1597B"/>
    <w:rsid w:val="00B160F4"/>
    <w:rsid w:val="00B16393"/>
    <w:rsid w:val="00B166CF"/>
    <w:rsid w:val="00B16DC3"/>
    <w:rsid w:val="00B17252"/>
    <w:rsid w:val="00B17FE2"/>
    <w:rsid w:val="00B20808"/>
    <w:rsid w:val="00B208EA"/>
    <w:rsid w:val="00B20E7E"/>
    <w:rsid w:val="00B2155F"/>
    <w:rsid w:val="00B2163D"/>
    <w:rsid w:val="00B21E79"/>
    <w:rsid w:val="00B2213E"/>
    <w:rsid w:val="00B22869"/>
    <w:rsid w:val="00B22CD7"/>
    <w:rsid w:val="00B22EA1"/>
    <w:rsid w:val="00B231AE"/>
    <w:rsid w:val="00B23BB6"/>
    <w:rsid w:val="00B23D80"/>
    <w:rsid w:val="00B2473A"/>
    <w:rsid w:val="00B24D4E"/>
    <w:rsid w:val="00B269CE"/>
    <w:rsid w:val="00B26B64"/>
    <w:rsid w:val="00B272FF"/>
    <w:rsid w:val="00B27E75"/>
    <w:rsid w:val="00B27E99"/>
    <w:rsid w:val="00B3009C"/>
    <w:rsid w:val="00B301F2"/>
    <w:rsid w:val="00B31277"/>
    <w:rsid w:val="00B31504"/>
    <w:rsid w:val="00B31B71"/>
    <w:rsid w:val="00B32622"/>
    <w:rsid w:val="00B329E6"/>
    <w:rsid w:val="00B33074"/>
    <w:rsid w:val="00B3338E"/>
    <w:rsid w:val="00B337F4"/>
    <w:rsid w:val="00B33970"/>
    <w:rsid w:val="00B33C76"/>
    <w:rsid w:val="00B34040"/>
    <w:rsid w:val="00B34A35"/>
    <w:rsid w:val="00B34C67"/>
    <w:rsid w:val="00B35221"/>
    <w:rsid w:val="00B3580A"/>
    <w:rsid w:val="00B35C25"/>
    <w:rsid w:val="00B35CF3"/>
    <w:rsid w:val="00B3635E"/>
    <w:rsid w:val="00B36C70"/>
    <w:rsid w:val="00B3734D"/>
    <w:rsid w:val="00B373CC"/>
    <w:rsid w:val="00B37661"/>
    <w:rsid w:val="00B376E2"/>
    <w:rsid w:val="00B378EC"/>
    <w:rsid w:val="00B37FF4"/>
    <w:rsid w:val="00B405C6"/>
    <w:rsid w:val="00B408ED"/>
    <w:rsid w:val="00B40942"/>
    <w:rsid w:val="00B40A07"/>
    <w:rsid w:val="00B40FA5"/>
    <w:rsid w:val="00B4165F"/>
    <w:rsid w:val="00B416F6"/>
    <w:rsid w:val="00B41C99"/>
    <w:rsid w:val="00B41D6F"/>
    <w:rsid w:val="00B41DDD"/>
    <w:rsid w:val="00B421A5"/>
    <w:rsid w:val="00B42A78"/>
    <w:rsid w:val="00B4392C"/>
    <w:rsid w:val="00B43DFF"/>
    <w:rsid w:val="00B43EC9"/>
    <w:rsid w:val="00B43F8F"/>
    <w:rsid w:val="00B44482"/>
    <w:rsid w:val="00B449C2"/>
    <w:rsid w:val="00B44C70"/>
    <w:rsid w:val="00B44CC3"/>
    <w:rsid w:val="00B45149"/>
    <w:rsid w:val="00B45479"/>
    <w:rsid w:val="00B4548B"/>
    <w:rsid w:val="00B4551B"/>
    <w:rsid w:val="00B459F0"/>
    <w:rsid w:val="00B46894"/>
    <w:rsid w:val="00B46AE8"/>
    <w:rsid w:val="00B46B6B"/>
    <w:rsid w:val="00B47F9B"/>
    <w:rsid w:val="00B500C3"/>
    <w:rsid w:val="00B509EC"/>
    <w:rsid w:val="00B51160"/>
    <w:rsid w:val="00B51747"/>
    <w:rsid w:val="00B52181"/>
    <w:rsid w:val="00B523E2"/>
    <w:rsid w:val="00B5293E"/>
    <w:rsid w:val="00B52A86"/>
    <w:rsid w:val="00B52D6D"/>
    <w:rsid w:val="00B52ED2"/>
    <w:rsid w:val="00B53E2B"/>
    <w:rsid w:val="00B54B1F"/>
    <w:rsid w:val="00B54EE2"/>
    <w:rsid w:val="00B54F14"/>
    <w:rsid w:val="00B55AAE"/>
    <w:rsid w:val="00B55E87"/>
    <w:rsid w:val="00B56081"/>
    <w:rsid w:val="00B574B3"/>
    <w:rsid w:val="00B577E1"/>
    <w:rsid w:val="00B57C9A"/>
    <w:rsid w:val="00B600C0"/>
    <w:rsid w:val="00B6109D"/>
    <w:rsid w:val="00B61119"/>
    <w:rsid w:val="00B61599"/>
    <w:rsid w:val="00B61F38"/>
    <w:rsid w:val="00B6234C"/>
    <w:rsid w:val="00B62389"/>
    <w:rsid w:val="00B62A6B"/>
    <w:rsid w:val="00B637C6"/>
    <w:rsid w:val="00B63FCF"/>
    <w:rsid w:val="00B64037"/>
    <w:rsid w:val="00B64905"/>
    <w:rsid w:val="00B64CEA"/>
    <w:rsid w:val="00B650E4"/>
    <w:rsid w:val="00B6556B"/>
    <w:rsid w:val="00B65B18"/>
    <w:rsid w:val="00B65D9F"/>
    <w:rsid w:val="00B65EFF"/>
    <w:rsid w:val="00B665F7"/>
    <w:rsid w:val="00B67DC5"/>
    <w:rsid w:val="00B67E1B"/>
    <w:rsid w:val="00B70085"/>
    <w:rsid w:val="00B703C2"/>
    <w:rsid w:val="00B70A7D"/>
    <w:rsid w:val="00B70B5E"/>
    <w:rsid w:val="00B715F9"/>
    <w:rsid w:val="00B71789"/>
    <w:rsid w:val="00B71826"/>
    <w:rsid w:val="00B71A75"/>
    <w:rsid w:val="00B71DF7"/>
    <w:rsid w:val="00B722B7"/>
    <w:rsid w:val="00B72AE4"/>
    <w:rsid w:val="00B7342A"/>
    <w:rsid w:val="00B73577"/>
    <w:rsid w:val="00B74865"/>
    <w:rsid w:val="00B762EB"/>
    <w:rsid w:val="00B76D6A"/>
    <w:rsid w:val="00B77AE6"/>
    <w:rsid w:val="00B80261"/>
    <w:rsid w:val="00B81081"/>
    <w:rsid w:val="00B81D9D"/>
    <w:rsid w:val="00B82698"/>
    <w:rsid w:val="00B82740"/>
    <w:rsid w:val="00B82887"/>
    <w:rsid w:val="00B83534"/>
    <w:rsid w:val="00B83BF2"/>
    <w:rsid w:val="00B83F2D"/>
    <w:rsid w:val="00B8403B"/>
    <w:rsid w:val="00B8427C"/>
    <w:rsid w:val="00B84296"/>
    <w:rsid w:val="00B8470C"/>
    <w:rsid w:val="00B854C6"/>
    <w:rsid w:val="00B872E2"/>
    <w:rsid w:val="00B9022F"/>
    <w:rsid w:val="00B9035D"/>
    <w:rsid w:val="00B90C8A"/>
    <w:rsid w:val="00B90E24"/>
    <w:rsid w:val="00B91185"/>
    <w:rsid w:val="00B91695"/>
    <w:rsid w:val="00B91F07"/>
    <w:rsid w:val="00B9216C"/>
    <w:rsid w:val="00B9234F"/>
    <w:rsid w:val="00B924CC"/>
    <w:rsid w:val="00B928C9"/>
    <w:rsid w:val="00B92F5F"/>
    <w:rsid w:val="00B932FC"/>
    <w:rsid w:val="00B935D9"/>
    <w:rsid w:val="00B9386F"/>
    <w:rsid w:val="00B941BE"/>
    <w:rsid w:val="00B9473D"/>
    <w:rsid w:val="00B94966"/>
    <w:rsid w:val="00B94B76"/>
    <w:rsid w:val="00B94F03"/>
    <w:rsid w:val="00B9535A"/>
    <w:rsid w:val="00B95FFF"/>
    <w:rsid w:val="00B96D7D"/>
    <w:rsid w:val="00B96F22"/>
    <w:rsid w:val="00B96F95"/>
    <w:rsid w:val="00B972F5"/>
    <w:rsid w:val="00B97803"/>
    <w:rsid w:val="00BA03A1"/>
    <w:rsid w:val="00BA055C"/>
    <w:rsid w:val="00BA0C1A"/>
    <w:rsid w:val="00BA17FF"/>
    <w:rsid w:val="00BA1D34"/>
    <w:rsid w:val="00BA2222"/>
    <w:rsid w:val="00BA2DF8"/>
    <w:rsid w:val="00BA33F4"/>
    <w:rsid w:val="00BA33FB"/>
    <w:rsid w:val="00BA3ADD"/>
    <w:rsid w:val="00BA42A8"/>
    <w:rsid w:val="00BA4841"/>
    <w:rsid w:val="00BA4888"/>
    <w:rsid w:val="00BA4973"/>
    <w:rsid w:val="00BA5E4E"/>
    <w:rsid w:val="00BA6A40"/>
    <w:rsid w:val="00BA6FF5"/>
    <w:rsid w:val="00BA7183"/>
    <w:rsid w:val="00BA75F0"/>
    <w:rsid w:val="00BA7905"/>
    <w:rsid w:val="00BA7949"/>
    <w:rsid w:val="00BA794D"/>
    <w:rsid w:val="00BB01FF"/>
    <w:rsid w:val="00BB149A"/>
    <w:rsid w:val="00BB2701"/>
    <w:rsid w:val="00BB38AA"/>
    <w:rsid w:val="00BB3A16"/>
    <w:rsid w:val="00BB5A9B"/>
    <w:rsid w:val="00BB5BE0"/>
    <w:rsid w:val="00BB6574"/>
    <w:rsid w:val="00BB68F6"/>
    <w:rsid w:val="00BB6B01"/>
    <w:rsid w:val="00BB6DC3"/>
    <w:rsid w:val="00BB7206"/>
    <w:rsid w:val="00BB785E"/>
    <w:rsid w:val="00BB7998"/>
    <w:rsid w:val="00BC0290"/>
    <w:rsid w:val="00BC02C2"/>
    <w:rsid w:val="00BC140A"/>
    <w:rsid w:val="00BC172F"/>
    <w:rsid w:val="00BC1CED"/>
    <w:rsid w:val="00BC1FCA"/>
    <w:rsid w:val="00BC2C21"/>
    <w:rsid w:val="00BC2C8E"/>
    <w:rsid w:val="00BC2D50"/>
    <w:rsid w:val="00BC3013"/>
    <w:rsid w:val="00BC32AF"/>
    <w:rsid w:val="00BC4442"/>
    <w:rsid w:val="00BC46ED"/>
    <w:rsid w:val="00BC4970"/>
    <w:rsid w:val="00BC4BD0"/>
    <w:rsid w:val="00BC4E43"/>
    <w:rsid w:val="00BC4EC9"/>
    <w:rsid w:val="00BC5017"/>
    <w:rsid w:val="00BC5221"/>
    <w:rsid w:val="00BC5AA7"/>
    <w:rsid w:val="00BC5D2C"/>
    <w:rsid w:val="00BC6982"/>
    <w:rsid w:val="00BC70EB"/>
    <w:rsid w:val="00BC7206"/>
    <w:rsid w:val="00BC7E41"/>
    <w:rsid w:val="00BD0743"/>
    <w:rsid w:val="00BD0812"/>
    <w:rsid w:val="00BD0DAD"/>
    <w:rsid w:val="00BD12E6"/>
    <w:rsid w:val="00BD13B7"/>
    <w:rsid w:val="00BD1A8C"/>
    <w:rsid w:val="00BD1BA3"/>
    <w:rsid w:val="00BD2CD4"/>
    <w:rsid w:val="00BD2D00"/>
    <w:rsid w:val="00BD2F1E"/>
    <w:rsid w:val="00BD2FCB"/>
    <w:rsid w:val="00BD32AD"/>
    <w:rsid w:val="00BD3450"/>
    <w:rsid w:val="00BD3B6C"/>
    <w:rsid w:val="00BD4427"/>
    <w:rsid w:val="00BD5068"/>
    <w:rsid w:val="00BD5162"/>
    <w:rsid w:val="00BD53B0"/>
    <w:rsid w:val="00BD53BB"/>
    <w:rsid w:val="00BD5561"/>
    <w:rsid w:val="00BD57F5"/>
    <w:rsid w:val="00BD5889"/>
    <w:rsid w:val="00BD5D52"/>
    <w:rsid w:val="00BD5D99"/>
    <w:rsid w:val="00BD6759"/>
    <w:rsid w:val="00BD67DB"/>
    <w:rsid w:val="00BD708D"/>
    <w:rsid w:val="00BD708F"/>
    <w:rsid w:val="00BD7C56"/>
    <w:rsid w:val="00BD7CC2"/>
    <w:rsid w:val="00BD7FC7"/>
    <w:rsid w:val="00BE05FE"/>
    <w:rsid w:val="00BE0C38"/>
    <w:rsid w:val="00BE10C2"/>
    <w:rsid w:val="00BE14C4"/>
    <w:rsid w:val="00BE19BE"/>
    <w:rsid w:val="00BE1B9B"/>
    <w:rsid w:val="00BE1BD6"/>
    <w:rsid w:val="00BE2A4B"/>
    <w:rsid w:val="00BE4380"/>
    <w:rsid w:val="00BE508A"/>
    <w:rsid w:val="00BE50BC"/>
    <w:rsid w:val="00BE538C"/>
    <w:rsid w:val="00BE550B"/>
    <w:rsid w:val="00BE5ADD"/>
    <w:rsid w:val="00BE5B47"/>
    <w:rsid w:val="00BE6980"/>
    <w:rsid w:val="00BE6A14"/>
    <w:rsid w:val="00BE7393"/>
    <w:rsid w:val="00BE7E92"/>
    <w:rsid w:val="00BF0219"/>
    <w:rsid w:val="00BF0420"/>
    <w:rsid w:val="00BF045A"/>
    <w:rsid w:val="00BF0889"/>
    <w:rsid w:val="00BF0CF2"/>
    <w:rsid w:val="00BF147D"/>
    <w:rsid w:val="00BF189F"/>
    <w:rsid w:val="00BF1E80"/>
    <w:rsid w:val="00BF2BEA"/>
    <w:rsid w:val="00BF2C49"/>
    <w:rsid w:val="00BF3AC1"/>
    <w:rsid w:val="00BF3BDE"/>
    <w:rsid w:val="00BF3DC8"/>
    <w:rsid w:val="00BF40C8"/>
    <w:rsid w:val="00BF43D6"/>
    <w:rsid w:val="00BF441A"/>
    <w:rsid w:val="00BF494C"/>
    <w:rsid w:val="00BF4C80"/>
    <w:rsid w:val="00BF528E"/>
    <w:rsid w:val="00BF63E0"/>
    <w:rsid w:val="00BF640F"/>
    <w:rsid w:val="00BF6EFD"/>
    <w:rsid w:val="00BF7381"/>
    <w:rsid w:val="00BF76DD"/>
    <w:rsid w:val="00BF782D"/>
    <w:rsid w:val="00BF7C84"/>
    <w:rsid w:val="00BF7D31"/>
    <w:rsid w:val="00C00416"/>
    <w:rsid w:val="00C00621"/>
    <w:rsid w:val="00C00695"/>
    <w:rsid w:val="00C00A89"/>
    <w:rsid w:val="00C00FBF"/>
    <w:rsid w:val="00C01935"/>
    <w:rsid w:val="00C01D4D"/>
    <w:rsid w:val="00C01DB6"/>
    <w:rsid w:val="00C01FE8"/>
    <w:rsid w:val="00C028C3"/>
    <w:rsid w:val="00C02E8C"/>
    <w:rsid w:val="00C03038"/>
    <w:rsid w:val="00C0432F"/>
    <w:rsid w:val="00C043DA"/>
    <w:rsid w:val="00C0477C"/>
    <w:rsid w:val="00C0489D"/>
    <w:rsid w:val="00C048FC"/>
    <w:rsid w:val="00C049BB"/>
    <w:rsid w:val="00C0503F"/>
    <w:rsid w:val="00C0519C"/>
    <w:rsid w:val="00C05467"/>
    <w:rsid w:val="00C05687"/>
    <w:rsid w:val="00C05CB3"/>
    <w:rsid w:val="00C06A85"/>
    <w:rsid w:val="00C07B29"/>
    <w:rsid w:val="00C10243"/>
    <w:rsid w:val="00C102B7"/>
    <w:rsid w:val="00C10C81"/>
    <w:rsid w:val="00C11C91"/>
    <w:rsid w:val="00C11CCA"/>
    <w:rsid w:val="00C1276B"/>
    <w:rsid w:val="00C12946"/>
    <w:rsid w:val="00C12A00"/>
    <w:rsid w:val="00C133B5"/>
    <w:rsid w:val="00C14695"/>
    <w:rsid w:val="00C14BC9"/>
    <w:rsid w:val="00C15343"/>
    <w:rsid w:val="00C161F2"/>
    <w:rsid w:val="00C1682F"/>
    <w:rsid w:val="00C16838"/>
    <w:rsid w:val="00C17C2B"/>
    <w:rsid w:val="00C20236"/>
    <w:rsid w:val="00C210CF"/>
    <w:rsid w:val="00C217EC"/>
    <w:rsid w:val="00C21A99"/>
    <w:rsid w:val="00C2209D"/>
    <w:rsid w:val="00C227CC"/>
    <w:rsid w:val="00C228E9"/>
    <w:rsid w:val="00C22A45"/>
    <w:rsid w:val="00C22B9B"/>
    <w:rsid w:val="00C230C7"/>
    <w:rsid w:val="00C23142"/>
    <w:rsid w:val="00C23194"/>
    <w:rsid w:val="00C23478"/>
    <w:rsid w:val="00C239C1"/>
    <w:rsid w:val="00C2481E"/>
    <w:rsid w:val="00C24A62"/>
    <w:rsid w:val="00C2563A"/>
    <w:rsid w:val="00C25740"/>
    <w:rsid w:val="00C26880"/>
    <w:rsid w:val="00C27650"/>
    <w:rsid w:val="00C27BEE"/>
    <w:rsid w:val="00C304B6"/>
    <w:rsid w:val="00C305F1"/>
    <w:rsid w:val="00C30745"/>
    <w:rsid w:val="00C324A2"/>
    <w:rsid w:val="00C325BA"/>
    <w:rsid w:val="00C32E51"/>
    <w:rsid w:val="00C32E58"/>
    <w:rsid w:val="00C34232"/>
    <w:rsid w:val="00C34AF9"/>
    <w:rsid w:val="00C34E59"/>
    <w:rsid w:val="00C3526D"/>
    <w:rsid w:val="00C355D9"/>
    <w:rsid w:val="00C35A1C"/>
    <w:rsid w:val="00C35A6D"/>
    <w:rsid w:val="00C36467"/>
    <w:rsid w:val="00C36E7C"/>
    <w:rsid w:val="00C370CB"/>
    <w:rsid w:val="00C3754D"/>
    <w:rsid w:val="00C40149"/>
    <w:rsid w:val="00C401B2"/>
    <w:rsid w:val="00C40257"/>
    <w:rsid w:val="00C402C1"/>
    <w:rsid w:val="00C40530"/>
    <w:rsid w:val="00C406D8"/>
    <w:rsid w:val="00C408A3"/>
    <w:rsid w:val="00C4116F"/>
    <w:rsid w:val="00C41EFC"/>
    <w:rsid w:val="00C42575"/>
    <w:rsid w:val="00C42C7A"/>
    <w:rsid w:val="00C42FBA"/>
    <w:rsid w:val="00C43452"/>
    <w:rsid w:val="00C4363A"/>
    <w:rsid w:val="00C436A9"/>
    <w:rsid w:val="00C446D8"/>
    <w:rsid w:val="00C44ADB"/>
    <w:rsid w:val="00C459A6"/>
    <w:rsid w:val="00C459BE"/>
    <w:rsid w:val="00C45C7D"/>
    <w:rsid w:val="00C45D6D"/>
    <w:rsid w:val="00C45E36"/>
    <w:rsid w:val="00C46085"/>
    <w:rsid w:val="00C464D2"/>
    <w:rsid w:val="00C47B27"/>
    <w:rsid w:val="00C47EBC"/>
    <w:rsid w:val="00C500D3"/>
    <w:rsid w:val="00C50A0C"/>
    <w:rsid w:val="00C50C9E"/>
    <w:rsid w:val="00C50E41"/>
    <w:rsid w:val="00C51022"/>
    <w:rsid w:val="00C51C95"/>
    <w:rsid w:val="00C5230B"/>
    <w:rsid w:val="00C527C9"/>
    <w:rsid w:val="00C529F6"/>
    <w:rsid w:val="00C52F9D"/>
    <w:rsid w:val="00C52FDE"/>
    <w:rsid w:val="00C533E4"/>
    <w:rsid w:val="00C534AA"/>
    <w:rsid w:val="00C53565"/>
    <w:rsid w:val="00C53687"/>
    <w:rsid w:val="00C53893"/>
    <w:rsid w:val="00C53972"/>
    <w:rsid w:val="00C53F5B"/>
    <w:rsid w:val="00C54CC1"/>
    <w:rsid w:val="00C54D17"/>
    <w:rsid w:val="00C55DD4"/>
    <w:rsid w:val="00C55ED7"/>
    <w:rsid w:val="00C56526"/>
    <w:rsid w:val="00C5659F"/>
    <w:rsid w:val="00C60B87"/>
    <w:rsid w:val="00C60FDD"/>
    <w:rsid w:val="00C61C75"/>
    <w:rsid w:val="00C62E3B"/>
    <w:rsid w:val="00C637C5"/>
    <w:rsid w:val="00C63AAA"/>
    <w:rsid w:val="00C63D28"/>
    <w:rsid w:val="00C63FED"/>
    <w:rsid w:val="00C64021"/>
    <w:rsid w:val="00C643F9"/>
    <w:rsid w:val="00C6445A"/>
    <w:rsid w:val="00C650FA"/>
    <w:rsid w:val="00C6515D"/>
    <w:rsid w:val="00C65560"/>
    <w:rsid w:val="00C669E7"/>
    <w:rsid w:val="00C66CC4"/>
    <w:rsid w:val="00C66F5C"/>
    <w:rsid w:val="00C6713A"/>
    <w:rsid w:val="00C672CD"/>
    <w:rsid w:val="00C67305"/>
    <w:rsid w:val="00C67A73"/>
    <w:rsid w:val="00C706D6"/>
    <w:rsid w:val="00C70B3B"/>
    <w:rsid w:val="00C70FC4"/>
    <w:rsid w:val="00C715DA"/>
    <w:rsid w:val="00C716FE"/>
    <w:rsid w:val="00C726EA"/>
    <w:rsid w:val="00C727A6"/>
    <w:rsid w:val="00C72AC2"/>
    <w:rsid w:val="00C73677"/>
    <w:rsid w:val="00C7418E"/>
    <w:rsid w:val="00C742BE"/>
    <w:rsid w:val="00C747F4"/>
    <w:rsid w:val="00C748F0"/>
    <w:rsid w:val="00C74F84"/>
    <w:rsid w:val="00C75109"/>
    <w:rsid w:val="00C7527B"/>
    <w:rsid w:val="00C75706"/>
    <w:rsid w:val="00C7580C"/>
    <w:rsid w:val="00C75CF2"/>
    <w:rsid w:val="00C75F77"/>
    <w:rsid w:val="00C7603A"/>
    <w:rsid w:val="00C761BC"/>
    <w:rsid w:val="00C76765"/>
    <w:rsid w:val="00C76A1C"/>
    <w:rsid w:val="00C76EEE"/>
    <w:rsid w:val="00C7703E"/>
    <w:rsid w:val="00C77DE1"/>
    <w:rsid w:val="00C8011F"/>
    <w:rsid w:val="00C80501"/>
    <w:rsid w:val="00C80E65"/>
    <w:rsid w:val="00C81061"/>
    <w:rsid w:val="00C813CE"/>
    <w:rsid w:val="00C822F2"/>
    <w:rsid w:val="00C82811"/>
    <w:rsid w:val="00C82F82"/>
    <w:rsid w:val="00C83788"/>
    <w:rsid w:val="00C83F3F"/>
    <w:rsid w:val="00C84059"/>
    <w:rsid w:val="00C844C3"/>
    <w:rsid w:val="00C84509"/>
    <w:rsid w:val="00C85244"/>
    <w:rsid w:val="00C85843"/>
    <w:rsid w:val="00C865C3"/>
    <w:rsid w:val="00C865FD"/>
    <w:rsid w:val="00C8681C"/>
    <w:rsid w:val="00C86A28"/>
    <w:rsid w:val="00C8714B"/>
    <w:rsid w:val="00C87846"/>
    <w:rsid w:val="00C87AB1"/>
    <w:rsid w:val="00C87CFF"/>
    <w:rsid w:val="00C90235"/>
    <w:rsid w:val="00C90ABE"/>
    <w:rsid w:val="00C90D36"/>
    <w:rsid w:val="00C9119E"/>
    <w:rsid w:val="00C91EC4"/>
    <w:rsid w:val="00C921B6"/>
    <w:rsid w:val="00C92A15"/>
    <w:rsid w:val="00C92CB0"/>
    <w:rsid w:val="00C92F53"/>
    <w:rsid w:val="00C93358"/>
    <w:rsid w:val="00C93692"/>
    <w:rsid w:val="00C93A3E"/>
    <w:rsid w:val="00C93B89"/>
    <w:rsid w:val="00C948ED"/>
    <w:rsid w:val="00C95ACA"/>
    <w:rsid w:val="00C965F8"/>
    <w:rsid w:val="00C96947"/>
    <w:rsid w:val="00C97403"/>
    <w:rsid w:val="00C9781D"/>
    <w:rsid w:val="00C97C17"/>
    <w:rsid w:val="00CA0AF8"/>
    <w:rsid w:val="00CA0C08"/>
    <w:rsid w:val="00CA0EC9"/>
    <w:rsid w:val="00CA141D"/>
    <w:rsid w:val="00CA16B8"/>
    <w:rsid w:val="00CA30E0"/>
    <w:rsid w:val="00CA31A8"/>
    <w:rsid w:val="00CA38B1"/>
    <w:rsid w:val="00CA39FB"/>
    <w:rsid w:val="00CA3CF9"/>
    <w:rsid w:val="00CA3DF8"/>
    <w:rsid w:val="00CA3E2B"/>
    <w:rsid w:val="00CA4274"/>
    <w:rsid w:val="00CA5EE1"/>
    <w:rsid w:val="00CA606E"/>
    <w:rsid w:val="00CA66A5"/>
    <w:rsid w:val="00CA6A98"/>
    <w:rsid w:val="00CA6CC6"/>
    <w:rsid w:val="00CA70D0"/>
    <w:rsid w:val="00CA74C1"/>
    <w:rsid w:val="00CA7AA1"/>
    <w:rsid w:val="00CB01E4"/>
    <w:rsid w:val="00CB01FE"/>
    <w:rsid w:val="00CB024D"/>
    <w:rsid w:val="00CB0831"/>
    <w:rsid w:val="00CB175B"/>
    <w:rsid w:val="00CB1D53"/>
    <w:rsid w:val="00CB222D"/>
    <w:rsid w:val="00CB2B51"/>
    <w:rsid w:val="00CB3394"/>
    <w:rsid w:val="00CB34C3"/>
    <w:rsid w:val="00CB364F"/>
    <w:rsid w:val="00CB3A86"/>
    <w:rsid w:val="00CB5450"/>
    <w:rsid w:val="00CB567D"/>
    <w:rsid w:val="00CB6088"/>
    <w:rsid w:val="00CB741B"/>
    <w:rsid w:val="00CB79C9"/>
    <w:rsid w:val="00CB7F38"/>
    <w:rsid w:val="00CC0591"/>
    <w:rsid w:val="00CC0B51"/>
    <w:rsid w:val="00CC0D46"/>
    <w:rsid w:val="00CC12EC"/>
    <w:rsid w:val="00CC1413"/>
    <w:rsid w:val="00CC1608"/>
    <w:rsid w:val="00CC1616"/>
    <w:rsid w:val="00CC1A2C"/>
    <w:rsid w:val="00CC1AB2"/>
    <w:rsid w:val="00CC23D2"/>
    <w:rsid w:val="00CC27E8"/>
    <w:rsid w:val="00CC2DBA"/>
    <w:rsid w:val="00CC2F43"/>
    <w:rsid w:val="00CC33CB"/>
    <w:rsid w:val="00CC3D98"/>
    <w:rsid w:val="00CC3EDF"/>
    <w:rsid w:val="00CC4314"/>
    <w:rsid w:val="00CC4DFF"/>
    <w:rsid w:val="00CC54A2"/>
    <w:rsid w:val="00CC57D2"/>
    <w:rsid w:val="00CC5C01"/>
    <w:rsid w:val="00CC5C28"/>
    <w:rsid w:val="00CC5F1C"/>
    <w:rsid w:val="00CC60D1"/>
    <w:rsid w:val="00CC634A"/>
    <w:rsid w:val="00CC67E8"/>
    <w:rsid w:val="00CC6E92"/>
    <w:rsid w:val="00CC716C"/>
    <w:rsid w:val="00CC7A1C"/>
    <w:rsid w:val="00CD0581"/>
    <w:rsid w:val="00CD07DF"/>
    <w:rsid w:val="00CD0B3D"/>
    <w:rsid w:val="00CD140C"/>
    <w:rsid w:val="00CD1430"/>
    <w:rsid w:val="00CD15C5"/>
    <w:rsid w:val="00CD1BAE"/>
    <w:rsid w:val="00CD24A5"/>
    <w:rsid w:val="00CD2875"/>
    <w:rsid w:val="00CD3215"/>
    <w:rsid w:val="00CD3905"/>
    <w:rsid w:val="00CD39F3"/>
    <w:rsid w:val="00CD4136"/>
    <w:rsid w:val="00CD445B"/>
    <w:rsid w:val="00CD537B"/>
    <w:rsid w:val="00CD5889"/>
    <w:rsid w:val="00CD6515"/>
    <w:rsid w:val="00CD666B"/>
    <w:rsid w:val="00CD7923"/>
    <w:rsid w:val="00CD7D56"/>
    <w:rsid w:val="00CE02DD"/>
    <w:rsid w:val="00CE0BAD"/>
    <w:rsid w:val="00CE1193"/>
    <w:rsid w:val="00CE156B"/>
    <w:rsid w:val="00CE1F12"/>
    <w:rsid w:val="00CE2034"/>
    <w:rsid w:val="00CE2FA9"/>
    <w:rsid w:val="00CE2FB5"/>
    <w:rsid w:val="00CE33DE"/>
    <w:rsid w:val="00CE35FF"/>
    <w:rsid w:val="00CE370E"/>
    <w:rsid w:val="00CE3D6C"/>
    <w:rsid w:val="00CE41C6"/>
    <w:rsid w:val="00CE49FB"/>
    <w:rsid w:val="00CE5F20"/>
    <w:rsid w:val="00CE69E7"/>
    <w:rsid w:val="00CE6B25"/>
    <w:rsid w:val="00CE6F6F"/>
    <w:rsid w:val="00CE702B"/>
    <w:rsid w:val="00CE7394"/>
    <w:rsid w:val="00CE74C7"/>
    <w:rsid w:val="00CE7941"/>
    <w:rsid w:val="00CE7996"/>
    <w:rsid w:val="00CE7A0E"/>
    <w:rsid w:val="00CE7C2F"/>
    <w:rsid w:val="00CE7F0E"/>
    <w:rsid w:val="00CF0B8C"/>
    <w:rsid w:val="00CF0E5A"/>
    <w:rsid w:val="00CF18DC"/>
    <w:rsid w:val="00CF1921"/>
    <w:rsid w:val="00CF1D82"/>
    <w:rsid w:val="00CF229C"/>
    <w:rsid w:val="00CF2390"/>
    <w:rsid w:val="00CF25D0"/>
    <w:rsid w:val="00CF2783"/>
    <w:rsid w:val="00CF2AF2"/>
    <w:rsid w:val="00CF2D04"/>
    <w:rsid w:val="00CF36F3"/>
    <w:rsid w:val="00CF3A86"/>
    <w:rsid w:val="00CF473D"/>
    <w:rsid w:val="00CF50D6"/>
    <w:rsid w:val="00CF5593"/>
    <w:rsid w:val="00CF56F5"/>
    <w:rsid w:val="00CF5D9B"/>
    <w:rsid w:val="00CF653E"/>
    <w:rsid w:val="00CF6724"/>
    <w:rsid w:val="00CF769F"/>
    <w:rsid w:val="00CF7AD0"/>
    <w:rsid w:val="00CF7C07"/>
    <w:rsid w:val="00CF7C48"/>
    <w:rsid w:val="00CF7FF5"/>
    <w:rsid w:val="00D0034F"/>
    <w:rsid w:val="00D006C6"/>
    <w:rsid w:val="00D00D30"/>
    <w:rsid w:val="00D00D88"/>
    <w:rsid w:val="00D0149A"/>
    <w:rsid w:val="00D0169D"/>
    <w:rsid w:val="00D01ABC"/>
    <w:rsid w:val="00D01D34"/>
    <w:rsid w:val="00D02934"/>
    <w:rsid w:val="00D02E40"/>
    <w:rsid w:val="00D02F6C"/>
    <w:rsid w:val="00D0351E"/>
    <w:rsid w:val="00D036DC"/>
    <w:rsid w:val="00D03843"/>
    <w:rsid w:val="00D03921"/>
    <w:rsid w:val="00D04222"/>
    <w:rsid w:val="00D0455E"/>
    <w:rsid w:val="00D04E1E"/>
    <w:rsid w:val="00D04E7A"/>
    <w:rsid w:val="00D051E1"/>
    <w:rsid w:val="00D05DBC"/>
    <w:rsid w:val="00D06389"/>
    <w:rsid w:val="00D06422"/>
    <w:rsid w:val="00D0685E"/>
    <w:rsid w:val="00D068FF"/>
    <w:rsid w:val="00D075A2"/>
    <w:rsid w:val="00D10103"/>
    <w:rsid w:val="00D10422"/>
    <w:rsid w:val="00D10778"/>
    <w:rsid w:val="00D10BB0"/>
    <w:rsid w:val="00D10BFF"/>
    <w:rsid w:val="00D11108"/>
    <w:rsid w:val="00D114DA"/>
    <w:rsid w:val="00D125F8"/>
    <w:rsid w:val="00D12BB3"/>
    <w:rsid w:val="00D13491"/>
    <w:rsid w:val="00D1468B"/>
    <w:rsid w:val="00D14ED5"/>
    <w:rsid w:val="00D164FE"/>
    <w:rsid w:val="00D16696"/>
    <w:rsid w:val="00D168ED"/>
    <w:rsid w:val="00D2071B"/>
    <w:rsid w:val="00D20C91"/>
    <w:rsid w:val="00D20EEB"/>
    <w:rsid w:val="00D21CD9"/>
    <w:rsid w:val="00D21E79"/>
    <w:rsid w:val="00D221E1"/>
    <w:rsid w:val="00D22255"/>
    <w:rsid w:val="00D22665"/>
    <w:rsid w:val="00D23171"/>
    <w:rsid w:val="00D24546"/>
    <w:rsid w:val="00D247A7"/>
    <w:rsid w:val="00D24A4A"/>
    <w:rsid w:val="00D24CED"/>
    <w:rsid w:val="00D255EA"/>
    <w:rsid w:val="00D25E0A"/>
    <w:rsid w:val="00D263DE"/>
    <w:rsid w:val="00D27666"/>
    <w:rsid w:val="00D27F0F"/>
    <w:rsid w:val="00D30591"/>
    <w:rsid w:val="00D309BD"/>
    <w:rsid w:val="00D3122B"/>
    <w:rsid w:val="00D3240D"/>
    <w:rsid w:val="00D325B6"/>
    <w:rsid w:val="00D32BB9"/>
    <w:rsid w:val="00D32CC7"/>
    <w:rsid w:val="00D32D79"/>
    <w:rsid w:val="00D32F43"/>
    <w:rsid w:val="00D331F7"/>
    <w:rsid w:val="00D33589"/>
    <w:rsid w:val="00D33D38"/>
    <w:rsid w:val="00D33DDA"/>
    <w:rsid w:val="00D340F8"/>
    <w:rsid w:val="00D341BE"/>
    <w:rsid w:val="00D34C40"/>
    <w:rsid w:val="00D35197"/>
    <w:rsid w:val="00D3567D"/>
    <w:rsid w:val="00D35717"/>
    <w:rsid w:val="00D3589A"/>
    <w:rsid w:val="00D35E54"/>
    <w:rsid w:val="00D36184"/>
    <w:rsid w:val="00D36B60"/>
    <w:rsid w:val="00D371CA"/>
    <w:rsid w:val="00D376AA"/>
    <w:rsid w:val="00D378B6"/>
    <w:rsid w:val="00D37C14"/>
    <w:rsid w:val="00D40055"/>
    <w:rsid w:val="00D401ED"/>
    <w:rsid w:val="00D403DD"/>
    <w:rsid w:val="00D405ED"/>
    <w:rsid w:val="00D41C57"/>
    <w:rsid w:val="00D41DC6"/>
    <w:rsid w:val="00D41FC1"/>
    <w:rsid w:val="00D43752"/>
    <w:rsid w:val="00D437E6"/>
    <w:rsid w:val="00D438B7"/>
    <w:rsid w:val="00D43ABD"/>
    <w:rsid w:val="00D43E49"/>
    <w:rsid w:val="00D43E5F"/>
    <w:rsid w:val="00D43FFF"/>
    <w:rsid w:val="00D4508E"/>
    <w:rsid w:val="00D4517E"/>
    <w:rsid w:val="00D45387"/>
    <w:rsid w:val="00D45EEB"/>
    <w:rsid w:val="00D46874"/>
    <w:rsid w:val="00D46A54"/>
    <w:rsid w:val="00D47095"/>
    <w:rsid w:val="00D477BA"/>
    <w:rsid w:val="00D47E4E"/>
    <w:rsid w:val="00D50950"/>
    <w:rsid w:val="00D50D40"/>
    <w:rsid w:val="00D516C3"/>
    <w:rsid w:val="00D518B2"/>
    <w:rsid w:val="00D51EDD"/>
    <w:rsid w:val="00D51F24"/>
    <w:rsid w:val="00D52315"/>
    <w:rsid w:val="00D52568"/>
    <w:rsid w:val="00D5368D"/>
    <w:rsid w:val="00D55695"/>
    <w:rsid w:val="00D55759"/>
    <w:rsid w:val="00D56310"/>
    <w:rsid w:val="00D5798F"/>
    <w:rsid w:val="00D57ED5"/>
    <w:rsid w:val="00D60323"/>
    <w:rsid w:val="00D603AB"/>
    <w:rsid w:val="00D60452"/>
    <w:rsid w:val="00D609C8"/>
    <w:rsid w:val="00D613FB"/>
    <w:rsid w:val="00D61D9C"/>
    <w:rsid w:val="00D61F3A"/>
    <w:rsid w:val="00D63A73"/>
    <w:rsid w:val="00D6484C"/>
    <w:rsid w:val="00D64868"/>
    <w:rsid w:val="00D64D24"/>
    <w:rsid w:val="00D64E38"/>
    <w:rsid w:val="00D6506C"/>
    <w:rsid w:val="00D65075"/>
    <w:rsid w:val="00D6619B"/>
    <w:rsid w:val="00D66304"/>
    <w:rsid w:val="00D66AF6"/>
    <w:rsid w:val="00D672F9"/>
    <w:rsid w:val="00D7153C"/>
    <w:rsid w:val="00D725D5"/>
    <w:rsid w:val="00D726DB"/>
    <w:rsid w:val="00D73C1B"/>
    <w:rsid w:val="00D75899"/>
    <w:rsid w:val="00D762A5"/>
    <w:rsid w:val="00D76BCA"/>
    <w:rsid w:val="00D7794F"/>
    <w:rsid w:val="00D80885"/>
    <w:rsid w:val="00D80CB6"/>
    <w:rsid w:val="00D80D66"/>
    <w:rsid w:val="00D81A64"/>
    <w:rsid w:val="00D81B2E"/>
    <w:rsid w:val="00D81FF5"/>
    <w:rsid w:val="00D82149"/>
    <w:rsid w:val="00D82153"/>
    <w:rsid w:val="00D82647"/>
    <w:rsid w:val="00D82830"/>
    <w:rsid w:val="00D83AF9"/>
    <w:rsid w:val="00D83F07"/>
    <w:rsid w:val="00D842F2"/>
    <w:rsid w:val="00D85814"/>
    <w:rsid w:val="00D85BD1"/>
    <w:rsid w:val="00D85F18"/>
    <w:rsid w:val="00D86378"/>
    <w:rsid w:val="00D864AF"/>
    <w:rsid w:val="00D86CEA"/>
    <w:rsid w:val="00D87560"/>
    <w:rsid w:val="00D87A9C"/>
    <w:rsid w:val="00D90EFA"/>
    <w:rsid w:val="00D91227"/>
    <w:rsid w:val="00D9126A"/>
    <w:rsid w:val="00D92280"/>
    <w:rsid w:val="00D929A4"/>
    <w:rsid w:val="00D92B45"/>
    <w:rsid w:val="00D931E0"/>
    <w:rsid w:val="00D93B39"/>
    <w:rsid w:val="00D94668"/>
    <w:rsid w:val="00D94DDC"/>
    <w:rsid w:val="00D94EFF"/>
    <w:rsid w:val="00D95716"/>
    <w:rsid w:val="00D95A64"/>
    <w:rsid w:val="00D96124"/>
    <w:rsid w:val="00D96214"/>
    <w:rsid w:val="00D97A5E"/>
    <w:rsid w:val="00DA072B"/>
    <w:rsid w:val="00DA0AD2"/>
    <w:rsid w:val="00DA0B6D"/>
    <w:rsid w:val="00DA105C"/>
    <w:rsid w:val="00DA14AA"/>
    <w:rsid w:val="00DA240B"/>
    <w:rsid w:val="00DA276D"/>
    <w:rsid w:val="00DA2E7C"/>
    <w:rsid w:val="00DA3666"/>
    <w:rsid w:val="00DA41EF"/>
    <w:rsid w:val="00DA4505"/>
    <w:rsid w:val="00DA45E6"/>
    <w:rsid w:val="00DA45EF"/>
    <w:rsid w:val="00DA4C26"/>
    <w:rsid w:val="00DA5022"/>
    <w:rsid w:val="00DA5304"/>
    <w:rsid w:val="00DA5999"/>
    <w:rsid w:val="00DA5A12"/>
    <w:rsid w:val="00DA66C1"/>
    <w:rsid w:val="00DA69D6"/>
    <w:rsid w:val="00DA6AFD"/>
    <w:rsid w:val="00DA6C41"/>
    <w:rsid w:val="00DA6E76"/>
    <w:rsid w:val="00DA72D2"/>
    <w:rsid w:val="00DA72F8"/>
    <w:rsid w:val="00DA7437"/>
    <w:rsid w:val="00DA7467"/>
    <w:rsid w:val="00DA79FB"/>
    <w:rsid w:val="00DA7B21"/>
    <w:rsid w:val="00DB0834"/>
    <w:rsid w:val="00DB0FE3"/>
    <w:rsid w:val="00DB14B2"/>
    <w:rsid w:val="00DB14B8"/>
    <w:rsid w:val="00DB16B1"/>
    <w:rsid w:val="00DB1961"/>
    <w:rsid w:val="00DB1FF3"/>
    <w:rsid w:val="00DB27FF"/>
    <w:rsid w:val="00DB3A81"/>
    <w:rsid w:val="00DB3B72"/>
    <w:rsid w:val="00DB3B8C"/>
    <w:rsid w:val="00DB433D"/>
    <w:rsid w:val="00DB4745"/>
    <w:rsid w:val="00DB4756"/>
    <w:rsid w:val="00DB4B0A"/>
    <w:rsid w:val="00DB50B6"/>
    <w:rsid w:val="00DB5291"/>
    <w:rsid w:val="00DB56F2"/>
    <w:rsid w:val="00DB6D52"/>
    <w:rsid w:val="00DB6E81"/>
    <w:rsid w:val="00DB6FC0"/>
    <w:rsid w:val="00DB793D"/>
    <w:rsid w:val="00DC04E4"/>
    <w:rsid w:val="00DC0831"/>
    <w:rsid w:val="00DC12DD"/>
    <w:rsid w:val="00DC22F9"/>
    <w:rsid w:val="00DC24DE"/>
    <w:rsid w:val="00DC2AF5"/>
    <w:rsid w:val="00DC3905"/>
    <w:rsid w:val="00DC3D2D"/>
    <w:rsid w:val="00DC413B"/>
    <w:rsid w:val="00DC4553"/>
    <w:rsid w:val="00DC45F3"/>
    <w:rsid w:val="00DC48CE"/>
    <w:rsid w:val="00DC49D5"/>
    <w:rsid w:val="00DC4B6B"/>
    <w:rsid w:val="00DC557A"/>
    <w:rsid w:val="00DC5877"/>
    <w:rsid w:val="00DC5BE3"/>
    <w:rsid w:val="00DC63A7"/>
    <w:rsid w:val="00DC7252"/>
    <w:rsid w:val="00DC72E4"/>
    <w:rsid w:val="00DD06B1"/>
    <w:rsid w:val="00DD1058"/>
    <w:rsid w:val="00DD1565"/>
    <w:rsid w:val="00DD1AE5"/>
    <w:rsid w:val="00DD225B"/>
    <w:rsid w:val="00DD34B7"/>
    <w:rsid w:val="00DD3934"/>
    <w:rsid w:val="00DD3A39"/>
    <w:rsid w:val="00DD454D"/>
    <w:rsid w:val="00DD52DC"/>
    <w:rsid w:val="00DD536D"/>
    <w:rsid w:val="00DD596D"/>
    <w:rsid w:val="00DD5E27"/>
    <w:rsid w:val="00DD5F65"/>
    <w:rsid w:val="00DD7D13"/>
    <w:rsid w:val="00DE0F77"/>
    <w:rsid w:val="00DE0FB8"/>
    <w:rsid w:val="00DE2056"/>
    <w:rsid w:val="00DE26CA"/>
    <w:rsid w:val="00DE303F"/>
    <w:rsid w:val="00DE3236"/>
    <w:rsid w:val="00DE342B"/>
    <w:rsid w:val="00DE3649"/>
    <w:rsid w:val="00DE3748"/>
    <w:rsid w:val="00DE3A65"/>
    <w:rsid w:val="00DE3C5F"/>
    <w:rsid w:val="00DE3F97"/>
    <w:rsid w:val="00DE532A"/>
    <w:rsid w:val="00DE5D02"/>
    <w:rsid w:val="00DE6708"/>
    <w:rsid w:val="00DE700F"/>
    <w:rsid w:val="00DE70F1"/>
    <w:rsid w:val="00DE721F"/>
    <w:rsid w:val="00DE75CA"/>
    <w:rsid w:val="00DE7963"/>
    <w:rsid w:val="00DE7B12"/>
    <w:rsid w:val="00DF0D61"/>
    <w:rsid w:val="00DF1251"/>
    <w:rsid w:val="00DF1FA2"/>
    <w:rsid w:val="00DF2558"/>
    <w:rsid w:val="00DF2728"/>
    <w:rsid w:val="00DF2949"/>
    <w:rsid w:val="00DF35BB"/>
    <w:rsid w:val="00DF388E"/>
    <w:rsid w:val="00DF3D02"/>
    <w:rsid w:val="00DF42AF"/>
    <w:rsid w:val="00DF5234"/>
    <w:rsid w:val="00DF5341"/>
    <w:rsid w:val="00DF594B"/>
    <w:rsid w:val="00DF5BE7"/>
    <w:rsid w:val="00DF65FC"/>
    <w:rsid w:val="00DF68AD"/>
    <w:rsid w:val="00DF6EB2"/>
    <w:rsid w:val="00DF707B"/>
    <w:rsid w:val="00DF7B91"/>
    <w:rsid w:val="00DF7FAD"/>
    <w:rsid w:val="00E009E2"/>
    <w:rsid w:val="00E014AD"/>
    <w:rsid w:val="00E01619"/>
    <w:rsid w:val="00E0165E"/>
    <w:rsid w:val="00E01C34"/>
    <w:rsid w:val="00E02A01"/>
    <w:rsid w:val="00E02ABF"/>
    <w:rsid w:val="00E02B63"/>
    <w:rsid w:val="00E02C37"/>
    <w:rsid w:val="00E02FEB"/>
    <w:rsid w:val="00E035B2"/>
    <w:rsid w:val="00E035FC"/>
    <w:rsid w:val="00E03B34"/>
    <w:rsid w:val="00E0447C"/>
    <w:rsid w:val="00E04586"/>
    <w:rsid w:val="00E04B05"/>
    <w:rsid w:val="00E04B0C"/>
    <w:rsid w:val="00E04FA1"/>
    <w:rsid w:val="00E05217"/>
    <w:rsid w:val="00E055E8"/>
    <w:rsid w:val="00E0581A"/>
    <w:rsid w:val="00E06B1F"/>
    <w:rsid w:val="00E073BA"/>
    <w:rsid w:val="00E07803"/>
    <w:rsid w:val="00E078A7"/>
    <w:rsid w:val="00E1029B"/>
    <w:rsid w:val="00E1035F"/>
    <w:rsid w:val="00E10B49"/>
    <w:rsid w:val="00E111F5"/>
    <w:rsid w:val="00E11348"/>
    <w:rsid w:val="00E114D6"/>
    <w:rsid w:val="00E11A7D"/>
    <w:rsid w:val="00E11B80"/>
    <w:rsid w:val="00E12FAF"/>
    <w:rsid w:val="00E13375"/>
    <w:rsid w:val="00E137B8"/>
    <w:rsid w:val="00E139B8"/>
    <w:rsid w:val="00E139C8"/>
    <w:rsid w:val="00E14003"/>
    <w:rsid w:val="00E1480B"/>
    <w:rsid w:val="00E15ADE"/>
    <w:rsid w:val="00E15BBC"/>
    <w:rsid w:val="00E15C0D"/>
    <w:rsid w:val="00E15DF1"/>
    <w:rsid w:val="00E16152"/>
    <w:rsid w:val="00E168B7"/>
    <w:rsid w:val="00E20133"/>
    <w:rsid w:val="00E20404"/>
    <w:rsid w:val="00E206D6"/>
    <w:rsid w:val="00E2143F"/>
    <w:rsid w:val="00E21BC5"/>
    <w:rsid w:val="00E21F10"/>
    <w:rsid w:val="00E22968"/>
    <w:rsid w:val="00E22EF9"/>
    <w:rsid w:val="00E232DE"/>
    <w:rsid w:val="00E23FEB"/>
    <w:rsid w:val="00E2482F"/>
    <w:rsid w:val="00E248C7"/>
    <w:rsid w:val="00E24ED5"/>
    <w:rsid w:val="00E25599"/>
    <w:rsid w:val="00E257D2"/>
    <w:rsid w:val="00E2665F"/>
    <w:rsid w:val="00E266DE"/>
    <w:rsid w:val="00E2682F"/>
    <w:rsid w:val="00E27115"/>
    <w:rsid w:val="00E27300"/>
    <w:rsid w:val="00E30A88"/>
    <w:rsid w:val="00E30CC4"/>
    <w:rsid w:val="00E31A26"/>
    <w:rsid w:val="00E31A50"/>
    <w:rsid w:val="00E32332"/>
    <w:rsid w:val="00E32948"/>
    <w:rsid w:val="00E32A79"/>
    <w:rsid w:val="00E33682"/>
    <w:rsid w:val="00E33949"/>
    <w:rsid w:val="00E34101"/>
    <w:rsid w:val="00E34384"/>
    <w:rsid w:val="00E34E54"/>
    <w:rsid w:val="00E35415"/>
    <w:rsid w:val="00E3569A"/>
    <w:rsid w:val="00E356C2"/>
    <w:rsid w:val="00E3585B"/>
    <w:rsid w:val="00E3626C"/>
    <w:rsid w:val="00E36AC5"/>
    <w:rsid w:val="00E36DB0"/>
    <w:rsid w:val="00E373D2"/>
    <w:rsid w:val="00E3788E"/>
    <w:rsid w:val="00E37B57"/>
    <w:rsid w:val="00E37E67"/>
    <w:rsid w:val="00E40064"/>
    <w:rsid w:val="00E40111"/>
    <w:rsid w:val="00E40645"/>
    <w:rsid w:val="00E409B5"/>
    <w:rsid w:val="00E411C3"/>
    <w:rsid w:val="00E41A00"/>
    <w:rsid w:val="00E42E2E"/>
    <w:rsid w:val="00E433F6"/>
    <w:rsid w:val="00E43710"/>
    <w:rsid w:val="00E43BC2"/>
    <w:rsid w:val="00E44E27"/>
    <w:rsid w:val="00E451B2"/>
    <w:rsid w:val="00E4557F"/>
    <w:rsid w:val="00E45760"/>
    <w:rsid w:val="00E45BAA"/>
    <w:rsid w:val="00E45E9F"/>
    <w:rsid w:val="00E473AA"/>
    <w:rsid w:val="00E47945"/>
    <w:rsid w:val="00E5000C"/>
    <w:rsid w:val="00E50473"/>
    <w:rsid w:val="00E50AE5"/>
    <w:rsid w:val="00E5131B"/>
    <w:rsid w:val="00E513D6"/>
    <w:rsid w:val="00E514CD"/>
    <w:rsid w:val="00E5177F"/>
    <w:rsid w:val="00E51BCA"/>
    <w:rsid w:val="00E51CEF"/>
    <w:rsid w:val="00E522AF"/>
    <w:rsid w:val="00E52E66"/>
    <w:rsid w:val="00E53E0E"/>
    <w:rsid w:val="00E547C0"/>
    <w:rsid w:val="00E5488B"/>
    <w:rsid w:val="00E54D35"/>
    <w:rsid w:val="00E54F61"/>
    <w:rsid w:val="00E55053"/>
    <w:rsid w:val="00E55076"/>
    <w:rsid w:val="00E5558E"/>
    <w:rsid w:val="00E6082B"/>
    <w:rsid w:val="00E610E2"/>
    <w:rsid w:val="00E6139A"/>
    <w:rsid w:val="00E616C3"/>
    <w:rsid w:val="00E62043"/>
    <w:rsid w:val="00E62E8F"/>
    <w:rsid w:val="00E62F15"/>
    <w:rsid w:val="00E63669"/>
    <w:rsid w:val="00E64C80"/>
    <w:rsid w:val="00E65968"/>
    <w:rsid w:val="00E660D6"/>
    <w:rsid w:val="00E67599"/>
    <w:rsid w:val="00E676DE"/>
    <w:rsid w:val="00E67787"/>
    <w:rsid w:val="00E678FA"/>
    <w:rsid w:val="00E67B17"/>
    <w:rsid w:val="00E67E2F"/>
    <w:rsid w:val="00E70572"/>
    <w:rsid w:val="00E705E0"/>
    <w:rsid w:val="00E708A8"/>
    <w:rsid w:val="00E70C3C"/>
    <w:rsid w:val="00E712AA"/>
    <w:rsid w:val="00E717EC"/>
    <w:rsid w:val="00E7370F"/>
    <w:rsid w:val="00E73D73"/>
    <w:rsid w:val="00E74F06"/>
    <w:rsid w:val="00E75015"/>
    <w:rsid w:val="00E753B5"/>
    <w:rsid w:val="00E759C3"/>
    <w:rsid w:val="00E75A8F"/>
    <w:rsid w:val="00E75F3D"/>
    <w:rsid w:val="00E763AE"/>
    <w:rsid w:val="00E76662"/>
    <w:rsid w:val="00E76CB8"/>
    <w:rsid w:val="00E7703E"/>
    <w:rsid w:val="00E77BDB"/>
    <w:rsid w:val="00E77F73"/>
    <w:rsid w:val="00E8009E"/>
    <w:rsid w:val="00E809EA"/>
    <w:rsid w:val="00E80B2F"/>
    <w:rsid w:val="00E80F9A"/>
    <w:rsid w:val="00E80FBA"/>
    <w:rsid w:val="00E81387"/>
    <w:rsid w:val="00E81592"/>
    <w:rsid w:val="00E818C9"/>
    <w:rsid w:val="00E81B7E"/>
    <w:rsid w:val="00E81C2B"/>
    <w:rsid w:val="00E82D76"/>
    <w:rsid w:val="00E83BBA"/>
    <w:rsid w:val="00E845C7"/>
    <w:rsid w:val="00E847AB"/>
    <w:rsid w:val="00E84883"/>
    <w:rsid w:val="00E851EB"/>
    <w:rsid w:val="00E86443"/>
    <w:rsid w:val="00E8694C"/>
    <w:rsid w:val="00E86998"/>
    <w:rsid w:val="00E86F4C"/>
    <w:rsid w:val="00E879F2"/>
    <w:rsid w:val="00E87F73"/>
    <w:rsid w:val="00E9057A"/>
    <w:rsid w:val="00E915B2"/>
    <w:rsid w:val="00E91688"/>
    <w:rsid w:val="00E9183D"/>
    <w:rsid w:val="00E91AA1"/>
    <w:rsid w:val="00E91DF2"/>
    <w:rsid w:val="00E91FCF"/>
    <w:rsid w:val="00E92982"/>
    <w:rsid w:val="00E929E8"/>
    <w:rsid w:val="00E93684"/>
    <w:rsid w:val="00E94366"/>
    <w:rsid w:val="00E94988"/>
    <w:rsid w:val="00E95863"/>
    <w:rsid w:val="00E9598A"/>
    <w:rsid w:val="00E95CD7"/>
    <w:rsid w:val="00E96015"/>
    <w:rsid w:val="00E9634B"/>
    <w:rsid w:val="00E963E8"/>
    <w:rsid w:val="00E97ECF"/>
    <w:rsid w:val="00EA0738"/>
    <w:rsid w:val="00EA07D0"/>
    <w:rsid w:val="00EA0923"/>
    <w:rsid w:val="00EA0A8A"/>
    <w:rsid w:val="00EA0B52"/>
    <w:rsid w:val="00EA0CB3"/>
    <w:rsid w:val="00EA0FA2"/>
    <w:rsid w:val="00EA1DA2"/>
    <w:rsid w:val="00EA1F2D"/>
    <w:rsid w:val="00EA2E4A"/>
    <w:rsid w:val="00EA3308"/>
    <w:rsid w:val="00EA3680"/>
    <w:rsid w:val="00EA4103"/>
    <w:rsid w:val="00EA4448"/>
    <w:rsid w:val="00EA4DA8"/>
    <w:rsid w:val="00EA5F70"/>
    <w:rsid w:val="00EA60EE"/>
    <w:rsid w:val="00EA6425"/>
    <w:rsid w:val="00EA656F"/>
    <w:rsid w:val="00EA7CC6"/>
    <w:rsid w:val="00EB0E48"/>
    <w:rsid w:val="00EB1724"/>
    <w:rsid w:val="00EB22BC"/>
    <w:rsid w:val="00EB245C"/>
    <w:rsid w:val="00EB248E"/>
    <w:rsid w:val="00EB2B72"/>
    <w:rsid w:val="00EB2D2A"/>
    <w:rsid w:val="00EB2E69"/>
    <w:rsid w:val="00EB3814"/>
    <w:rsid w:val="00EB3B3A"/>
    <w:rsid w:val="00EB42C7"/>
    <w:rsid w:val="00EB477F"/>
    <w:rsid w:val="00EB4D6E"/>
    <w:rsid w:val="00EB52CF"/>
    <w:rsid w:val="00EB5858"/>
    <w:rsid w:val="00EB5982"/>
    <w:rsid w:val="00EB5C63"/>
    <w:rsid w:val="00EB5FC7"/>
    <w:rsid w:val="00EB641F"/>
    <w:rsid w:val="00EB6683"/>
    <w:rsid w:val="00EB71F0"/>
    <w:rsid w:val="00EB79B3"/>
    <w:rsid w:val="00EB79DF"/>
    <w:rsid w:val="00EC0746"/>
    <w:rsid w:val="00EC0772"/>
    <w:rsid w:val="00EC089E"/>
    <w:rsid w:val="00EC12EB"/>
    <w:rsid w:val="00EC1D18"/>
    <w:rsid w:val="00EC2BBF"/>
    <w:rsid w:val="00EC316F"/>
    <w:rsid w:val="00EC3629"/>
    <w:rsid w:val="00EC3BE0"/>
    <w:rsid w:val="00EC40F4"/>
    <w:rsid w:val="00EC4A03"/>
    <w:rsid w:val="00EC4AEE"/>
    <w:rsid w:val="00EC4B31"/>
    <w:rsid w:val="00EC4B6E"/>
    <w:rsid w:val="00EC5058"/>
    <w:rsid w:val="00EC5BF1"/>
    <w:rsid w:val="00EC5CDA"/>
    <w:rsid w:val="00EC60B9"/>
    <w:rsid w:val="00EC6C9B"/>
    <w:rsid w:val="00ED0976"/>
    <w:rsid w:val="00ED0A14"/>
    <w:rsid w:val="00ED0B3A"/>
    <w:rsid w:val="00ED1099"/>
    <w:rsid w:val="00ED10D6"/>
    <w:rsid w:val="00ED12C5"/>
    <w:rsid w:val="00ED1777"/>
    <w:rsid w:val="00ED1F6C"/>
    <w:rsid w:val="00ED26CD"/>
    <w:rsid w:val="00ED37A8"/>
    <w:rsid w:val="00ED3BD5"/>
    <w:rsid w:val="00ED4516"/>
    <w:rsid w:val="00ED4584"/>
    <w:rsid w:val="00ED46E3"/>
    <w:rsid w:val="00ED51AE"/>
    <w:rsid w:val="00ED615D"/>
    <w:rsid w:val="00ED617E"/>
    <w:rsid w:val="00ED641A"/>
    <w:rsid w:val="00ED6578"/>
    <w:rsid w:val="00ED66ED"/>
    <w:rsid w:val="00ED6E82"/>
    <w:rsid w:val="00ED704C"/>
    <w:rsid w:val="00ED7760"/>
    <w:rsid w:val="00ED797B"/>
    <w:rsid w:val="00ED7C03"/>
    <w:rsid w:val="00EE1464"/>
    <w:rsid w:val="00EE188C"/>
    <w:rsid w:val="00EE20E7"/>
    <w:rsid w:val="00EE2686"/>
    <w:rsid w:val="00EE2847"/>
    <w:rsid w:val="00EE29F0"/>
    <w:rsid w:val="00EE2BCB"/>
    <w:rsid w:val="00EE2CC9"/>
    <w:rsid w:val="00EE2EC2"/>
    <w:rsid w:val="00EE3D69"/>
    <w:rsid w:val="00EE4281"/>
    <w:rsid w:val="00EE4885"/>
    <w:rsid w:val="00EE4962"/>
    <w:rsid w:val="00EE563E"/>
    <w:rsid w:val="00EE585A"/>
    <w:rsid w:val="00EE5DB0"/>
    <w:rsid w:val="00EE6183"/>
    <w:rsid w:val="00EE634E"/>
    <w:rsid w:val="00EE69A7"/>
    <w:rsid w:val="00EE6B97"/>
    <w:rsid w:val="00EE6FE8"/>
    <w:rsid w:val="00EE775A"/>
    <w:rsid w:val="00EE7772"/>
    <w:rsid w:val="00EF03A4"/>
    <w:rsid w:val="00EF0C65"/>
    <w:rsid w:val="00EF1A9E"/>
    <w:rsid w:val="00EF1C86"/>
    <w:rsid w:val="00EF1FE3"/>
    <w:rsid w:val="00EF2300"/>
    <w:rsid w:val="00EF4108"/>
    <w:rsid w:val="00EF5271"/>
    <w:rsid w:val="00EF5D2F"/>
    <w:rsid w:val="00EF6161"/>
    <w:rsid w:val="00EF6791"/>
    <w:rsid w:val="00EF6D1C"/>
    <w:rsid w:val="00EF7155"/>
    <w:rsid w:val="00F0174B"/>
    <w:rsid w:val="00F01AC2"/>
    <w:rsid w:val="00F027E0"/>
    <w:rsid w:val="00F03167"/>
    <w:rsid w:val="00F039FD"/>
    <w:rsid w:val="00F03E6F"/>
    <w:rsid w:val="00F03E83"/>
    <w:rsid w:val="00F042B6"/>
    <w:rsid w:val="00F0548D"/>
    <w:rsid w:val="00F057B1"/>
    <w:rsid w:val="00F05F1C"/>
    <w:rsid w:val="00F063AE"/>
    <w:rsid w:val="00F063E0"/>
    <w:rsid w:val="00F06E2B"/>
    <w:rsid w:val="00F104DC"/>
    <w:rsid w:val="00F10634"/>
    <w:rsid w:val="00F11058"/>
    <w:rsid w:val="00F11228"/>
    <w:rsid w:val="00F1178C"/>
    <w:rsid w:val="00F11C55"/>
    <w:rsid w:val="00F12587"/>
    <w:rsid w:val="00F12CF9"/>
    <w:rsid w:val="00F130C8"/>
    <w:rsid w:val="00F131CA"/>
    <w:rsid w:val="00F13E8D"/>
    <w:rsid w:val="00F140C4"/>
    <w:rsid w:val="00F140EE"/>
    <w:rsid w:val="00F1438C"/>
    <w:rsid w:val="00F14B27"/>
    <w:rsid w:val="00F14BDC"/>
    <w:rsid w:val="00F1651C"/>
    <w:rsid w:val="00F165FE"/>
    <w:rsid w:val="00F16C4E"/>
    <w:rsid w:val="00F16E8F"/>
    <w:rsid w:val="00F1772D"/>
    <w:rsid w:val="00F17A4D"/>
    <w:rsid w:val="00F17D87"/>
    <w:rsid w:val="00F20443"/>
    <w:rsid w:val="00F20534"/>
    <w:rsid w:val="00F206DF"/>
    <w:rsid w:val="00F2082E"/>
    <w:rsid w:val="00F208E2"/>
    <w:rsid w:val="00F20917"/>
    <w:rsid w:val="00F20F1B"/>
    <w:rsid w:val="00F219D7"/>
    <w:rsid w:val="00F21B02"/>
    <w:rsid w:val="00F21CCF"/>
    <w:rsid w:val="00F2277C"/>
    <w:rsid w:val="00F227F0"/>
    <w:rsid w:val="00F2289C"/>
    <w:rsid w:val="00F24065"/>
    <w:rsid w:val="00F24745"/>
    <w:rsid w:val="00F24F9B"/>
    <w:rsid w:val="00F24F9C"/>
    <w:rsid w:val="00F25B71"/>
    <w:rsid w:val="00F25F8F"/>
    <w:rsid w:val="00F26988"/>
    <w:rsid w:val="00F27351"/>
    <w:rsid w:val="00F27788"/>
    <w:rsid w:val="00F27CB5"/>
    <w:rsid w:val="00F300F4"/>
    <w:rsid w:val="00F30118"/>
    <w:rsid w:val="00F3111C"/>
    <w:rsid w:val="00F31F5C"/>
    <w:rsid w:val="00F325E4"/>
    <w:rsid w:val="00F328F8"/>
    <w:rsid w:val="00F32B93"/>
    <w:rsid w:val="00F32F56"/>
    <w:rsid w:val="00F33F74"/>
    <w:rsid w:val="00F340E6"/>
    <w:rsid w:val="00F344EC"/>
    <w:rsid w:val="00F35785"/>
    <w:rsid w:val="00F361E1"/>
    <w:rsid w:val="00F362D1"/>
    <w:rsid w:val="00F36D28"/>
    <w:rsid w:val="00F3725E"/>
    <w:rsid w:val="00F375D5"/>
    <w:rsid w:val="00F401A8"/>
    <w:rsid w:val="00F407A5"/>
    <w:rsid w:val="00F41C2D"/>
    <w:rsid w:val="00F41DD4"/>
    <w:rsid w:val="00F41EBA"/>
    <w:rsid w:val="00F42239"/>
    <w:rsid w:val="00F4232F"/>
    <w:rsid w:val="00F42CAA"/>
    <w:rsid w:val="00F434FD"/>
    <w:rsid w:val="00F4587A"/>
    <w:rsid w:val="00F46F4F"/>
    <w:rsid w:val="00F46FCF"/>
    <w:rsid w:val="00F4783E"/>
    <w:rsid w:val="00F50117"/>
    <w:rsid w:val="00F511C7"/>
    <w:rsid w:val="00F53427"/>
    <w:rsid w:val="00F53469"/>
    <w:rsid w:val="00F53961"/>
    <w:rsid w:val="00F543B6"/>
    <w:rsid w:val="00F547A6"/>
    <w:rsid w:val="00F54908"/>
    <w:rsid w:val="00F54D75"/>
    <w:rsid w:val="00F54EF5"/>
    <w:rsid w:val="00F559C4"/>
    <w:rsid w:val="00F56306"/>
    <w:rsid w:val="00F5635F"/>
    <w:rsid w:val="00F56D82"/>
    <w:rsid w:val="00F57B12"/>
    <w:rsid w:val="00F57F6F"/>
    <w:rsid w:val="00F60383"/>
    <w:rsid w:val="00F6058F"/>
    <w:rsid w:val="00F606D1"/>
    <w:rsid w:val="00F61DAD"/>
    <w:rsid w:val="00F627D0"/>
    <w:rsid w:val="00F63315"/>
    <w:rsid w:val="00F64412"/>
    <w:rsid w:val="00F65663"/>
    <w:rsid w:val="00F65C8A"/>
    <w:rsid w:val="00F66C58"/>
    <w:rsid w:val="00F66D23"/>
    <w:rsid w:val="00F67084"/>
    <w:rsid w:val="00F672AB"/>
    <w:rsid w:val="00F67DAA"/>
    <w:rsid w:val="00F705AD"/>
    <w:rsid w:val="00F72009"/>
    <w:rsid w:val="00F736C3"/>
    <w:rsid w:val="00F73AD0"/>
    <w:rsid w:val="00F740D5"/>
    <w:rsid w:val="00F748B7"/>
    <w:rsid w:val="00F74E22"/>
    <w:rsid w:val="00F750C8"/>
    <w:rsid w:val="00F75513"/>
    <w:rsid w:val="00F75882"/>
    <w:rsid w:val="00F7595D"/>
    <w:rsid w:val="00F76104"/>
    <w:rsid w:val="00F76616"/>
    <w:rsid w:val="00F773FC"/>
    <w:rsid w:val="00F7772C"/>
    <w:rsid w:val="00F77D4D"/>
    <w:rsid w:val="00F77D9D"/>
    <w:rsid w:val="00F806BC"/>
    <w:rsid w:val="00F818A0"/>
    <w:rsid w:val="00F823A7"/>
    <w:rsid w:val="00F823A9"/>
    <w:rsid w:val="00F827D1"/>
    <w:rsid w:val="00F8295E"/>
    <w:rsid w:val="00F830DF"/>
    <w:rsid w:val="00F831D7"/>
    <w:rsid w:val="00F83A39"/>
    <w:rsid w:val="00F83F0B"/>
    <w:rsid w:val="00F84273"/>
    <w:rsid w:val="00F852A1"/>
    <w:rsid w:val="00F8533C"/>
    <w:rsid w:val="00F8548D"/>
    <w:rsid w:val="00F85796"/>
    <w:rsid w:val="00F85CF1"/>
    <w:rsid w:val="00F86698"/>
    <w:rsid w:val="00F868B1"/>
    <w:rsid w:val="00F86E85"/>
    <w:rsid w:val="00F878DC"/>
    <w:rsid w:val="00F8792C"/>
    <w:rsid w:val="00F87EB4"/>
    <w:rsid w:val="00F9095F"/>
    <w:rsid w:val="00F90F7B"/>
    <w:rsid w:val="00F917A8"/>
    <w:rsid w:val="00F91A3E"/>
    <w:rsid w:val="00F92B6C"/>
    <w:rsid w:val="00F92B8D"/>
    <w:rsid w:val="00F92EC5"/>
    <w:rsid w:val="00F92FF9"/>
    <w:rsid w:val="00F93049"/>
    <w:rsid w:val="00F94748"/>
    <w:rsid w:val="00F947D1"/>
    <w:rsid w:val="00F94C05"/>
    <w:rsid w:val="00F9525D"/>
    <w:rsid w:val="00F96ABA"/>
    <w:rsid w:val="00F96EED"/>
    <w:rsid w:val="00F96F90"/>
    <w:rsid w:val="00F9720F"/>
    <w:rsid w:val="00F9748B"/>
    <w:rsid w:val="00F97543"/>
    <w:rsid w:val="00F979FB"/>
    <w:rsid w:val="00F97B40"/>
    <w:rsid w:val="00F97E1C"/>
    <w:rsid w:val="00FA0206"/>
    <w:rsid w:val="00FA05AF"/>
    <w:rsid w:val="00FA0808"/>
    <w:rsid w:val="00FA0966"/>
    <w:rsid w:val="00FA0B38"/>
    <w:rsid w:val="00FA0F1E"/>
    <w:rsid w:val="00FA0FC6"/>
    <w:rsid w:val="00FA2684"/>
    <w:rsid w:val="00FA2792"/>
    <w:rsid w:val="00FA2880"/>
    <w:rsid w:val="00FA2B63"/>
    <w:rsid w:val="00FA2F52"/>
    <w:rsid w:val="00FA47CC"/>
    <w:rsid w:val="00FA48CB"/>
    <w:rsid w:val="00FA4B84"/>
    <w:rsid w:val="00FA6032"/>
    <w:rsid w:val="00FA60BD"/>
    <w:rsid w:val="00FA63DF"/>
    <w:rsid w:val="00FA6D93"/>
    <w:rsid w:val="00FA70B5"/>
    <w:rsid w:val="00FA710E"/>
    <w:rsid w:val="00FB0B08"/>
    <w:rsid w:val="00FB10CC"/>
    <w:rsid w:val="00FB130C"/>
    <w:rsid w:val="00FB1584"/>
    <w:rsid w:val="00FB1A6A"/>
    <w:rsid w:val="00FB1F46"/>
    <w:rsid w:val="00FB20EC"/>
    <w:rsid w:val="00FB2168"/>
    <w:rsid w:val="00FB23C5"/>
    <w:rsid w:val="00FB24ED"/>
    <w:rsid w:val="00FB28EB"/>
    <w:rsid w:val="00FB2C9F"/>
    <w:rsid w:val="00FB2D36"/>
    <w:rsid w:val="00FB2F52"/>
    <w:rsid w:val="00FB368D"/>
    <w:rsid w:val="00FB3B1C"/>
    <w:rsid w:val="00FB493C"/>
    <w:rsid w:val="00FB4AB5"/>
    <w:rsid w:val="00FB4B5C"/>
    <w:rsid w:val="00FB4EF4"/>
    <w:rsid w:val="00FB5939"/>
    <w:rsid w:val="00FB677F"/>
    <w:rsid w:val="00FB7531"/>
    <w:rsid w:val="00FB7A48"/>
    <w:rsid w:val="00FC02CA"/>
    <w:rsid w:val="00FC0EB1"/>
    <w:rsid w:val="00FC110E"/>
    <w:rsid w:val="00FC16C6"/>
    <w:rsid w:val="00FC1D96"/>
    <w:rsid w:val="00FC1F53"/>
    <w:rsid w:val="00FC20D5"/>
    <w:rsid w:val="00FC24BA"/>
    <w:rsid w:val="00FC253B"/>
    <w:rsid w:val="00FC30B8"/>
    <w:rsid w:val="00FC321F"/>
    <w:rsid w:val="00FC339C"/>
    <w:rsid w:val="00FC3A31"/>
    <w:rsid w:val="00FC3AD5"/>
    <w:rsid w:val="00FC3BF4"/>
    <w:rsid w:val="00FC3D45"/>
    <w:rsid w:val="00FC3F66"/>
    <w:rsid w:val="00FC4489"/>
    <w:rsid w:val="00FC44F8"/>
    <w:rsid w:val="00FC4507"/>
    <w:rsid w:val="00FC49FB"/>
    <w:rsid w:val="00FC4D5A"/>
    <w:rsid w:val="00FC5216"/>
    <w:rsid w:val="00FC5904"/>
    <w:rsid w:val="00FC5ACD"/>
    <w:rsid w:val="00FC63A5"/>
    <w:rsid w:val="00FC63F3"/>
    <w:rsid w:val="00FC68C2"/>
    <w:rsid w:val="00FC7BBF"/>
    <w:rsid w:val="00FD0CEA"/>
    <w:rsid w:val="00FD0DB1"/>
    <w:rsid w:val="00FD1329"/>
    <w:rsid w:val="00FD15AF"/>
    <w:rsid w:val="00FD1983"/>
    <w:rsid w:val="00FD1B5F"/>
    <w:rsid w:val="00FD1CE4"/>
    <w:rsid w:val="00FD1E48"/>
    <w:rsid w:val="00FD26B1"/>
    <w:rsid w:val="00FD26DE"/>
    <w:rsid w:val="00FD2D4D"/>
    <w:rsid w:val="00FD339E"/>
    <w:rsid w:val="00FD3810"/>
    <w:rsid w:val="00FD3CE7"/>
    <w:rsid w:val="00FD4542"/>
    <w:rsid w:val="00FD5101"/>
    <w:rsid w:val="00FD572B"/>
    <w:rsid w:val="00FD5AB6"/>
    <w:rsid w:val="00FD60D4"/>
    <w:rsid w:val="00FD6494"/>
    <w:rsid w:val="00FD7B55"/>
    <w:rsid w:val="00FE0D2B"/>
    <w:rsid w:val="00FE0D6C"/>
    <w:rsid w:val="00FE10F7"/>
    <w:rsid w:val="00FE3066"/>
    <w:rsid w:val="00FE31A6"/>
    <w:rsid w:val="00FE390C"/>
    <w:rsid w:val="00FE3B6C"/>
    <w:rsid w:val="00FE5260"/>
    <w:rsid w:val="00FE585B"/>
    <w:rsid w:val="00FE5FE2"/>
    <w:rsid w:val="00FE6052"/>
    <w:rsid w:val="00FE657C"/>
    <w:rsid w:val="00FE6F75"/>
    <w:rsid w:val="00FE71D2"/>
    <w:rsid w:val="00FF03E1"/>
    <w:rsid w:val="00FF08B9"/>
    <w:rsid w:val="00FF0CD9"/>
    <w:rsid w:val="00FF259A"/>
    <w:rsid w:val="00FF26E5"/>
    <w:rsid w:val="00FF2B1E"/>
    <w:rsid w:val="00FF3364"/>
    <w:rsid w:val="00FF36B1"/>
    <w:rsid w:val="00FF393D"/>
    <w:rsid w:val="00FF3E4C"/>
    <w:rsid w:val="00FF457E"/>
    <w:rsid w:val="00FF4C04"/>
    <w:rsid w:val="00FF516F"/>
    <w:rsid w:val="00FF5A97"/>
    <w:rsid w:val="00FF5C3B"/>
    <w:rsid w:val="00FF6D16"/>
    <w:rsid w:val="00FF7813"/>
    <w:rsid w:val="00FF7F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B3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84C"/>
    <w:rPr>
      <w:sz w:val="24"/>
      <w:szCs w:val="24"/>
      <w:lang w:val="af-ZA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3123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F3509"/>
    <w:pPr>
      <w:keepNext/>
      <w:outlineLvl w:val="1"/>
    </w:pPr>
    <w:rPr>
      <w:rFonts w:ascii="Calibri" w:hAnsi="Calibri"/>
      <w:b/>
      <w:bCs/>
      <w:i/>
      <w:iCs/>
      <w:lang w:val="en-GB"/>
    </w:rPr>
  </w:style>
  <w:style w:type="paragraph" w:styleId="Heading7">
    <w:name w:val="heading 7"/>
    <w:basedOn w:val="Normal"/>
    <w:next w:val="Normal"/>
    <w:qFormat/>
    <w:rsid w:val="008B5938"/>
    <w:pPr>
      <w:spacing w:before="240" w:after="60"/>
      <w:outlineLvl w:val="6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0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51377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13771"/>
  </w:style>
  <w:style w:type="character" w:styleId="Hyperlink">
    <w:name w:val="Hyperlink"/>
    <w:rsid w:val="002250FA"/>
    <w:rPr>
      <w:color w:val="0000FF"/>
      <w:u w:val="single"/>
    </w:rPr>
  </w:style>
  <w:style w:type="paragraph" w:styleId="Header">
    <w:name w:val="header"/>
    <w:basedOn w:val="Normal"/>
    <w:link w:val="HeaderChar"/>
    <w:rsid w:val="004517DA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ing2Char">
    <w:name w:val="Heading 2 Char"/>
    <w:link w:val="Heading2"/>
    <w:rsid w:val="001F3509"/>
    <w:rPr>
      <w:rFonts w:ascii="Calibri" w:hAnsi="Calibri"/>
      <w:b/>
      <w:bCs/>
      <w:i/>
      <w:iCs/>
      <w:sz w:val="24"/>
      <w:szCs w:val="24"/>
      <w:lang w:val="en-GB" w:eastAsia="en-US"/>
    </w:rPr>
  </w:style>
  <w:style w:type="paragraph" w:customStyle="1" w:styleId="Bullet1">
    <w:name w:val="Bullet 1"/>
    <w:basedOn w:val="Normal"/>
    <w:rsid w:val="001F3509"/>
    <w:pPr>
      <w:numPr>
        <w:numId w:val="2"/>
      </w:numPr>
    </w:pPr>
    <w:rPr>
      <w:rFonts w:eastAsia="Calibri"/>
      <w:lang w:val="en-GB"/>
    </w:rPr>
  </w:style>
  <w:style w:type="paragraph" w:styleId="ListParagraph">
    <w:name w:val="List Paragraph"/>
    <w:basedOn w:val="Normal"/>
    <w:uiPriority w:val="34"/>
    <w:qFormat/>
    <w:rsid w:val="001F3509"/>
    <w:pPr>
      <w:ind w:left="720"/>
      <w:contextualSpacing/>
    </w:pPr>
    <w:rPr>
      <w:lang w:val="en-US"/>
    </w:rPr>
  </w:style>
  <w:style w:type="paragraph" w:styleId="BalloonText">
    <w:name w:val="Balloon Text"/>
    <w:basedOn w:val="Normal"/>
    <w:link w:val="BalloonTextChar"/>
    <w:autoRedefine/>
    <w:uiPriority w:val="99"/>
    <w:unhideWhenUsed/>
    <w:rsid w:val="00D6484C"/>
    <w:rPr>
      <w:rFonts w:asciiTheme="minorHAnsi" w:hAnsiTheme="minorHAnsi"/>
      <w:sz w:val="16"/>
      <w:szCs w:val="16"/>
      <w:lang w:val="en-US"/>
    </w:rPr>
  </w:style>
  <w:style w:type="character" w:customStyle="1" w:styleId="BalloonTextChar">
    <w:name w:val="Balloon Text Char"/>
    <w:link w:val="BalloonText"/>
    <w:uiPriority w:val="99"/>
    <w:rsid w:val="00D6484C"/>
    <w:rPr>
      <w:rFonts w:asciiTheme="minorHAnsi" w:hAnsiTheme="minorHAnsi"/>
      <w:sz w:val="16"/>
      <w:szCs w:val="16"/>
      <w:lang w:val="en-US" w:eastAsia="en-US"/>
    </w:rPr>
  </w:style>
  <w:style w:type="character" w:customStyle="1" w:styleId="HeaderChar">
    <w:name w:val="Header Char"/>
    <w:link w:val="Header"/>
    <w:rsid w:val="00981DB7"/>
    <w:rPr>
      <w:sz w:val="24"/>
      <w:szCs w:val="24"/>
      <w:lang w:eastAsia="en-US"/>
    </w:rPr>
  </w:style>
  <w:style w:type="character" w:styleId="CommentReference">
    <w:name w:val="annotation reference"/>
    <w:uiPriority w:val="99"/>
    <w:rsid w:val="00A738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738B2"/>
    <w:rPr>
      <w:sz w:val="20"/>
      <w:szCs w:val="20"/>
    </w:rPr>
  </w:style>
  <w:style w:type="character" w:customStyle="1" w:styleId="CommentTextChar">
    <w:name w:val="Comment Text Char"/>
    <w:link w:val="CommentText"/>
    <w:rsid w:val="00A738B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738B2"/>
    <w:rPr>
      <w:b/>
      <w:bCs/>
    </w:rPr>
  </w:style>
  <w:style w:type="character" w:customStyle="1" w:styleId="CommentSubjectChar">
    <w:name w:val="Comment Subject Char"/>
    <w:link w:val="CommentSubject"/>
    <w:rsid w:val="00A738B2"/>
    <w:rPr>
      <w:b/>
      <w:bCs/>
      <w:lang w:eastAsia="en-US"/>
    </w:rPr>
  </w:style>
  <w:style w:type="paragraph" w:styleId="Caption">
    <w:name w:val="caption"/>
    <w:basedOn w:val="Normal"/>
    <w:next w:val="Normal"/>
    <w:rsid w:val="007B571D"/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rsid w:val="000A4907"/>
  </w:style>
  <w:style w:type="paragraph" w:styleId="Revision">
    <w:name w:val="Revision"/>
    <w:hidden/>
    <w:semiHidden/>
    <w:rsid w:val="00BB6DC3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19312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paragraph" w:customStyle="1" w:styleId="NormalClosed">
    <w:name w:val="Normal Closed"/>
    <w:basedOn w:val="Normal"/>
    <w:rsid w:val="00A714E8"/>
    <w:rPr>
      <w:rFonts w:ascii="Arial" w:hAnsi="Ari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215BE"/>
    <w:rPr>
      <w:sz w:val="24"/>
      <w:szCs w:val="24"/>
      <w:lang w:val="af-Z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8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9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30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28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795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27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312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4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4589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3200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939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9343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4632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9434419">
                                                                  <w:marLeft w:val="0"/>
                                                                  <w:marRight w:val="0"/>
                                                                  <w:marTop w:val="1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09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68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83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9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897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723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29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54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278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7875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4324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7580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304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6145736">
                                                                  <w:marLeft w:val="0"/>
                                                                  <w:marRight w:val="0"/>
                                                                  <w:marTop w:val="1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44AF94-F11C-41E1-94CB-C746C940A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64</CharactersWithSpaces>
  <SharedDoc>false</SharedDoc>
  <HLinks>
    <vt:vector size="6" baseType="variant">
      <vt:variant>
        <vt:i4>2031622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09-11-14T12:33:00Z</cp:lastPrinted>
  <dcterms:created xsi:type="dcterms:W3CDTF">2021-05-05T18:47:00Z</dcterms:created>
  <dcterms:modified xsi:type="dcterms:W3CDTF">2023-02-23T09:22:00Z</dcterms:modified>
</cp:coreProperties>
</file>